
<file path=[Content_Types].xml><?xml version="1.0" encoding="utf-8"?>
<Types xmlns="http://schemas.openxmlformats.org/package/2006/content-types">
  <Default Extension="xml" ContentType="application/xml"/>
  <Default Extension="tmp" ContentType="image/pn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0EBB93" w14:textId="611DAA82" w:rsidR="008D452B" w:rsidRDefault="00A65C0A">
      <w:pPr>
        <w:rPr>
          <w:b/>
          <w:sz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22D37FEA" wp14:editId="3C5D980D">
                <wp:extent cx="6867525" cy="2447925"/>
                <wp:effectExtent l="19050" t="57150" r="28575" b="85725"/>
                <wp:docPr id="61" name="Group 61" descr="Logo and header" title="Logo and head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67525" cy="2447925"/>
                          <a:chOff x="0" y="0"/>
                          <a:chExt cx="6867525" cy="2447925"/>
                        </a:xfrm>
                      </wpg:grpSpPr>
                      <wps:wsp>
                        <wps:cNvPr id="62" name="Rectangle 62"/>
                        <wps:cNvSpPr/>
                        <wps:spPr>
                          <a:xfrm>
                            <a:off x="2343150" y="1219200"/>
                            <a:ext cx="452437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>
                            <a:off x="2105025" y="381000"/>
                            <a:ext cx="4762500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3650" y="685800"/>
                            <a:ext cx="387286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0E8F3A" w14:textId="77777777" w:rsidR="008D452B" w:rsidRPr="00B622C2" w:rsidRDefault="008D452B" w:rsidP="008D452B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  <w:szCs w:val="32"/>
                                </w:rPr>
                                <w:t>How to Write an Essa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5" name="Group 65"/>
                        <wpg:cNvGrpSpPr/>
                        <wpg:grpSpPr>
                          <a:xfrm>
                            <a:off x="0" y="0"/>
                            <a:ext cx="2438400" cy="2447925"/>
                            <a:chOff x="0" y="0"/>
                            <a:chExt cx="2438400" cy="2447925"/>
                          </a:xfrm>
                        </wpg:grpSpPr>
                        <pic:pic xmlns:pic="http://schemas.openxmlformats.org/drawingml/2006/picture">
                          <pic:nvPicPr>
                            <pic:cNvPr id="66" name="Picture 66" descr="brain logo" title="Brain logo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4350" y="447675"/>
                              <a:ext cx="1439545" cy="16065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7" name="Donut 67"/>
                          <wps:cNvSpPr/>
                          <wps:spPr>
                            <a:xfrm>
                              <a:off x="0" y="0"/>
                              <a:ext cx="2438400" cy="2447925"/>
                            </a:xfrm>
                            <a:prstGeom prst="donut">
                              <a:avLst>
                                <a:gd name="adj" fmla="val 5798"/>
                              </a:avLst>
                            </a:prstGeom>
                            <a:solidFill>
                              <a:srgbClr val="0070C0"/>
                            </a:solidFill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8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3105150" y="1371600"/>
                            <a:ext cx="26098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4E1706" w14:textId="77777777" w:rsidR="008D452B" w:rsidRPr="009A325C" w:rsidRDefault="008D452B" w:rsidP="008D452B">
                              <w:pPr>
                                <w:spacing w:line="240" w:lineRule="exact"/>
                                <w:rPr>
                                  <w:rFonts w:eastAsia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moorparkcollege.edu/</w:t>
                              </w:r>
                              <w:proofErr w:type="spellStart"/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writingcente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22D37FEA" id="Group 61" o:spid="_x0000_s1026" alt="Title: Logo and header - Description: Logo and header" style="width:540.75pt;height:192.75pt;mso-position-horizontal-relative:char;mso-position-vertical-relative:line" coordsize="68675,24479" o:gfxdata="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">
                <v:rect id="Rectangle 62" o:spid="_x0000_s1027" style="position:absolute;left:23431;top:12192;width:45244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" fillcolor="#65a0d7 [3028]" strokecolor="#5b9bd5 [3204]" strokeweight=".5pt">
                  <v:fill color2="#5898d4 [3172]" rotate="t" colors="0 #71a6db;.5 #559bdb;1 #438ac9" focus="100%" type="gradient">
                    <o:fill v:ext="view" type="gradientUnscaled"/>
                  </v:fill>
                </v:rect>
                <v:rect id="Rectangle 63" o:spid="_x0000_s1028" style="position:absolute;left:21050;top:3810;width:47625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" fillcolor="#65a0d7 [3028]" strokecolor="#5b9bd5 [3204]" strokeweight=".5pt">
                  <v:fill color2="#5898d4 [3172]" rotate="t" colors="0 #71a6db;.5 #559bdb;1 #438ac9" focus="100%" type="gradient">
                    <o:fill v:ext="view" type="gradientUnscaled"/>
                  </v:fill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25336;top:6858;width:38729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" filled="f" stroked="f" strokeweight="0">
                  <v:textbox>
                    <w:txbxContent>
                      <w:p w14:paraId="790E8F3A" w14:textId="77777777" w:rsidR="008D452B" w:rsidRPr="00B622C2" w:rsidRDefault="008D452B" w:rsidP="008D452B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sz w:val="32"/>
                            <w:szCs w:val="32"/>
                          </w:rPr>
                          <w:t>How to Write an Essay</w:t>
                        </w:r>
                      </w:p>
                    </w:txbxContent>
                  </v:textbox>
                </v:shape>
                <v:group id="Group 65" o:spid="_x0000_s1030" style="position:absolute;width:24384;height:24479" coordsize="24384,24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6" o:spid="_x0000_s1031" type="#_x0000_t75" alt="brain logo" style="position:absolute;left:5143;top:4476;width:14395;height:1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">
                    <v:imagedata r:id="rId8" o:title="brain logo" chromakey="white"/>
                    <v:path arrowok="t"/>
                  </v:shape>
                  <v:shapetype id="_x0000_t23" coordsize="21600,21600" o:spt="23" adj="5400" path="m,10800qy10800,,21600,10800,10800,21600,,10800xm@0,10800qy10800@2@1,10800,10800@0@0,10800xe"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o:connecttype="custom" o:connectlocs="10800,0;3163,3163;0,10800;3163,18437;10800,21600;18437,18437;21600,10800;18437,3163" textboxrect="3163,3163,18437,18437"/>
                    <v:handles>
                      <v:h position="#0,center" xrange="0,10800"/>
                    </v:handles>
                  </v:shapetype>
                  <v:shape id="Donut 67" o:spid="_x0000_s1032" type="#_x0000_t23" style="position:absolute;width:24384;height:24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" adj="1252" fillcolor="#0070c0" strokecolor="#1f4d78 [1604]" strokeweight="1pt">
                    <v:stroke joinstyle="miter"/>
                    <v:shadow on="t" color="black" opacity="26214f" origin="-.5" offset="3pt,0"/>
                  </v:shape>
                </v:group>
                <v:shape id="Text Box 68" o:spid="_x0000_s1033" type="#_x0000_t202" style="position:absolute;left:31051;top:13716;width:26099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284E1706" w14:textId="77777777" w:rsidR="008D452B" w:rsidRPr="009A325C" w:rsidRDefault="008D452B" w:rsidP="008D452B">
                        <w:pPr>
                          <w:spacing w:line="240" w:lineRule="exact"/>
                          <w:rPr>
                            <w:rFonts w:eastAsia="Times New Roman" w:cs="Times New Roman"/>
                            <w:sz w:val="24"/>
                            <w:szCs w:val="24"/>
                          </w:rPr>
                        </w:pPr>
                        <w:proofErr w:type="gram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moorparkcollege.edu/</w:t>
                        </w:r>
                        <w:proofErr w:type="spell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writingcenter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AFAFD88" w14:textId="53B32098" w:rsidR="004043B7" w:rsidRPr="008D452B" w:rsidRDefault="004043B7" w:rsidP="004043B7">
      <w:pPr>
        <w:rPr>
          <w:b/>
          <w:sz w:val="28"/>
        </w:rPr>
      </w:pPr>
      <w:r w:rsidRPr="008D452B">
        <w:rPr>
          <w:b/>
          <w:sz w:val="28"/>
        </w:rPr>
        <w:t>Here are some tips and templates to help you get started:</w:t>
      </w:r>
    </w:p>
    <w:p w14:paraId="29DD1782" w14:textId="77777777" w:rsidR="004043B7" w:rsidRDefault="004043B7" w:rsidP="004043B7">
      <w:pPr>
        <w:pStyle w:val="ListParagraph"/>
        <w:numPr>
          <w:ilvl w:val="0"/>
          <w:numId w:val="1"/>
        </w:numPr>
      </w:pPr>
      <w:r>
        <w:t xml:space="preserve">Brainstorm! </w:t>
      </w:r>
    </w:p>
    <w:p w14:paraId="21DBAC8C" w14:textId="77777777" w:rsidR="004043B7" w:rsidRDefault="004043B7" w:rsidP="004043B7">
      <w:pPr>
        <w:pStyle w:val="ListParagraph"/>
        <w:numPr>
          <w:ilvl w:val="1"/>
          <w:numId w:val="3"/>
        </w:numPr>
      </w:pPr>
      <w:r>
        <w:t>Try to get your ideas down by whatever method works for you (freewriting, listing, clustering, mapping, drawing, talking, etc.)</w:t>
      </w:r>
    </w:p>
    <w:p w14:paraId="037733EE" w14:textId="77777777" w:rsidR="004043B7" w:rsidRDefault="004043B7" w:rsidP="004043B7">
      <w:pPr>
        <w:pStyle w:val="ListParagraph"/>
        <w:numPr>
          <w:ilvl w:val="1"/>
          <w:numId w:val="3"/>
        </w:numPr>
      </w:pPr>
      <w:r>
        <w:t>Start to form your main idea and sub-points</w:t>
      </w:r>
    </w:p>
    <w:p w14:paraId="0F0FE65D" w14:textId="363BA26D" w:rsidR="004043B7" w:rsidRDefault="004043B7" w:rsidP="004043B7">
      <w:pPr>
        <w:pStyle w:val="ListParagraph"/>
        <w:numPr>
          <w:ilvl w:val="1"/>
          <w:numId w:val="1"/>
        </w:numPr>
      </w:pPr>
      <w:r>
        <w:t>If yo</w:t>
      </w:r>
      <w:r w:rsidR="00302E77">
        <w:t xml:space="preserve">u need to do research, start </w:t>
      </w:r>
      <w:r>
        <w:t>research</w:t>
      </w:r>
      <w:r w:rsidR="00302E77">
        <w:t>ing</w:t>
      </w:r>
      <w:r>
        <w:t xml:space="preserve"> your topic </w:t>
      </w:r>
    </w:p>
    <w:p w14:paraId="70053A66" w14:textId="77777777" w:rsidR="004043B7" w:rsidRDefault="004043B7" w:rsidP="004043B7">
      <w:pPr>
        <w:pStyle w:val="ListParagraph"/>
        <w:numPr>
          <w:ilvl w:val="0"/>
          <w:numId w:val="1"/>
        </w:numPr>
      </w:pPr>
      <w:r>
        <w:t>Decided how to arrange your body paragraphs</w:t>
      </w:r>
    </w:p>
    <w:p w14:paraId="139E593D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Time: Chronological order or Sequential order</w:t>
      </w:r>
    </w:p>
    <w:p w14:paraId="3CD22824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Location</w:t>
      </w:r>
    </w:p>
    <w:p w14:paraId="655AC2A5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General to Specific</w:t>
      </w:r>
    </w:p>
    <w:p w14:paraId="65EA1E6A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Specific to general</w:t>
      </w:r>
    </w:p>
    <w:p w14:paraId="619DA69E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Least important to most important</w:t>
      </w:r>
    </w:p>
    <w:p w14:paraId="780DDAA1" w14:textId="77777777" w:rsidR="004043B7" w:rsidRDefault="004043B7" w:rsidP="004043B7">
      <w:pPr>
        <w:pStyle w:val="ListParagraph"/>
        <w:numPr>
          <w:ilvl w:val="1"/>
          <w:numId w:val="1"/>
        </w:numPr>
        <w:spacing w:after="0" w:line="240" w:lineRule="auto"/>
        <w:ind w:right="620"/>
        <w:contextualSpacing w:val="0"/>
      </w:pPr>
      <w:r>
        <w:t>Problem to solution</w:t>
      </w:r>
    </w:p>
    <w:p w14:paraId="46894D85" w14:textId="77777777" w:rsidR="004043B7" w:rsidRDefault="004043B7" w:rsidP="004043B7">
      <w:pPr>
        <w:pStyle w:val="ListParagraph"/>
        <w:numPr>
          <w:ilvl w:val="0"/>
          <w:numId w:val="1"/>
        </w:numPr>
      </w:pPr>
      <w:r>
        <w:t xml:space="preserve">Develop a working thesis statement </w:t>
      </w:r>
    </w:p>
    <w:p w14:paraId="1C6FCB0C" w14:textId="77777777" w:rsidR="004043B7" w:rsidRDefault="004043B7" w:rsidP="004043B7">
      <w:pPr>
        <w:pStyle w:val="ListParagraph"/>
        <w:numPr>
          <w:ilvl w:val="0"/>
          <w:numId w:val="1"/>
        </w:numPr>
      </w:pPr>
      <w:r>
        <w:t>Outline</w:t>
      </w:r>
    </w:p>
    <w:p w14:paraId="07CD5C23" w14:textId="77777777" w:rsidR="004043B7" w:rsidRDefault="004043B7" w:rsidP="004043B7">
      <w:pPr>
        <w:pStyle w:val="ListParagraph"/>
        <w:numPr>
          <w:ilvl w:val="0"/>
          <w:numId w:val="1"/>
        </w:numPr>
      </w:pPr>
      <w:r>
        <w:t>Start your introduction</w:t>
      </w:r>
    </w:p>
    <w:p w14:paraId="644A8C73" w14:textId="19FB25BC" w:rsidR="004043B7" w:rsidRPr="00A81F13" w:rsidRDefault="004043B7" w:rsidP="00A81F13">
      <w:pPr>
        <w:pStyle w:val="ListParagraph"/>
        <w:numPr>
          <w:ilvl w:val="0"/>
          <w:numId w:val="1"/>
        </w:numPr>
      </w:pPr>
      <w:r>
        <w:t>Draft each body paragraph</w:t>
      </w:r>
    </w:p>
    <w:p w14:paraId="483E356D" w14:textId="3A40D57A" w:rsidR="008D452B" w:rsidRPr="008D452B" w:rsidRDefault="008D452B">
      <w:pPr>
        <w:rPr>
          <w:b/>
          <w:sz w:val="24"/>
        </w:rPr>
      </w:pPr>
      <w:r w:rsidRPr="008D452B">
        <w:rPr>
          <w:b/>
          <w:sz w:val="24"/>
        </w:rPr>
        <w:t xml:space="preserve">What is in an introduction? </w:t>
      </w:r>
    </w:p>
    <w:p w14:paraId="0D7F04C3" w14:textId="1758816E" w:rsidR="008D452B" w:rsidRDefault="008D452B">
      <w:r>
        <w:rPr>
          <w:noProof/>
        </w:rPr>
        <w:drawing>
          <wp:inline distT="0" distB="0" distL="0" distR="0" wp14:anchorId="396A168D" wp14:editId="72C33D26">
            <wp:extent cx="6816436" cy="2057400"/>
            <wp:effectExtent l="50800" t="50800" r="67310" b="50800"/>
            <wp:docPr id="51" name="Diagram 51" title="Introduction Diagram 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6732F8F7" w14:textId="25B8129E" w:rsidR="008D452B" w:rsidRPr="004043B7" w:rsidRDefault="004043B7" w:rsidP="00A65C0A">
      <w:pPr>
        <w:rPr>
          <w:b/>
          <w:sz w:val="24"/>
        </w:rPr>
      </w:pPr>
      <w:r>
        <w:rPr>
          <w:b/>
          <w:sz w:val="24"/>
        </w:rPr>
        <w:br w:type="page"/>
      </w:r>
      <w:r w:rsidR="008D452B" w:rsidRPr="008D452B">
        <w:rPr>
          <w:b/>
          <w:sz w:val="24"/>
        </w:rPr>
        <w:lastRenderedPageBreak/>
        <w:t>What is in a body paragraph?</w:t>
      </w:r>
      <w:r w:rsidR="008D452B">
        <w:rPr>
          <w:noProof/>
        </w:rPr>
        <w:drawing>
          <wp:inline distT="0" distB="0" distL="0" distR="0" wp14:anchorId="1649CFC3" wp14:editId="78D3BDDB">
            <wp:extent cx="6010275" cy="5138738"/>
            <wp:effectExtent l="50800" t="50800" r="34925" b="0"/>
            <wp:docPr id="52" name="Diagram 52" title="Body Paragraph Diagram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05E0660A" w14:textId="5A9ACD93" w:rsidR="00302E77" w:rsidRDefault="008D452B" w:rsidP="00302E77">
      <w:pPr>
        <w:spacing w:line="276" w:lineRule="auto"/>
        <w:rPr>
          <w:sz w:val="28"/>
        </w:rPr>
      </w:pPr>
      <w:r w:rsidRPr="008D452B">
        <w:rPr>
          <w:b/>
          <w:sz w:val="24"/>
        </w:rPr>
        <w:t xml:space="preserve">What is in a conclusion? </w:t>
      </w:r>
      <w:r w:rsidR="00302E77">
        <w:rPr>
          <w:noProof/>
        </w:rPr>
        <mc:AlternateContent>
          <mc:Choice Requires="wpg">
            <w:drawing>
              <wp:inline distT="0" distB="0" distL="0" distR="0" wp14:anchorId="76BA4D1A" wp14:editId="642CE2C4">
                <wp:extent cx="5443538" cy="2844800"/>
                <wp:effectExtent l="19050" t="19050" r="43180" b="12700"/>
                <wp:docPr id="69" name="Group 69" title="Conclusion Diagram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3538" cy="2844800"/>
                          <a:chOff x="0" y="0"/>
                          <a:chExt cx="5528930" cy="2987749"/>
                        </a:xfrm>
                      </wpg:grpSpPr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5528930" cy="2987749"/>
                            <a:chOff x="0" y="0"/>
                            <a:chExt cx="5528930" cy="2987749"/>
                          </a:xfrm>
                        </wpg:grpSpPr>
                        <wps:wsp>
                          <wps:cNvPr id="54" name="Isosceles Triangle 54"/>
                          <wps:cNvSpPr/>
                          <wps:spPr>
                            <a:xfrm>
                              <a:off x="0" y="0"/>
                              <a:ext cx="5528930" cy="2987749"/>
                            </a:xfrm>
                            <a:prstGeom prst="triangl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Straight Connector 58"/>
                          <wps:cNvCnPr/>
                          <wps:spPr>
                            <a:xfrm>
                              <a:off x="1584251" y="1265243"/>
                              <a:ext cx="2338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Straight Connector 59"/>
                          <wps:cNvCnPr/>
                          <wps:spPr>
                            <a:xfrm flipV="1">
                              <a:off x="765544" y="2105246"/>
                              <a:ext cx="3912782" cy="314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Text Box 55"/>
                        <wps:cNvSpPr txBox="1"/>
                        <wps:spPr>
                          <a:xfrm>
                            <a:off x="2307265" y="552893"/>
                            <a:ext cx="914400" cy="6379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ED9E631" w14:textId="77777777" w:rsidR="00302E77" w:rsidRDefault="00302E77" w:rsidP="00302E77">
                              <w:pPr>
                                <w:jc w:val="center"/>
                              </w:pPr>
                              <w:r>
                                <w:t>Restate the thesis in a new wa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1477925" y="1456661"/>
                            <a:ext cx="2615609" cy="6379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860E448" w14:textId="77777777" w:rsidR="00302E77" w:rsidRDefault="00302E77" w:rsidP="00302E77">
                              <w:pPr>
                                <w:jc w:val="center"/>
                              </w:pPr>
                              <w:r>
                                <w:t>Remind the reader of your main points and what you wanted them to know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871870" y="2264735"/>
                            <a:ext cx="3625703" cy="63795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8226902" w14:textId="77777777" w:rsidR="00302E77" w:rsidRDefault="00302E77" w:rsidP="00302E77">
                              <w:pPr>
                                <w:jc w:val="center"/>
                              </w:pPr>
                              <w:r>
                                <w:t>End on a big idea that is memorable, a call to action, or why this topic matter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76BA4D1A" id="Group 69" o:spid="_x0000_s1034" alt="Title: Conclusion Diagram" style="width:428.65pt;height:224pt;mso-position-horizontal-relative:char;mso-position-vertical-relative:line" coordsize="55289,29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">
                <v:group id="Group 60" o:spid="_x0000_s1035" style="position:absolute;width:55289;height:29877" coordsize="55289,29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54" o:spid="_x0000_s1036" type="#_x0000_t5" style="position:absolute;width:55289;height:29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" fillcolor="white [3201]" strokecolor="black [3200]" strokeweight="1pt"/>
                  <v:line id="Straight Connector 58" o:spid="_x0000_s1037" style="position:absolute;visibility:visible;mso-wrap-style:square" from="15842,12652" to="39226,12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" strokecolor="black [3200]" strokeweight=".5pt">
                    <v:stroke joinstyle="miter"/>
                  </v:line>
                  <v:line id="Straight Connector 59" o:spid="_x0000_s1038" style="position:absolute;flip:y;visibility:visible;mso-wrap-style:square" from="7655,21052" to="46783,21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FR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Mofv&#10;l/gD5OoDAAD//wMAUEsBAi0AFAAGAAgAAAAhANvh9svuAAAAhQEAABMAAAAAAAAAAAAAAAAAAAAA&#10;AFtDb250ZW50X1R5cGVzXS54bWxQSwECLQAUAAYACAAAACEAWvQsW78AAAAVAQAACwAAAAAAAAAA&#10;AAAAAAAfAQAAX3JlbHMvLnJlbHNQSwECLQAUAAYACAAAACEAFkxhUb0AAADbAAAADwAAAAAAAAAA&#10;AAAAAAAHAgAAZHJzL2Rvd25yZXYueG1sUEsFBgAAAAADAAMAtwAAAPECAAAAAA==&#10;" strokecolor="black [3200]" strokeweight=".5pt">
                    <v:stroke joinstyle="miter"/>
                  </v:line>
                </v:group>
                <v:shape id="Text Box 55" o:spid="_x0000_s1039" type="#_x0000_t202" style="position:absolute;left:23072;top:5528;width:9144;height:6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" fillcolor="white [3201]" stroked="f" strokeweight=".5pt">
                  <v:textbox>
                    <w:txbxContent>
                      <w:p w14:paraId="6ED9E631" w14:textId="77777777" w:rsidR="00302E77" w:rsidRDefault="00302E77" w:rsidP="00302E77">
                        <w:pPr>
                          <w:jc w:val="center"/>
                        </w:pPr>
                        <w:r>
                          <w:t>Restate the thesis in a new way.</w:t>
                        </w:r>
                      </w:p>
                    </w:txbxContent>
                  </v:textbox>
                </v:shape>
                <v:shape id="Text Box 56" o:spid="_x0000_s1040" type="#_x0000_t202" style="position:absolute;left:14779;top:14566;width:26156;height:6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" fillcolor="white [3201]" stroked="f" strokeweight=".5pt">
                  <v:textbox>
                    <w:txbxContent>
                      <w:p w14:paraId="3860E448" w14:textId="77777777" w:rsidR="00302E77" w:rsidRDefault="00302E77" w:rsidP="00302E77">
                        <w:pPr>
                          <w:jc w:val="center"/>
                        </w:pPr>
                        <w:r>
                          <w:t>Remind the reader of your main points and what you wanted them to know.</w:t>
                        </w:r>
                      </w:p>
                    </w:txbxContent>
                  </v:textbox>
                </v:shape>
                <v:shape id="Text Box 57" o:spid="_x0000_s1041" type="#_x0000_t202" style="position:absolute;left:8718;top:22647;width:36257;height:6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" fillcolor="white [3201]" stroked="f" strokeweight=".5pt">
                  <v:textbox>
                    <w:txbxContent>
                      <w:p w14:paraId="78226902" w14:textId="77777777" w:rsidR="00302E77" w:rsidRDefault="00302E77" w:rsidP="00302E77">
                        <w:pPr>
                          <w:jc w:val="center"/>
                        </w:pPr>
                        <w:r>
                          <w:t>End on a big idea that is memorable, a call to action, or why this topic matters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69B51AA" w14:textId="2722EBBA" w:rsidR="004043B7" w:rsidRDefault="004043B7" w:rsidP="004043B7">
      <w:pPr>
        <w:rPr>
          <w:sz w:val="28"/>
        </w:rPr>
      </w:pPr>
      <w:r>
        <w:rPr>
          <w:sz w:val="28"/>
        </w:rPr>
        <w:lastRenderedPageBreak/>
        <w:t>Brainstorm</w:t>
      </w:r>
      <w:r w:rsidR="00CF6AD5">
        <w:rPr>
          <w:sz w:val="28"/>
        </w:rPr>
        <w:t>:</w:t>
      </w:r>
      <w:r>
        <w:rPr>
          <w:sz w:val="28"/>
        </w:rPr>
        <w:t xml:space="preserve"> </w:t>
      </w:r>
    </w:p>
    <w:p w14:paraId="70BFDEA5" w14:textId="271A2F16" w:rsidR="00D60A31" w:rsidRDefault="004043B7" w:rsidP="004043B7">
      <w:pPr>
        <w:rPr>
          <w:sz w:val="28"/>
        </w:rPr>
      </w:pPr>
      <w:r>
        <w:rPr>
          <w:noProof/>
        </w:rPr>
        <w:drawing>
          <wp:inline distT="0" distB="0" distL="0" distR="0" wp14:anchorId="58DD8415" wp14:editId="4520F019">
            <wp:extent cx="6696075" cy="4381500"/>
            <wp:effectExtent l="0" t="0" r="0" b="0"/>
            <wp:docPr id="71" name="Diagram 71" descr="Keyword web&#10;" title="Word Web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0285B0B9" w14:textId="77D876AB" w:rsidR="00140564" w:rsidRPr="00140564" w:rsidRDefault="00140564" w:rsidP="00D60A31">
      <w:pPr>
        <w:rPr>
          <w:sz w:val="28"/>
        </w:rPr>
      </w:pPr>
      <w:r w:rsidRPr="00140564">
        <w:rPr>
          <w:sz w:val="28"/>
        </w:rPr>
        <w:t>Outlining process:</w:t>
      </w:r>
    </w:p>
    <w:p w14:paraId="750DAC77" w14:textId="4714C2E5" w:rsidR="00D60A31" w:rsidRPr="00140564" w:rsidRDefault="00140564" w:rsidP="00D60A31">
      <w:pPr>
        <w:rPr>
          <w:sz w:val="24"/>
        </w:rPr>
      </w:pPr>
      <w:r w:rsidRPr="00140564">
        <w:rPr>
          <w:sz w:val="24"/>
        </w:rPr>
        <w:t>Questions to help you with an outline</w:t>
      </w:r>
      <w:r w:rsidR="00CF6AD5" w:rsidRPr="00140564">
        <w:rPr>
          <w:sz w:val="24"/>
        </w:rPr>
        <w:t>:</w:t>
      </w:r>
    </w:p>
    <w:p w14:paraId="289E5841" w14:textId="77D0D7E6" w:rsidR="00D60A31" w:rsidRPr="00620E20" w:rsidRDefault="00E63A7B" w:rsidP="00D60A31">
      <w:pPr>
        <w:ind w:left="720"/>
      </w:pPr>
      <w:r>
        <w:t xml:space="preserve">What is your </w:t>
      </w:r>
      <w:r w:rsidR="00D60A31" w:rsidRPr="00620E20">
        <w:t xml:space="preserve">thesis? </w:t>
      </w:r>
    </w:p>
    <w:p w14:paraId="5DAC7560" w14:textId="7447191A" w:rsidR="00D60A31" w:rsidRDefault="00D60A31" w:rsidP="00D60A31">
      <w:pPr>
        <w:ind w:left="720"/>
      </w:pPr>
      <w:r w:rsidRPr="00620E20">
        <w:t>How do you plan on arranging your paragraphs? Ex: Time, location, general to specific, problem to solution</w:t>
      </w:r>
    </w:p>
    <w:p w14:paraId="5FA8E56A" w14:textId="77777777" w:rsidR="00140564" w:rsidRPr="00140564" w:rsidRDefault="00140564" w:rsidP="00140564">
      <w:pPr>
        <w:spacing w:line="276" w:lineRule="auto"/>
        <w:ind w:left="720" w:firstLine="720"/>
      </w:pPr>
      <w:r w:rsidRPr="00140564">
        <w:t>Order your ideas:</w:t>
      </w:r>
    </w:p>
    <w:p w14:paraId="6D760F49" w14:textId="77777777" w:rsidR="00140564" w:rsidRPr="00D60A31" w:rsidRDefault="00140564" w:rsidP="00140564">
      <w:pPr>
        <w:spacing w:line="360" w:lineRule="auto"/>
        <w:ind w:left="1440"/>
      </w:pPr>
      <w:r w:rsidRPr="00D60A31">
        <w:t>Body paragraph 1:</w:t>
      </w:r>
    </w:p>
    <w:p w14:paraId="6535666B" w14:textId="77777777" w:rsidR="00140564" w:rsidRPr="00D60A31" w:rsidRDefault="00140564" w:rsidP="00140564">
      <w:pPr>
        <w:spacing w:line="360" w:lineRule="auto"/>
        <w:ind w:left="1440"/>
      </w:pPr>
      <w:r w:rsidRPr="00D60A31">
        <w:t>Body paragraph 2</w:t>
      </w:r>
    </w:p>
    <w:p w14:paraId="4CA6FD4C" w14:textId="77777777" w:rsidR="00140564" w:rsidRPr="00D60A31" w:rsidRDefault="00140564" w:rsidP="00140564">
      <w:pPr>
        <w:spacing w:line="360" w:lineRule="auto"/>
        <w:ind w:left="1440"/>
      </w:pPr>
      <w:r w:rsidRPr="00D60A31">
        <w:t>Body paragraph 3:</w:t>
      </w:r>
    </w:p>
    <w:p w14:paraId="669AE750" w14:textId="5994C138" w:rsidR="00140564" w:rsidRPr="00620E20" w:rsidRDefault="00140564" w:rsidP="00140564">
      <w:pPr>
        <w:spacing w:line="360" w:lineRule="auto"/>
        <w:ind w:left="1440"/>
      </w:pPr>
      <w:r w:rsidRPr="00D60A31">
        <w:t>Body paragraph 4:</w:t>
      </w:r>
    </w:p>
    <w:p w14:paraId="3C1FD3D2" w14:textId="77777777" w:rsidR="00D60A31" w:rsidRPr="00620E20" w:rsidRDefault="00D60A31" w:rsidP="00D60A31">
      <w:pPr>
        <w:ind w:left="720"/>
      </w:pPr>
      <w:r w:rsidRPr="00620E20">
        <w:t xml:space="preserve">What kind of connections do you see? </w:t>
      </w:r>
    </w:p>
    <w:p w14:paraId="23E3CBC9" w14:textId="36BF4AE0" w:rsidR="00D60A31" w:rsidRPr="00D60A31" w:rsidRDefault="00D60A31" w:rsidP="00D60A31">
      <w:pPr>
        <w:ind w:left="720"/>
      </w:pPr>
      <w:r w:rsidRPr="00620E20">
        <w:t xml:space="preserve">What other information will you need? </w:t>
      </w:r>
    </w:p>
    <w:p w14:paraId="50A4AF14" w14:textId="14A5005E" w:rsidR="004043B7" w:rsidRDefault="004043B7" w:rsidP="004043B7">
      <w:pPr>
        <w:rPr>
          <w:sz w:val="24"/>
        </w:rPr>
      </w:pPr>
      <w:r>
        <w:rPr>
          <w:noProof/>
          <w:sz w:val="24"/>
        </w:rPr>
        <w:lastRenderedPageBreak/>
        <mc:AlternateContent>
          <mc:Choice Requires="wps">
            <w:drawing>
              <wp:inline distT="0" distB="0" distL="0" distR="0" wp14:anchorId="1BA7BA16" wp14:editId="0B01E4E4">
                <wp:extent cx="5372100" cy="923925"/>
                <wp:effectExtent l="0" t="0" r="19050" b="28575"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923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F4AB95" w14:textId="3C7AD68E" w:rsidR="004043B7" w:rsidRDefault="004043B7" w:rsidP="004043B7">
                            <w:r>
                              <w:t>Thesis:</w:t>
                            </w:r>
                            <w:r w:rsidR="00CC0FEE">
                              <w:t xml:space="preserve"> Fake news is ba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A7BA16" id="Rectangle 70" o:spid="_x0000_s1042" style="width:423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" fillcolor="white [3201]" strokecolor="#4472c4 [3208]" strokeweight="1pt">
                <v:textbox>
                  <w:txbxContent>
                    <w:p w14:paraId="64F4AB95" w14:textId="3C7AD68E" w:rsidR="004043B7" w:rsidRDefault="004043B7" w:rsidP="004043B7">
                      <w:r>
                        <w:t>Thesis:</w:t>
                      </w:r>
                      <w:r w:rsidR="00CC0FEE">
                        <w:t xml:space="preserve"> Fake news is bad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528BE89" w14:textId="41E4020D" w:rsidR="005A2CC9" w:rsidRDefault="004043B7">
      <w:bookmarkStart w:id="0" w:name="_GoBack"/>
      <w:r>
        <w:rPr>
          <w:noProof/>
          <w:sz w:val="24"/>
        </w:rPr>
        <w:drawing>
          <wp:inline distT="0" distB="0" distL="0" distR="0" wp14:anchorId="2391858C" wp14:editId="16CD6110">
            <wp:extent cx="6505575" cy="7686675"/>
            <wp:effectExtent l="50800" t="0" r="22225" b="0"/>
            <wp:docPr id="72" name="Diagram 72" descr="Main Idea&#10;&#10; Quote/Evidence&#10; &#10;  Analysis&#10;  &#10; Quote/Evidence&#10; &#10;  Analysis&#10;  &#10;Transition to the next idea&#10;" title="Idea flow char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  <w:bookmarkEnd w:id="0"/>
    </w:p>
    <w:p w14:paraId="6F84F8C2" w14:textId="12A23C6B" w:rsidR="005A2CC9" w:rsidRPr="005A2CC9" w:rsidRDefault="005A2CC9">
      <w:pPr>
        <w:rPr>
          <w:b/>
        </w:rPr>
      </w:pPr>
      <w:r w:rsidRPr="005A2CC9">
        <w:rPr>
          <w:b/>
        </w:rPr>
        <w:lastRenderedPageBreak/>
        <w:t>Body Paragraph Outline</w:t>
      </w:r>
    </w:p>
    <w:p w14:paraId="3948D0E7" w14:textId="590DC38D" w:rsidR="005A2CC9" w:rsidRPr="005A2CC9" w:rsidRDefault="005A2CC9" w:rsidP="005A2CC9">
      <w:pPr>
        <w:pStyle w:val="ListParagraph"/>
        <w:numPr>
          <w:ilvl w:val="0"/>
          <w:numId w:val="5"/>
        </w:numPr>
        <w:spacing w:line="720" w:lineRule="auto"/>
        <w:rPr>
          <w:b/>
          <w:sz w:val="24"/>
        </w:rPr>
      </w:pPr>
      <w:r w:rsidRPr="005A2CC9">
        <w:rPr>
          <w:b/>
          <w:sz w:val="24"/>
        </w:rPr>
        <w:t>Topic Sentence:</w:t>
      </w:r>
    </w:p>
    <w:p w14:paraId="3982F95F" w14:textId="0013D091" w:rsidR="005A2CC9" w:rsidRPr="005A2CC9" w:rsidRDefault="005A2CC9" w:rsidP="005A2CC9">
      <w:pPr>
        <w:pStyle w:val="ListParagraph"/>
        <w:numPr>
          <w:ilvl w:val="0"/>
          <w:numId w:val="5"/>
        </w:numPr>
        <w:spacing w:line="720" w:lineRule="auto"/>
        <w:rPr>
          <w:b/>
          <w:sz w:val="24"/>
        </w:rPr>
      </w:pPr>
      <w:r w:rsidRPr="005A2CC9">
        <w:rPr>
          <w:b/>
          <w:sz w:val="24"/>
        </w:rPr>
        <w:t>Context Transition:</w:t>
      </w:r>
    </w:p>
    <w:p w14:paraId="5D0E0B1A" w14:textId="73EA059F" w:rsidR="005A2CC9" w:rsidRPr="005A2CC9" w:rsidRDefault="005A2CC9" w:rsidP="005A2CC9">
      <w:pPr>
        <w:pStyle w:val="ListParagraph"/>
        <w:numPr>
          <w:ilvl w:val="0"/>
          <w:numId w:val="5"/>
        </w:numPr>
        <w:spacing w:line="480" w:lineRule="auto"/>
        <w:rPr>
          <w:b/>
          <w:sz w:val="24"/>
        </w:rPr>
      </w:pPr>
      <w:r w:rsidRPr="005A2CC9">
        <w:rPr>
          <w:b/>
          <w:sz w:val="24"/>
        </w:rPr>
        <w:t>Evidence/Examples/Quotation:</w:t>
      </w:r>
    </w:p>
    <w:p w14:paraId="13350413" w14:textId="77777777" w:rsidR="005A2CC9" w:rsidRPr="005A2CC9" w:rsidRDefault="005A2CC9" w:rsidP="005A2CC9">
      <w:pPr>
        <w:spacing w:line="480" w:lineRule="auto"/>
        <w:rPr>
          <w:b/>
          <w:sz w:val="24"/>
        </w:rPr>
      </w:pPr>
    </w:p>
    <w:p w14:paraId="5B2FFEE5" w14:textId="71824ADD" w:rsidR="005A2CC9" w:rsidRPr="005A2CC9" w:rsidRDefault="005A2CC9" w:rsidP="005A2CC9">
      <w:pPr>
        <w:pStyle w:val="ListParagraph"/>
        <w:numPr>
          <w:ilvl w:val="0"/>
          <w:numId w:val="5"/>
        </w:numPr>
        <w:spacing w:line="480" w:lineRule="auto"/>
        <w:rPr>
          <w:b/>
          <w:sz w:val="24"/>
        </w:rPr>
      </w:pPr>
      <w:r w:rsidRPr="005A2CC9">
        <w:rPr>
          <w:b/>
          <w:sz w:val="24"/>
        </w:rPr>
        <w:t>Analysis:</w:t>
      </w:r>
    </w:p>
    <w:p w14:paraId="73E69F83" w14:textId="77777777" w:rsidR="005A2CC9" w:rsidRPr="005A2CC9" w:rsidRDefault="005A2CC9" w:rsidP="005A2CC9">
      <w:pPr>
        <w:spacing w:line="480" w:lineRule="auto"/>
        <w:rPr>
          <w:b/>
          <w:sz w:val="24"/>
        </w:rPr>
      </w:pPr>
    </w:p>
    <w:p w14:paraId="5A53CC5E" w14:textId="6FC2C720" w:rsidR="005A2CC9" w:rsidRPr="005A2CC9" w:rsidRDefault="005A2CC9" w:rsidP="005A2CC9">
      <w:pPr>
        <w:pStyle w:val="ListParagraph"/>
        <w:numPr>
          <w:ilvl w:val="0"/>
          <w:numId w:val="5"/>
        </w:numPr>
        <w:spacing w:line="720" w:lineRule="auto"/>
        <w:rPr>
          <w:b/>
          <w:sz w:val="24"/>
        </w:rPr>
      </w:pPr>
      <w:r w:rsidRPr="005A2CC9">
        <w:rPr>
          <w:b/>
          <w:sz w:val="24"/>
        </w:rPr>
        <w:t>How does this example connect to the next piece of evidence?</w:t>
      </w:r>
    </w:p>
    <w:p w14:paraId="76D29C1E" w14:textId="58EC5109" w:rsidR="005A2CC9" w:rsidRPr="005A2CC9" w:rsidRDefault="005A2CC9" w:rsidP="005A2CC9">
      <w:pPr>
        <w:pStyle w:val="ListParagraph"/>
        <w:numPr>
          <w:ilvl w:val="0"/>
          <w:numId w:val="5"/>
        </w:numPr>
        <w:spacing w:line="720" w:lineRule="auto"/>
        <w:rPr>
          <w:b/>
          <w:sz w:val="24"/>
        </w:rPr>
      </w:pPr>
      <w:r w:rsidRPr="005A2CC9">
        <w:rPr>
          <w:b/>
          <w:sz w:val="24"/>
        </w:rPr>
        <w:t>Evidence/Examples/Quotation:</w:t>
      </w:r>
    </w:p>
    <w:p w14:paraId="2E7EFE3E" w14:textId="77777777" w:rsidR="005A2CC9" w:rsidRPr="005A2CC9" w:rsidRDefault="005A2CC9" w:rsidP="005A2CC9">
      <w:pPr>
        <w:spacing w:line="480" w:lineRule="auto"/>
        <w:rPr>
          <w:b/>
          <w:sz w:val="24"/>
        </w:rPr>
      </w:pPr>
    </w:p>
    <w:p w14:paraId="08BC2F73" w14:textId="4565E9D9" w:rsidR="005A2CC9" w:rsidRPr="005A2CC9" w:rsidRDefault="005A2CC9" w:rsidP="005A2CC9">
      <w:pPr>
        <w:pStyle w:val="ListParagraph"/>
        <w:numPr>
          <w:ilvl w:val="0"/>
          <w:numId w:val="5"/>
        </w:numPr>
        <w:spacing w:line="480" w:lineRule="auto"/>
        <w:rPr>
          <w:b/>
          <w:sz w:val="24"/>
        </w:rPr>
      </w:pPr>
      <w:r w:rsidRPr="005A2CC9">
        <w:rPr>
          <w:b/>
          <w:sz w:val="24"/>
        </w:rPr>
        <w:t>Analysis:</w:t>
      </w:r>
    </w:p>
    <w:p w14:paraId="7CEDAF2A" w14:textId="77777777" w:rsidR="005A2CC9" w:rsidRPr="005A2CC9" w:rsidRDefault="005A2CC9" w:rsidP="005A2CC9">
      <w:pPr>
        <w:spacing w:line="480" w:lineRule="auto"/>
        <w:rPr>
          <w:b/>
          <w:sz w:val="24"/>
        </w:rPr>
      </w:pPr>
    </w:p>
    <w:p w14:paraId="3E87833E" w14:textId="36750EB1" w:rsidR="005A2CC9" w:rsidRPr="005A2CC9" w:rsidRDefault="005A2CC9" w:rsidP="005A2CC9">
      <w:pPr>
        <w:pStyle w:val="ListParagraph"/>
        <w:numPr>
          <w:ilvl w:val="0"/>
          <w:numId w:val="5"/>
        </w:numPr>
        <w:spacing w:line="480" w:lineRule="auto"/>
        <w:rPr>
          <w:b/>
          <w:sz w:val="24"/>
        </w:rPr>
      </w:pPr>
      <w:r w:rsidRPr="005A2CC9">
        <w:rPr>
          <w:b/>
          <w:sz w:val="24"/>
        </w:rPr>
        <w:t xml:space="preserve">How does this all come together and lead to the next paragraph? </w:t>
      </w:r>
    </w:p>
    <w:sectPr w:rsidR="005A2CC9" w:rsidRPr="005A2CC9" w:rsidSect="00091EAB">
      <w:headerReference w:type="default" r:id="rId29"/>
      <w:footerReference w:type="defaul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C399E9" w14:textId="77777777" w:rsidR="00567332" w:rsidRDefault="00567332" w:rsidP="00A81F13">
      <w:pPr>
        <w:spacing w:after="0" w:line="240" w:lineRule="auto"/>
      </w:pPr>
      <w:r>
        <w:separator/>
      </w:r>
    </w:p>
  </w:endnote>
  <w:endnote w:type="continuationSeparator" w:id="0">
    <w:p w14:paraId="209D9EC1" w14:textId="77777777" w:rsidR="00567332" w:rsidRDefault="00567332" w:rsidP="00A81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69B21" w14:textId="178EC4A7" w:rsidR="00A81F13" w:rsidRDefault="00A81F1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71F7E6" w14:textId="77777777" w:rsidR="00567332" w:rsidRDefault="00567332" w:rsidP="00A81F13">
      <w:pPr>
        <w:spacing w:after="0" w:line="240" w:lineRule="auto"/>
      </w:pPr>
      <w:r>
        <w:separator/>
      </w:r>
    </w:p>
  </w:footnote>
  <w:footnote w:type="continuationSeparator" w:id="0">
    <w:p w14:paraId="2BD93011" w14:textId="77777777" w:rsidR="00567332" w:rsidRDefault="00567332" w:rsidP="00A81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E362C" w14:textId="77777777" w:rsidR="00A81F13" w:rsidRDefault="00A81F1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5A40B0"/>
    <w:multiLevelType w:val="hybridMultilevel"/>
    <w:tmpl w:val="DD56C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6B5995"/>
    <w:multiLevelType w:val="hybridMultilevel"/>
    <w:tmpl w:val="06DC9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430574"/>
    <w:multiLevelType w:val="hybridMultilevel"/>
    <w:tmpl w:val="D79A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2B62AC"/>
    <w:multiLevelType w:val="hybridMultilevel"/>
    <w:tmpl w:val="421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EE30B2"/>
    <w:multiLevelType w:val="hybridMultilevel"/>
    <w:tmpl w:val="97EEF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sTC3sDA1NzM2MzFW0lEKTi0uzszPAykwrAUAEKY9oywAAAA="/>
  </w:docVars>
  <w:rsids>
    <w:rsidRoot w:val="00EB3D7F"/>
    <w:rsid w:val="00091EAB"/>
    <w:rsid w:val="00140564"/>
    <w:rsid w:val="00186586"/>
    <w:rsid w:val="00221DF9"/>
    <w:rsid w:val="00280155"/>
    <w:rsid w:val="00302E77"/>
    <w:rsid w:val="004043B7"/>
    <w:rsid w:val="0042113B"/>
    <w:rsid w:val="0044377D"/>
    <w:rsid w:val="00540434"/>
    <w:rsid w:val="00567332"/>
    <w:rsid w:val="00586DF6"/>
    <w:rsid w:val="005A2CC9"/>
    <w:rsid w:val="0060714B"/>
    <w:rsid w:val="00612B27"/>
    <w:rsid w:val="00620E20"/>
    <w:rsid w:val="00681E90"/>
    <w:rsid w:val="006C134B"/>
    <w:rsid w:val="0078320F"/>
    <w:rsid w:val="007C41A4"/>
    <w:rsid w:val="007D67C9"/>
    <w:rsid w:val="00822012"/>
    <w:rsid w:val="008777B8"/>
    <w:rsid w:val="008A3F45"/>
    <w:rsid w:val="008D452B"/>
    <w:rsid w:val="00970EA7"/>
    <w:rsid w:val="00A65C0A"/>
    <w:rsid w:val="00A81F13"/>
    <w:rsid w:val="00B6528D"/>
    <w:rsid w:val="00BA4F02"/>
    <w:rsid w:val="00BC1FCA"/>
    <w:rsid w:val="00BE0B19"/>
    <w:rsid w:val="00BF15D2"/>
    <w:rsid w:val="00C617CA"/>
    <w:rsid w:val="00CC0FEE"/>
    <w:rsid w:val="00CF6AD5"/>
    <w:rsid w:val="00D60A31"/>
    <w:rsid w:val="00E33DE9"/>
    <w:rsid w:val="00E36666"/>
    <w:rsid w:val="00E63A7B"/>
    <w:rsid w:val="00EB3D7F"/>
    <w:rsid w:val="00F4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9BBA0"/>
  <w15:chartTrackingRefBased/>
  <w15:docId w15:val="{5569214E-3D8E-498D-8640-DE21391B2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86D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5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F13"/>
  </w:style>
  <w:style w:type="paragraph" w:styleId="Footer">
    <w:name w:val="footer"/>
    <w:basedOn w:val="Normal"/>
    <w:link w:val="FooterChar"/>
    <w:uiPriority w:val="99"/>
    <w:unhideWhenUsed/>
    <w:rsid w:val="00A81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F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diagramData" Target="diagrams/data1.xml"/><Relationship Id="rId20" Type="http://schemas.openxmlformats.org/officeDocument/2006/relationships/diagramLayout" Target="diagrams/layout3.xml"/><Relationship Id="rId21" Type="http://schemas.openxmlformats.org/officeDocument/2006/relationships/diagramQuickStyle" Target="diagrams/quickStyle3.xml"/><Relationship Id="rId22" Type="http://schemas.openxmlformats.org/officeDocument/2006/relationships/diagramColors" Target="diagrams/colors3.xml"/><Relationship Id="rId23" Type="http://schemas.microsoft.com/office/2007/relationships/diagramDrawing" Target="diagrams/drawing3.xml"/><Relationship Id="rId24" Type="http://schemas.openxmlformats.org/officeDocument/2006/relationships/diagramData" Target="diagrams/data4.xml"/><Relationship Id="rId25" Type="http://schemas.openxmlformats.org/officeDocument/2006/relationships/diagramLayout" Target="diagrams/layout4.xml"/><Relationship Id="rId26" Type="http://schemas.openxmlformats.org/officeDocument/2006/relationships/diagramQuickStyle" Target="diagrams/quickStyle4.xml"/><Relationship Id="rId27" Type="http://schemas.openxmlformats.org/officeDocument/2006/relationships/diagramColors" Target="diagrams/colors4.xml"/><Relationship Id="rId28" Type="http://schemas.microsoft.com/office/2007/relationships/diagramDrawing" Target="diagrams/drawing4.xml"/><Relationship Id="rId29" Type="http://schemas.openxmlformats.org/officeDocument/2006/relationships/header" Target="header1.xml"/><Relationship Id="rId30" Type="http://schemas.openxmlformats.org/officeDocument/2006/relationships/footer" Target="footer1.xm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diagramLayout" Target="diagrams/layout1.xml"/><Relationship Id="rId11" Type="http://schemas.openxmlformats.org/officeDocument/2006/relationships/diagramQuickStyle" Target="diagrams/quickStyle1.xml"/><Relationship Id="rId12" Type="http://schemas.openxmlformats.org/officeDocument/2006/relationships/diagramColors" Target="diagrams/colors1.xml"/><Relationship Id="rId13" Type="http://schemas.microsoft.com/office/2007/relationships/diagramDrawing" Target="diagrams/drawing1.xml"/><Relationship Id="rId14" Type="http://schemas.openxmlformats.org/officeDocument/2006/relationships/diagramData" Target="diagrams/data2.xml"/><Relationship Id="rId15" Type="http://schemas.openxmlformats.org/officeDocument/2006/relationships/diagramLayout" Target="diagrams/layout2.xml"/><Relationship Id="rId16" Type="http://schemas.openxmlformats.org/officeDocument/2006/relationships/diagramQuickStyle" Target="diagrams/quickStyle2.xml"/><Relationship Id="rId17" Type="http://schemas.openxmlformats.org/officeDocument/2006/relationships/diagramColors" Target="diagrams/colors2.xml"/><Relationship Id="rId18" Type="http://schemas.microsoft.com/office/2007/relationships/diagramDrawing" Target="diagrams/drawing2.xml"/><Relationship Id="rId19" Type="http://schemas.openxmlformats.org/officeDocument/2006/relationships/diagramData" Target="diagrams/data3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tmp"/><Relationship Id="rId8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1AEA058-C7DE-4B89-9E48-19B60173E717}" type="doc">
      <dgm:prSet loTypeId="urn:microsoft.com/office/officeart/2005/8/layout/pyramid3" loCatId="pyramid" qsTypeId="urn:microsoft.com/office/officeart/2005/8/quickstyle/simple1" qsCatId="simple" csTypeId="urn:microsoft.com/office/officeart/2005/8/colors/accent0_1" csCatId="mainScheme" phldr="1"/>
      <dgm:spPr/>
    </dgm:pt>
    <dgm:pt modelId="{C39EBFC0-2704-4185-B590-6D3D36C1B464}">
      <dgm:prSet phldrT="[Text]" custT="1"/>
      <dgm:spPr/>
      <dgm:t>
        <a:bodyPr/>
        <a:lstStyle/>
        <a:p>
          <a:r>
            <a:rPr lang="en-US" sz="1300"/>
            <a:t>Thesis (specific)</a:t>
          </a:r>
        </a:p>
      </dgm:t>
      <dgm:extLst>
        <a:ext uri="{E40237B7-FDA0-4F09-8148-C483321AD2D9}">
          <dgm14:cNvPr xmlns:dgm14="http://schemas.microsoft.com/office/drawing/2010/diagram" id="0" name="" descr="Hook: Grab the reader's attention. This can be the broadest point of your introduction. &#10;Essential Background Information: Provide context and background to establish a position for your thesis. &#10;Thesis (specific)&#10;" title="Introduction Visual "/>
        </a:ext>
      </dgm:extLst>
    </dgm:pt>
    <dgm:pt modelId="{B74EAB10-AD9E-4C8B-858A-2F02BCF1DD43}" type="sibTrans" cxnId="{CCB0E640-10BF-4F32-BC52-AD00AAEB1336}">
      <dgm:prSet/>
      <dgm:spPr/>
      <dgm:t>
        <a:bodyPr/>
        <a:lstStyle/>
        <a:p>
          <a:endParaRPr lang="en-US"/>
        </a:p>
      </dgm:t>
    </dgm:pt>
    <dgm:pt modelId="{E04C7FAA-5F09-41CB-9F8C-1FEA7A36F677}" type="parTrans" cxnId="{CCB0E640-10BF-4F32-BC52-AD00AAEB1336}">
      <dgm:prSet/>
      <dgm:spPr/>
      <dgm:t>
        <a:bodyPr/>
        <a:lstStyle/>
        <a:p>
          <a:endParaRPr lang="en-US"/>
        </a:p>
      </dgm:t>
    </dgm:pt>
    <dgm:pt modelId="{533A20CD-7898-413D-B22E-4E9047D8A49A}">
      <dgm:prSet phldrT="[Text]" custT="1"/>
      <dgm:spPr/>
      <dgm:t>
        <a:bodyPr/>
        <a:lstStyle/>
        <a:p>
          <a:r>
            <a:rPr lang="en-US" sz="1200"/>
            <a:t>Essential Background Information: Provide context and background to establish a position for your thesis. </a:t>
          </a:r>
        </a:p>
      </dgm:t>
      <dgm:extLst>
        <a:ext uri="{E40237B7-FDA0-4F09-8148-C483321AD2D9}">
          <dgm14:cNvPr xmlns:dgm14="http://schemas.microsoft.com/office/drawing/2010/diagram" id="0" name="" descr="Hook: Grab the reader's attention. This can be the broadest point of your introduction. &#10;Essential Background Information: Provide context and background to establish a position for your thesis. &#10;Thesis (specific)&#10;" title="Introduction Visual "/>
        </a:ext>
      </dgm:extLst>
    </dgm:pt>
    <dgm:pt modelId="{5E638F84-F86C-47D6-B30B-D50036CC245F}" type="sibTrans" cxnId="{68064CDE-918F-4A96-9B16-A734DC281750}">
      <dgm:prSet/>
      <dgm:spPr/>
      <dgm:t>
        <a:bodyPr/>
        <a:lstStyle/>
        <a:p>
          <a:endParaRPr lang="en-US"/>
        </a:p>
      </dgm:t>
    </dgm:pt>
    <dgm:pt modelId="{F885AEAF-8374-45F7-93A2-2B65DAC7E2D6}" type="parTrans" cxnId="{68064CDE-918F-4A96-9B16-A734DC281750}">
      <dgm:prSet/>
      <dgm:spPr/>
      <dgm:t>
        <a:bodyPr/>
        <a:lstStyle/>
        <a:p>
          <a:endParaRPr lang="en-US"/>
        </a:p>
      </dgm:t>
    </dgm:pt>
    <dgm:pt modelId="{E9902165-81F8-4B57-B19A-1DFC22747EFB}">
      <dgm:prSet phldrT="[Text]" custT="1"/>
      <dgm:spPr/>
      <dgm:t>
        <a:bodyPr/>
        <a:lstStyle/>
        <a:p>
          <a:r>
            <a:rPr lang="en-US" sz="1200"/>
            <a:t>Hook: Grab the reader's attention. This can be the broadest point of your introduction. </a:t>
          </a:r>
        </a:p>
      </dgm:t>
      <dgm:extLst>
        <a:ext uri="{E40237B7-FDA0-4F09-8148-C483321AD2D9}">
          <dgm14:cNvPr xmlns:dgm14="http://schemas.microsoft.com/office/drawing/2010/diagram" id="0" name="" descr="Hook: Grab the reader's attention. This can be the broadest point of your introduction. &#10;Essential Background Information: Provide context and background to establish a position for your thesis. &#10;Thesis (specific)&#10;" title="Introduction Visual "/>
        </a:ext>
      </dgm:extLst>
    </dgm:pt>
    <dgm:pt modelId="{BC408290-DF24-4265-833D-2DC601171374}" type="sibTrans" cxnId="{78BB768E-8E84-4366-B89F-5037AC106055}">
      <dgm:prSet/>
      <dgm:spPr/>
      <dgm:t>
        <a:bodyPr/>
        <a:lstStyle/>
        <a:p>
          <a:endParaRPr lang="en-US"/>
        </a:p>
      </dgm:t>
    </dgm:pt>
    <dgm:pt modelId="{F9718A8E-C58F-4C13-8702-D29760EAD354}" type="parTrans" cxnId="{78BB768E-8E84-4366-B89F-5037AC106055}">
      <dgm:prSet/>
      <dgm:spPr/>
      <dgm:t>
        <a:bodyPr/>
        <a:lstStyle/>
        <a:p>
          <a:endParaRPr lang="en-US"/>
        </a:p>
      </dgm:t>
    </dgm:pt>
    <dgm:pt modelId="{6BE92A77-870C-49F1-AE63-90EDC10F860D}" type="pres">
      <dgm:prSet presAssocID="{51AEA058-C7DE-4B89-9E48-19B60173E717}" presName="Name0" presStyleCnt="0">
        <dgm:presLayoutVars>
          <dgm:dir/>
          <dgm:animLvl val="lvl"/>
          <dgm:resizeHandles val="exact"/>
        </dgm:presLayoutVars>
      </dgm:prSet>
      <dgm:spPr/>
    </dgm:pt>
    <dgm:pt modelId="{F6345EC2-AA83-46DE-9A44-65222185806D}" type="pres">
      <dgm:prSet presAssocID="{E9902165-81F8-4B57-B19A-1DFC22747EFB}" presName="Name8" presStyleCnt="0"/>
      <dgm:spPr/>
    </dgm:pt>
    <dgm:pt modelId="{EFCF0BB5-458D-41CE-9EBC-8ED540E6FDDD}" type="pres">
      <dgm:prSet presAssocID="{E9902165-81F8-4B57-B19A-1DFC22747EFB}" presName="level" presStyleLbl="node1" presStyleIdx="0" presStyleCnt="3" custScaleY="47059" custLinFactNeighborX="15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2FBCA1D-C241-43D0-8316-DD2D28117D24}" type="pres">
      <dgm:prSet presAssocID="{E9902165-81F8-4B57-B19A-1DFC22747EFB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F728652-D810-40CF-8F42-DA12728E44EC}" type="pres">
      <dgm:prSet presAssocID="{533A20CD-7898-413D-B22E-4E9047D8A49A}" presName="Name8" presStyleCnt="0"/>
      <dgm:spPr/>
    </dgm:pt>
    <dgm:pt modelId="{4E4A5E8A-F9BD-429A-9F6E-002E84985774}" type="pres">
      <dgm:prSet presAssocID="{533A20CD-7898-413D-B22E-4E9047D8A49A}" presName="level" presStyleLbl="node1" presStyleIdx="1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1AB8448-BE94-4413-A7D9-C210BE9824E8}" type="pres">
      <dgm:prSet presAssocID="{533A20CD-7898-413D-B22E-4E9047D8A49A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8B74D98-0082-47C0-B261-2F227EA85F32}" type="pres">
      <dgm:prSet presAssocID="{C39EBFC0-2704-4185-B590-6D3D36C1B464}" presName="Name8" presStyleCnt="0"/>
      <dgm:spPr/>
    </dgm:pt>
    <dgm:pt modelId="{2BA08D83-F4BC-4FD3-8D40-694B39384A84}" type="pres">
      <dgm:prSet presAssocID="{C39EBFC0-2704-4185-B590-6D3D36C1B464}" presName="level" presStyleLbl="node1" presStyleIdx="2" presStyleCnt="3" custScaleX="99923" custLinFactNeighborX="-182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C18113B-8275-48DF-9980-31FDBFE8C5C3}" type="pres">
      <dgm:prSet presAssocID="{C39EBFC0-2704-4185-B590-6D3D36C1B464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2B243BF-7B59-A146-A68A-C058545F93BF}" type="presOf" srcId="{533A20CD-7898-413D-B22E-4E9047D8A49A}" destId="{B1AB8448-BE94-4413-A7D9-C210BE9824E8}" srcOrd="1" destOrd="0" presId="urn:microsoft.com/office/officeart/2005/8/layout/pyramid3"/>
    <dgm:cxn modelId="{22FEB53C-9B20-A344-9996-4636E5F03159}" type="presOf" srcId="{51AEA058-C7DE-4B89-9E48-19B60173E717}" destId="{6BE92A77-870C-49F1-AE63-90EDC10F860D}" srcOrd="0" destOrd="0" presId="urn:microsoft.com/office/officeart/2005/8/layout/pyramid3"/>
    <dgm:cxn modelId="{68064CDE-918F-4A96-9B16-A734DC281750}" srcId="{51AEA058-C7DE-4B89-9E48-19B60173E717}" destId="{533A20CD-7898-413D-B22E-4E9047D8A49A}" srcOrd="1" destOrd="0" parTransId="{F885AEAF-8374-45F7-93A2-2B65DAC7E2D6}" sibTransId="{5E638F84-F86C-47D6-B30B-D50036CC245F}"/>
    <dgm:cxn modelId="{78BB768E-8E84-4366-B89F-5037AC106055}" srcId="{51AEA058-C7DE-4B89-9E48-19B60173E717}" destId="{E9902165-81F8-4B57-B19A-1DFC22747EFB}" srcOrd="0" destOrd="0" parTransId="{F9718A8E-C58F-4C13-8702-D29760EAD354}" sibTransId="{BC408290-DF24-4265-833D-2DC601171374}"/>
    <dgm:cxn modelId="{0F0FE3F5-962B-CB4D-B770-B9E2A860DECF}" type="presOf" srcId="{E9902165-81F8-4B57-B19A-1DFC22747EFB}" destId="{D2FBCA1D-C241-43D0-8316-DD2D28117D24}" srcOrd="1" destOrd="0" presId="urn:microsoft.com/office/officeart/2005/8/layout/pyramid3"/>
    <dgm:cxn modelId="{A0B6AD5E-4501-1242-9F01-3196CAC5D902}" type="presOf" srcId="{533A20CD-7898-413D-B22E-4E9047D8A49A}" destId="{4E4A5E8A-F9BD-429A-9F6E-002E84985774}" srcOrd="0" destOrd="0" presId="urn:microsoft.com/office/officeart/2005/8/layout/pyramid3"/>
    <dgm:cxn modelId="{7A565A57-4CED-054B-B9D5-C8B66DFFEE10}" type="presOf" srcId="{C39EBFC0-2704-4185-B590-6D3D36C1B464}" destId="{DC18113B-8275-48DF-9980-31FDBFE8C5C3}" srcOrd="1" destOrd="0" presId="urn:microsoft.com/office/officeart/2005/8/layout/pyramid3"/>
    <dgm:cxn modelId="{335774A6-CB43-BD4B-909F-13EDFD0F3265}" type="presOf" srcId="{E9902165-81F8-4B57-B19A-1DFC22747EFB}" destId="{EFCF0BB5-458D-41CE-9EBC-8ED540E6FDDD}" srcOrd="0" destOrd="0" presId="urn:microsoft.com/office/officeart/2005/8/layout/pyramid3"/>
    <dgm:cxn modelId="{BF371563-CCF7-A749-A894-F23D9E7D1D12}" type="presOf" srcId="{C39EBFC0-2704-4185-B590-6D3D36C1B464}" destId="{2BA08D83-F4BC-4FD3-8D40-694B39384A84}" srcOrd="0" destOrd="0" presId="urn:microsoft.com/office/officeart/2005/8/layout/pyramid3"/>
    <dgm:cxn modelId="{CCB0E640-10BF-4F32-BC52-AD00AAEB1336}" srcId="{51AEA058-C7DE-4B89-9E48-19B60173E717}" destId="{C39EBFC0-2704-4185-B590-6D3D36C1B464}" srcOrd="2" destOrd="0" parTransId="{E04C7FAA-5F09-41CB-9F8C-1FEA7A36F677}" sibTransId="{B74EAB10-AD9E-4C8B-858A-2F02BCF1DD43}"/>
    <dgm:cxn modelId="{61D26C7F-ACBA-334F-A3CF-BD80198B6296}" type="presParOf" srcId="{6BE92A77-870C-49F1-AE63-90EDC10F860D}" destId="{F6345EC2-AA83-46DE-9A44-65222185806D}" srcOrd="0" destOrd="0" presId="urn:microsoft.com/office/officeart/2005/8/layout/pyramid3"/>
    <dgm:cxn modelId="{1B8434E8-CE01-C547-84DF-C4507810CF65}" type="presParOf" srcId="{F6345EC2-AA83-46DE-9A44-65222185806D}" destId="{EFCF0BB5-458D-41CE-9EBC-8ED540E6FDDD}" srcOrd="0" destOrd="0" presId="urn:microsoft.com/office/officeart/2005/8/layout/pyramid3"/>
    <dgm:cxn modelId="{C33BBB92-EE78-424A-8B2B-73996B29050A}" type="presParOf" srcId="{F6345EC2-AA83-46DE-9A44-65222185806D}" destId="{D2FBCA1D-C241-43D0-8316-DD2D28117D24}" srcOrd="1" destOrd="0" presId="urn:microsoft.com/office/officeart/2005/8/layout/pyramid3"/>
    <dgm:cxn modelId="{ACE249A2-BA92-B346-AF85-D01DE44F04A0}" type="presParOf" srcId="{6BE92A77-870C-49F1-AE63-90EDC10F860D}" destId="{5F728652-D810-40CF-8F42-DA12728E44EC}" srcOrd="1" destOrd="0" presId="urn:microsoft.com/office/officeart/2005/8/layout/pyramid3"/>
    <dgm:cxn modelId="{3D8B2030-DF09-964B-B815-3F8B701C0E75}" type="presParOf" srcId="{5F728652-D810-40CF-8F42-DA12728E44EC}" destId="{4E4A5E8A-F9BD-429A-9F6E-002E84985774}" srcOrd="0" destOrd="0" presId="urn:microsoft.com/office/officeart/2005/8/layout/pyramid3"/>
    <dgm:cxn modelId="{47F4595C-0ECF-7A4D-8C17-D5148AF90FA1}" type="presParOf" srcId="{5F728652-D810-40CF-8F42-DA12728E44EC}" destId="{B1AB8448-BE94-4413-A7D9-C210BE9824E8}" srcOrd="1" destOrd="0" presId="urn:microsoft.com/office/officeart/2005/8/layout/pyramid3"/>
    <dgm:cxn modelId="{EC2E10FC-7372-EE4C-8CEB-75936EF50889}" type="presParOf" srcId="{6BE92A77-870C-49F1-AE63-90EDC10F860D}" destId="{D8B74D98-0082-47C0-B261-2F227EA85F32}" srcOrd="2" destOrd="0" presId="urn:microsoft.com/office/officeart/2005/8/layout/pyramid3"/>
    <dgm:cxn modelId="{355393A4-3C5D-9C42-836E-5A31DE28164D}" type="presParOf" srcId="{D8B74D98-0082-47C0-B261-2F227EA85F32}" destId="{2BA08D83-F4BC-4FD3-8D40-694B39384A84}" srcOrd="0" destOrd="0" presId="urn:microsoft.com/office/officeart/2005/8/layout/pyramid3"/>
    <dgm:cxn modelId="{3D17626B-7030-7844-9447-D3AD9B8E4551}" type="presParOf" srcId="{D8B74D98-0082-47C0-B261-2F227EA85F32}" destId="{DC18113B-8275-48DF-9980-31FDBFE8C5C3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D8DAA6F-85C0-48BD-81C7-234CA32C0328}" type="doc">
      <dgm:prSet loTypeId="urn:microsoft.com/office/officeart/2011/layout/TabList" loCatId="officeonline" qsTypeId="urn:microsoft.com/office/officeart/2005/8/quickstyle/simple1" qsCatId="simple" csTypeId="urn:microsoft.com/office/officeart/2005/8/colors/accent1_4" csCatId="accent1" phldr="1"/>
      <dgm:spPr/>
      <dgm:t>
        <a:bodyPr/>
        <a:lstStyle/>
        <a:p>
          <a:endParaRPr lang="en-US"/>
        </a:p>
      </dgm:t>
    </dgm:pt>
    <dgm:pt modelId="{86E160F6-C68C-4491-88AF-CC3CC6377EFC}">
      <dgm:prSet phldrT="[Text]"/>
      <dgm:spPr/>
      <dgm:t>
        <a:bodyPr/>
        <a:lstStyle/>
        <a:p>
          <a:r>
            <a:rPr lang="en-US"/>
            <a:t>Topic Sentence</a:t>
          </a:r>
        </a:p>
      </dgm:t>
    </dgm:pt>
    <dgm:pt modelId="{09B491D6-01FF-43BF-8328-E117877D35F1}" type="parTrans" cxnId="{971F04A5-AF1A-4D5B-8818-DF85C34535CF}">
      <dgm:prSet/>
      <dgm:spPr/>
      <dgm:t>
        <a:bodyPr/>
        <a:lstStyle/>
        <a:p>
          <a:endParaRPr lang="en-US"/>
        </a:p>
      </dgm:t>
    </dgm:pt>
    <dgm:pt modelId="{3A4A991A-5574-424C-9F73-A126EE173FDD}" type="sibTrans" cxnId="{971F04A5-AF1A-4D5B-8818-DF85C34535CF}">
      <dgm:prSet/>
      <dgm:spPr/>
      <dgm:t>
        <a:bodyPr/>
        <a:lstStyle/>
        <a:p>
          <a:endParaRPr lang="en-US"/>
        </a:p>
      </dgm:t>
    </dgm:pt>
    <dgm:pt modelId="{0DB835C2-2610-474D-95C8-92E7721380EB}">
      <dgm:prSet phldrT="[Text]"/>
      <dgm:spPr/>
      <dgm:t>
        <a:bodyPr/>
        <a:lstStyle/>
        <a:p>
          <a:r>
            <a:rPr lang="en-US" b="0"/>
            <a:t>Claim</a:t>
          </a:r>
        </a:p>
      </dgm:t>
    </dgm:pt>
    <dgm:pt modelId="{493E881C-16C8-4BDF-BB36-21B34F5377ED}" type="parTrans" cxnId="{0037AE71-602F-46C1-8FE2-809BC421EF8A}">
      <dgm:prSet/>
      <dgm:spPr/>
      <dgm:t>
        <a:bodyPr/>
        <a:lstStyle/>
        <a:p>
          <a:endParaRPr lang="en-US"/>
        </a:p>
      </dgm:t>
    </dgm:pt>
    <dgm:pt modelId="{1DBF01F3-0E3C-4B4A-9585-7DCC0570BA3C}" type="sibTrans" cxnId="{0037AE71-602F-46C1-8FE2-809BC421EF8A}">
      <dgm:prSet/>
      <dgm:spPr/>
      <dgm:t>
        <a:bodyPr/>
        <a:lstStyle/>
        <a:p>
          <a:endParaRPr lang="en-US"/>
        </a:p>
      </dgm:t>
    </dgm:pt>
    <dgm:pt modelId="{09DF349A-1E6F-4659-A145-B76418BC2CCB}">
      <dgm:prSet phldrT="[Text]"/>
      <dgm:spPr/>
      <dgm:t>
        <a:bodyPr/>
        <a:lstStyle/>
        <a:p>
          <a:r>
            <a:rPr lang="en-US"/>
            <a:t>Explanation</a:t>
          </a:r>
        </a:p>
      </dgm:t>
    </dgm:pt>
    <dgm:pt modelId="{0F2A6019-1033-4F84-91C5-2FC0962B0155}" type="parTrans" cxnId="{34816734-D310-4F01-BD2C-346344B673A5}">
      <dgm:prSet/>
      <dgm:spPr/>
      <dgm:t>
        <a:bodyPr/>
        <a:lstStyle/>
        <a:p>
          <a:endParaRPr lang="en-US"/>
        </a:p>
      </dgm:t>
    </dgm:pt>
    <dgm:pt modelId="{48FF6650-37FB-42E5-B440-2A121B113336}" type="sibTrans" cxnId="{34816734-D310-4F01-BD2C-346344B673A5}">
      <dgm:prSet/>
      <dgm:spPr/>
      <dgm:t>
        <a:bodyPr/>
        <a:lstStyle/>
        <a:p>
          <a:endParaRPr lang="en-US"/>
        </a:p>
      </dgm:t>
    </dgm:pt>
    <dgm:pt modelId="{297BC8CB-530E-4C5C-BC91-F64EB7B2E36E}">
      <dgm:prSet phldrT="[Text]"/>
      <dgm:spPr/>
      <dgm:t>
        <a:bodyPr/>
        <a:lstStyle/>
        <a:p>
          <a:r>
            <a:rPr lang="en-US"/>
            <a:t>Transitions from the topic sentence to the evidence</a:t>
          </a:r>
        </a:p>
      </dgm:t>
    </dgm:pt>
    <dgm:pt modelId="{A3425B86-2B1D-4E8A-8BA9-C9AC9E2A0411}" type="parTrans" cxnId="{EA247EBF-D005-4373-A779-290CBBA86723}">
      <dgm:prSet/>
      <dgm:spPr/>
      <dgm:t>
        <a:bodyPr/>
        <a:lstStyle/>
        <a:p>
          <a:endParaRPr lang="en-US"/>
        </a:p>
      </dgm:t>
    </dgm:pt>
    <dgm:pt modelId="{7F90E96A-1809-4156-B970-8103EC526A7B}" type="sibTrans" cxnId="{EA247EBF-D005-4373-A779-290CBBA86723}">
      <dgm:prSet/>
      <dgm:spPr/>
      <dgm:t>
        <a:bodyPr/>
        <a:lstStyle/>
        <a:p>
          <a:endParaRPr lang="en-US"/>
        </a:p>
      </dgm:t>
    </dgm:pt>
    <dgm:pt modelId="{79AE615C-724D-4E99-B8B6-335773856860}">
      <dgm:prSet phldrT="[Text]" custT="1"/>
      <dgm:spPr/>
      <dgm:t>
        <a:bodyPr/>
        <a:lstStyle/>
        <a:p>
          <a:r>
            <a:rPr lang="en-US" sz="1100"/>
            <a:t>This should explain to the reader what the topic sentence means or how it could be picture</a:t>
          </a:r>
          <a:r>
            <a:rPr lang="en-US" sz="1200"/>
            <a:t>d. </a:t>
          </a:r>
        </a:p>
      </dgm:t>
    </dgm:pt>
    <dgm:pt modelId="{19A4AAB5-9FFF-45D4-BF19-259092FAE2DB}" type="parTrans" cxnId="{E5B62BB7-B624-4FFB-81DD-DFCCB3AF411F}">
      <dgm:prSet/>
      <dgm:spPr/>
      <dgm:t>
        <a:bodyPr/>
        <a:lstStyle/>
        <a:p>
          <a:endParaRPr lang="en-US"/>
        </a:p>
      </dgm:t>
    </dgm:pt>
    <dgm:pt modelId="{9A8319F0-A79E-4AA4-8507-9752EB339F36}" type="sibTrans" cxnId="{E5B62BB7-B624-4FFB-81DD-DFCCB3AF411F}">
      <dgm:prSet/>
      <dgm:spPr/>
      <dgm:t>
        <a:bodyPr/>
        <a:lstStyle/>
        <a:p>
          <a:endParaRPr lang="en-US"/>
        </a:p>
      </dgm:t>
    </dgm:pt>
    <dgm:pt modelId="{650C1D8D-6D60-4EF2-855A-73BDAC7792DF}">
      <dgm:prSet phldrT="[Text]"/>
      <dgm:spPr/>
      <dgm:t>
        <a:bodyPr/>
        <a:lstStyle/>
        <a:p>
          <a:r>
            <a:rPr lang="en-US"/>
            <a:t>Evidence</a:t>
          </a:r>
        </a:p>
      </dgm:t>
    </dgm:pt>
    <dgm:pt modelId="{107EFDAA-A89F-4277-B6A4-BFC9B54B4E7E}" type="parTrans" cxnId="{9CC03A05-1DF4-4018-BCE2-FAA3B2BBDCDF}">
      <dgm:prSet/>
      <dgm:spPr/>
      <dgm:t>
        <a:bodyPr/>
        <a:lstStyle/>
        <a:p>
          <a:endParaRPr lang="en-US"/>
        </a:p>
      </dgm:t>
    </dgm:pt>
    <dgm:pt modelId="{FC3C2D98-6A8A-4209-B407-EC1BB18EE03F}" type="sibTrans" cxnId="{9CC03A05-1DF4-4018-BCE2-FAA3B2BBDCDF}">
      <dgm:prSet/>
      <dgm:spPr/>
      <dgm:t>
        <a:bodyPr/>
        <a:lstStyle/>
        <a:p>
          <a:endParaRPr lang="en-US"/>
        </a:p>
      </dgm:t>
    </dgm:pt>
    <dgm:pt modelId="{F60B4CBF-0332-44E5-B67F-0DEB0136266B}">
      <dgm:prSet phldrT="[Text]"/>
      <dgm:spPr/>
      <dgm:t>
        <a:bodyPr/>
        <a:lstStyle/>
        <a:p>
          <a:r>
            <a:rPr lang="en-US"/>
            <a:t>Examples, quotes, paraphrasing...</a:t>
          </a:r>
        </a:p>
      </dgm:t>
    </dgm:pt>
    <dgm:pt modelId="{455801C0-08BA-4A0F-896D-8C9C0EBDAD39}" type="parTrans" cxnId="{58FF8785-6F3F-4FA5-8C0E-A0CBB4618F3B}">
      <dgm:prSet/>
      <dgm:spPr/>
      <dgm:t>
        <a:bodyPr/>
        <a:lstStyle/>
        <a:p>
          <a:endParaRPr lang="en-US"/>
        </a:p>
      </dgm:t>
    </dgm:pt>
    <dgm:pt modelId="{1916275B-074A-4E05-B116-CF20517FD1AC}" type="sibTrans" cxnId="{58FF8785-6F3F-4FA5-8C0E-A0CBB4618F3B}">
      <dgm:prSet/>
      <dgm:spPr/>
      <dgm:t>
        <a:bodyPr/>
        <a:lstStyle/>
        <a:p>
          <a:endParaRPr lang="en-US"/>
        </a:p>
      </dgm:t>
    </dgm:pt>
    <dgm:pt modelId="{89EF55B2-99DD-409A-9965-769E85EE4C60}">
      <dgm:prSet phldrT="[Text]" custT="1"/>
      <dgm:spPr/>
      <dgm:t>
        <a:bodyPr/>
        <a:lstStyle/>
        <a:p>
          <a:r>
            <a:rPr lang="en-US" sz="1100"/>
            <a:t>Evidence helps to prove the topic sentence, support the thesis, and helps the reader understand the issue</a:t>
          </a:r>
        </a:p>
      </dgm:t>
    </dgm:pt>
    <dgm:pt modelId="{42ECC1F7-1374-42BA-A0B7-3189D24B71DB}" type="parTrans" cxnId="{FC61AD5A-1FE8-447F-93DC-551F019FC76E}">
      <dgm:prSet/>
      <dgm:spPr/>
      <dgm:t>
        <a:bodyPr/>
        <a:lstStyle/>
        <a:p>
          <a:endParaRPr lang="en-US"/>
        </a:p>
      </dgm:t>
    </dgm:pt>
    <dgm:pt modelId="{449DC6CC-2819-4010-9B89-AE1ED246A88C}" type="sibTrans" cxnId="{FC61AD5A-1FE8-447F-93DC-551F019FC76E}">
      <dgm:prSet/>
      <dgm:spPr/>
      <dgm:t>
        <a:bodyPr/>
        <a:lstStyle/>
        <a:p>
          <a:endParaRPr lang="en-US"/>
        </a:p>
      </dgm:t>
    </dgm:pt>
    <dgm:pt modelId="{E3E21935-689A-4992-AEA5-4FF653549D29}">
      <dgm:prSet phldrT="[Text]"/>
      <dgm:spPr/>
      <dgm:t>
        <a:bodyPr/>
        <a:lstStyle/>
        <a:p>
          <a:r>
            <a:rPr lang="en-US"/>
            <a:t>Analysis </a:t>
          </a:r>
        </a:p>
      </dgm:t>
    </dgm:pt>
    <dgm:pt modelId="{369BE039-5E44-40AC-A719-27519F7E04BF}" type="parTrans" cxnId="{35868974-ABE1-406E-831F-6A92C7D0749D}">
      <dgm:prSet/>
      <dgm:spPr/>
      <dgm:t>
        <a:bodyPr/>
        <a:lstStyle/>
        <a:p>
          <a:endParaRPr lang="en-US"/>
        </a:p>
      </dgm:t>
    </dgm:pt>
    <dgm:pt modelId="{3146AAD4-71CF-4744-A0CD-602649FE1A73}" type="sibTrans" cxnId="{35868974-ABE1-406E-831F-6A92C7D0749D}">
      <dgm:prSet/>
      <dgm:spPr/>
      <dgm:t>
        <a:bodyPr/>
        <a:lstStyle/>
        <a:p>
          <a:endParaRPr lang="en-US"/>
        </a:p>
      </dgm:t>
    </dgm:pt>
    <dgm:pt modelId="{02E2DF45-3C37-4D05-B09B-D61382FC7EB1}">
      <dgm:prSet phldrT="[Text]"/>
      <dgm:spPr/>
      <dgm:t>
        <a:bodyPr/>
        <a:lstStyle/>
        <a:p>
          <a:r>
            <a:rPr lang="en-US"/>
            <a:t>Synthesis </a:t>
          </a:r>
        </a:p>
      </dgm:t>
    </dgm:pt>
    <dgm:pt modelId="{AFA42454-A564-45F5-A769-293A85AD18BC}" type="parTrans" cxnId="{752D6581-CB6A-4F67-9253-A216102AA191}">
      <dgm:prSet/>
      <dgm:spPr/>
      <dgm:t>
        <a:bodyPr/>
        <a:lstStyle/>
        <a:p>
          <a:endParaRPr lang="en-US"/>
        </a:p>
      </dgm:t>
    </dgm:pt>
    <dgm:pt modelId="{F243BED1-9B5D-4143-AA94-F5F6A52C2EC3}" type="sibTrans" cxnId="{752D6581-CB6A-4F67-9253-A216102AA191}">
      <dgm:prSet/>
      <dgm:spPr/>
      <dgm:t>
        <a:bodyPr/>
        <a:lstStyle/>
        <a:p>
          <a:endParaRPr lang="en-US"/>
        </a:p>
      </dgm:t>
    </dgm:pt>
    <dgm:pt modelId="{43536F3F-0A45-4670-AF74-7654BBB5525B}">
      <dgm:prSet phldrT="[Text]"/>
      <dgm:spPr/>
      <dgm:t>
        <a:bodyPr/>
        <a:lstStyle/>
        <a:p>
          <a:r>
            <a:rPr lang="en-US"/>
            <a:t>Transition </a:t>
          </a:r>
        </a:p>
      </dgm:t>
    </dgm:pt>
    <dgm:pt modelId="{967E5079-4A92-4495-86AD-3D4242AE7FD2}" type="parTrans" cxnId="{768F8874-AE42-466A-BDD9-A917022AFE85}">
      <dgm:prSet/>
      <dgm:spPr/>
      <dgm:t>
        <a:bodyPr/>
        <a:lstStyle/>
        <a:p>
          <a:endParaRPr lang="en-US"/>
        </a:p>
      </dgm:t>
    </dgm:pt>
    <dgm:pt modelId="{41F2314B-47B5-4AFD-ABA8-A99A86DBBA46}" type="sibTrans" cxnId="{768F8874-AE42-466A-BDD9-A917022AFE85}">
      <dgm:prSet/>
      <dgm:spPr/>
      <dgm:t>
        <a:bodyPr/>
        <a:lstStyle/>
        <a:p>
          <a:endParaRPr lang="en-US"/>
        </a:p>
      </dgm:t>
    </dgm:pt>
    <dgm:pt modelId="{F1C287A3-F017-42C3-B8A9-5CD871425BF4}">
      <dgm:prSet phldrT="[Text]"/>
      <dgm:spPr/>
      <dgm:t>
        <a:bodyPr/>
        <a:lstStyle/>
        <a:p>
          <a:r>
            <a:rPr lang="en-US"/>
            <a:t>Explaining the evidence</a:t>
          </a:r>
        </a:p>
      </dgm:t>
    </dgm:pt>
    <dgm:pt modelId="{F2B273E7-5B46-46C1-81AF-ABF67FC24F92}" type="parTrans" cxnId="{48944B71-7B00-4D7A-971F-8A8D3FAD9DCC}">
      <dgm:prSet/>
      <dgm:spPr/>
      <dgm:t>
        <a:bodyPr/>
        <a:lstStyle/>
        <a:p>
          <a:endParaRPr lang="en-US"/>
        </a:p>
      </dgm:t>
    </dgm:pt>
    <dgm:pt modelId="{1EE1856A-2137-48E6-BC68-15176D893DFF}" type="sibTrans" cxnId="{48944B71-7B00-4D7A-971F-8A8D3FAD9DCC}">
      <dgm:prSet/>
      <dgm:spPr/>
      <dgm:t>
        <a:bodyPr/>
        <a:lstStyle/>
        <a:p>
          <a:endParaRPr lang="en-US"/>
        </a:p>
      </dgm:t>
    </dgm:pt>
    <dgm:pt modelId="{BFD2AC42-98DE-4062-9FB5-45A1E07F422A}">
      <dgm:prSet phldrT="[Text]" custT="1"/>
      <dgm:spPr/>
      <dgm:t>
        <a:bodyPr/>
        <a:lstStyle/>
        <a:p>
          <a:r>
            <a:rPr lang="en-US" sz="1100"/>
            <a:t>Analysis breaks down the evidence to show what it means, how it expalins or relates to the issue, and/or how it supports the claim. Think of asking why or how it proves your thesis which ultimately answers your prompt. </a:t>
          </a:r>
        </a:p>
      </dgm:t>
    </dgm:pt>
    <dgm:pt modelId="{BFFC25D1-B1D0-48F5-BC17-47A874052A6A}" type="parTrans" cxnId="{E57BC6F0-138F-4367-B8BC-9600273331BB}">
      <dgm:prSet/>
      <dgm:spPr/>
      <dgm:t>
        <a:bodyPr/>
        <a:lstStyle/>
        <a:p>
          <a:endParaRPr lang="en-US"/>
        </a:p>
      </dgm:t>
    </dgm:pt>
    <dgm:pt modelId="{86111C7D-174B-45E3-8C89-6979E12DEDF3}" type="sibTrans" cxnId="{E57BC6F0-138F-4367-B8BC-9600273331BB}">
      <dgm:prSet/>
      <dgm:spPr/>
      <dgm:t>
        <a:bodyPr/>
        <a:lstStyle/>
        <a:p>
          <a:endParaRPr lang="en-US"/>
        </a:p>
      </dgm:t>
    </dgm:pt>
    <dgm:pt modelId="{B18C6160-F77A-4AD5-ACA8-436C4A4478F5}">
      <dgm:prSet phldrT="[Text]"/>
      <dgm:spPr/>
      <dgm:t>
        <a:bodyPr/>
        <a:lstStyle/>
        <a:p>
          <a:r>
            <a:rPr lang="en-US"/>
            <a:t>Connects all of the evidence and analysis</a:t>
          </a:r>
        </a:p>
      </dgm:t>
    </dgm:pt>
    <dgm:pt modelId="{838D8168-6AF6-4E86-8F20-D3AD2C246B01}" type="parTrans" cxnId="{B7D8A4A6-01A5-4716-9526-9468BBD6A787}">
      <dgm:prSet/>
      <dgm:spPr/>
      <dgm:t>
        <a:bodyPr/>
        <a:lstStyle/>
        <a:p>
          <a:endParaRPr lang="en-US"/>
        </a:p>
      </dgm:t>
    </dgm:pt>
    <dgm:pt modelId="{760FE77A-F4E3-4F87-820D-A3BFA4E6FB98}" type="sibTrans" cxnId="{B7D8A4A6-01A5-4716-9526-9468BBD6A787}">
      <dgm:prSet/>
      <dgm:spPr/>
      <dgm:t>
        <a:bodyPr/>
        <a:lstStyle/>
        <a:p>
          <a:endParaRPr lang="en-US"/>
        </a:p>
      </dgm:t>
    </dgm:pt>
    <dgm:pt modelId="{753D29A4-FE84-4AA6-A420-684D9E76D606}">
      <dgm:prSet phldrT="[Text]" custT="1"/>
      <dgm:spPr/>
      <dgm:t>
        <a:bodyPr/>
        <a:lstStyle/>
        <a:p>
          <a:r>
            <a:rPr lang="en-US" sz="1100"/>
            <a:t>Connects the evidence shown in the paragraph with the topic sentence and, ultimately, with the thesis of the paper</a:t>
          </a:r>
        </a:p>
      </dgm:t>
    </dgm:pt>
    <dgm:pt modelId="{A6BE7BEF-EC63-438D-8211-9BFA06C9923B}" type="parTrans" cxnId="{58278D13-6C23-4265-AA45-EE96717C98D6}">
      <dgm:prSet/>
      <dgm:spPr/>
      <dgm:t>
        <a:bodyPr/>
        <a:lstStyle/>
        <a:p>
          <a:endParaRPr lang="en-US"/>
        </a:p>
      </dgm:t>
    </dgm:pt>
    <dgm:pt modelId="{1397D187-01E6-4646-BC3C-3FE0FEA7402E}" type="sibTrans" cxnId="{58278D13-6C23-4265-AA45-EE96717C98D6}">
      <dgm:prSet/>
      <dgm:spPr/>
      <dgm:t>
        <a:bodyPr/>
        <a:lstStyle/>
        <a:p>
          <a:endParaRPr lang="en-US"/>
        </a:p>
      </dgm:t>
    </dgm:pt>
    <dgm:pt modelId="{32583DC6-B5C6-48D4-8617-CF1D2D91E89A}">
      <dgm:prSet phldrT="[Text]"/>
      <dgm:spPr/>
      <dgm:t>
        <a:bodyPr/>
        <a:lstStyle/>
        <a:p>
          <a:r>
            <a:rPr lang="en-US"/>
            <a:t>Takes the reader from this paragraph's claim to the next</a:t>
          </a:r>
        </a:p>
      </dgm:t>
    </dgm:pt>
    <dgm:pt modelId="{52ECAE07-ACBB-4D95-9AE9-78CA1A848ABC}" type="parTrans" cxnId="{ABD420EB-41DF-4125-A356-81F7F5CF4AF7}">
      <dgm:prSet/>
      <dgm:spPr/>
      <dgm:t>
        <a:bodyPr/>
        <a:lstStyle/>
        <a:p>
          <a:endParaRPr lang="en-US"/>
        </a:p>
      </dgm:t>
    </dgm:pt>
    <dgm:pt modelId="{267CD089-B678-49ED-88CA-0A7C33BA96C9}" type="sibTrans" cxnId="{ABD420EB-41DF-4125-A356-81F7F5CF4AF7}">
      <dgm:prSet/>
      <dgm:spPr/>
      <dgm:t>
        <a:bodyPr/>
        <a:lstStyle/>
        <a:p>
          <a:endParaRPr lang="en-US"/>
        </a:p>
      </dgm:t>
    </dgm:pt>
    <dgm:pt modelId="{A49B786B-240B-439B-B1AE-A4F34E5812F0}">
      <dgm:prSet phldrT="[Text]"/>
      <dgm:spPr/>
      <dgm:t>
        <a:bodyPr/>
        <a:lstStyle/>
        <a:p>
          <a:r>
            <a:rPr lang="en-US"/>
            <a:t>Evidence and Analysis</a:t>
          </a:r>
        </a:p>
      </dgm:t>
    </dgm:pt>
    <dgm:pt modelId="{77B0B0D1-78BD-493E-BFBA-569959976D60}" type="parTrans" cxnId="{00B6158F-D6DF-4428-870B-09198F92FF85}">
      <dgm:prSet/>
      <dgm:spPr/>
      <dgm:t>
        <a:bodyPr/>
        <a:lstStyle/>
        <a:p>
          <a:endParaRPr lang="en-US"/>
        </a:p>
      </dgm:t>
    </dgm:pt>
    <dgm:pt modelId="{4434A958-F5DC-4444-B64A-BC794664B4CF}" type="sibTrans" cxnId="{00B6158F-D6DF-4428-870B-09198F92FF85}">
      <dgm:prSet/>
      <dgm:spPr/>
      <dgm:t>
        <a:bodyPr/>
        <a:lstStyle/>
        <a:p>
          <a:endParaRPr lang="en-US"/>
        </a:p>
      </dgm:t>
    </dgm:pt>
    <dgm:pt modelId="{E435B82E-D7E4-47D8-BE9A-244F833A1FF1}">
      <dgm:prSet phldrT="[Text]"/>
      <dgm:spPr/>
      <dgm:t>
        <a:bodyPr/>
        <a:lstStyle/>
        <a:p>
          <a:r>
            <a:rPr lang="en-US"/>
            <a:t>This process should be repeated 2-3 times per paragraph</a:t>
          </a:r>
        </a:p>
      </dgm:t>
    </dgm:pt>
    <dgm:pt modelId="{0DEF6CA6-6F40-4FA6-84CC-833C7F9BACD0}" type="parTrans" cxnId="{BE860149-B57C-4AF9-861A-EAC0E7328D2F}">
      <dgm:prSet/>
      <dgm:spPr/>
      <dgm:t>
        <a:bodyPr/>
        <a:lstStyle/>
        <a:p>
          <a:endParaRPr lang="en-US"/>
        </a:p>
      </dgm:t>
    </dgm:pt>
    <dgm:pt modelId="{3D0F5A89-A46E-4713-935B-B5AE382B587D}" type="sibTrans" cxnId="{BE860149-B57C-4AF9-861A-EAC0E7328D2F}">
      <dgm:prSet/>
      <dgm:spPr/>
      <dgm:t>
        <a:bodyPr/>
        <a:lstStyle/>
        <a:p>
          <a:endParaRPr lang="en-US"/>
        </a:p>
      </dgm:t>
    </dgm:pt>
    <dgm:pt modelId="{E3F6BB45-8AFF-4474-B749-0D14000F84FA}">
      <dgm:prSet phldrT="[Text]" custT="1"/>
      <dgm:spPr/>
      <dgm:t>
        <a:bodyPr/>
        <a:lstStyle/>
        <a:p>
          <a:r>
            <a:rPr lang="en-US" sz="1100"/>
            <a:t>Try not to leave the reader hanging or jump right into a completely different topic. Use a transition sentence to guide the reader to the next idea.</a:t>
          </a:r>
          <a:r>
            <a:rPr lang="en-US" sz="1400"/>
            <a:t> </a:t>
          </a:r>
        </a:p>
      </dgm:t>
    </dgm:pt>
    <dgm:pt modelId="{0F14B9B5-24D0-4887-A92E-6C7BC7048488}" type="parTrans" cxnId="{FB4325AF-856E-43C6-B5C9-3B6D22386BB3}">
      <dgm:prSet/>
      <dgm:spPr/>
      <dgm:t>
        <a:bodyPr/>
        <a:lstStyle/>
        <a:p>
          <a:endParaRPr lang="en-US"/>
        </a:p>
      </dgm:t>
    </dgm:pt>
    <dgm:pt modelId="{07E7FD0D-9E65-4F83-856C-7FDF32E81CA0}" type="sibTrans" cxnId="{FB4325AF-856E-43C6-B5C9-3B6D22386BB3}">
      <dgm:prSet/>
      <dgm:spPr/>
      <dgm:t>
        <a:bodyPr/>
        <a:lstStyle/>
        <a:p>
          <a:endParaRPr lang="en-US"/>
        </a:p>
      </dgm:t>
    </dgm:pt>
    <dgm:pt modelId="{BC76481A-E81F-4300-87CE-3488CCC8F26D}">
      <dgm:prSet phldrT="[Text]" custT="1"/>
      <dgm:spPr/>
      <dgm:t>
        <a:bodyPr/>
        <a:lstStyle/>
        <a:p>
          <a:r>
            <a:rPr lang="en-US" sz="1100"/>
            <a:t>This should cover the main idea of the paragraph and relate to the thesis.</a:t>
          </a:r>
        </a:p>
      </dgm:t>
    </dgm:pt>
    <dgm:pt modelId="{5F0028BE-8304-44A0-8E5F-B3624BE17584}" type="parTrans" cxnId="{BCFCC884-A9A2-4738-8803-9679F4F236E2}">
      <dgm:prSet/>
      <dgm:spPr/>
      <dgm:t>
        <a:bodyPr/>
        <a:lstStyle/>
        <a:p>
          <a:endParaRPr lang="en-US"/>
        </a:p>
      </dgm:t>
    </dgm:pt>
    <dgm:pt modelId="{451F7B0E-104A-4A31-A093-0540C94C0987}" type="sibTrans" cxnId="{BCFCC884-A9A2-4738-8803-9679F4F236E2}">
      <dgm:prSet/>
      <dgm:spPr/>
      <dgm:t>
        <a:bodyPr/>
        <a:lstStyle/>
        <a:p>
          <a:endParaRPr lang="en-US"/>
        </a:p>
      </dgm:t>
    </dgm:pt>
    <dgm:pt modelId="{5FDF24F2-7DB2-467D-AEF3-8051CDA5CBDA}">
      <dgm:prSet phldrT="[Text]"/>
      <dgm:spPr/>
      <dgm:t>
        <a:bodyPr/>
        <a:lstStyle/>
        <a:p>
          <a:r>
            <a:rPr lang="en-US"/>
            <a:t>Context/Transition</a:t>
          </a:r>
        </a:p>
      </dgm:t>
    </dgm:pt>
    <dgm:pt modelId="{475F4964-952A-45D8-BF15-E5B0987A6CD5}" type="parTrans" cxnId="{89A1943E-0653-4421-98C9-715CCDC5119A}">
      <dgm:prSet/>
      <dgm:spPr/>
      <dgm:t>
        <a:bodyPr/>
        <a:lstStyle/>
        <a:p>
          <a:endParaRPr lang="en-US"/>
        </a:p>
      </dgm:t>
    </dgm:pt>
    <dgm:pt modelId="{3FE52161-4DDC-4FA6-A037-152B8E0C1D07}" type="sibTrans" cxnId="{89A1943E-0653-4421-98C9-715CCDC5119A}">
      <dgm:prSet/>
      <dgm:spPr/>
      <dgm:t>
        <a:bodyPr/>
        <a:lstStyle/>
        <a:p>
          <a:endParaRPr lang="en-US"/>
        </a:p>
      </dgm:t>
    </dgm:pt>
    <dgm:pt modelId="{B907B962-5EF0-4876-8A04-AF8CAD66630E}">
      <dgm:prSet phldrT="[Text]"/>
      <dgm:spPr/>
      <dgm:t>
        <a:bodyPr/>
        <a:lstStyle/>
        <a:p>
          <a:r>
            <a:rPr lang="en-US"/>
            <a:t>Lead the reader into what you will be analyzing </a:t>
          </a:r>
        </a:p>
      </dgm:t>
    </dgm:pt>
    <dgm:pt modelId="{EED43448-B973-4458-95CF-DA660E8D54AB}" type="parTrans" cxnId="{CF55F8E8-9F6B-45F9-BBCD-FF0F2048C07F}">
      <dgm:prSet/>
      <dgm:spPr/>
      <dgm:t>
        <a:bodyPr/>
        <a:lstStyle/>
        <a:p>
          <a:endParaRPr lang="en-US"/>
        </a:p>
      </dgm:t>
    </dgm:pt>
    <dgm:pt modelId="{30EE7737-1053-4519-BB81-48ADE2BB48EA}" type="sibTrans" cxnId="{CF55F8E8-9F6B-45F9-BBCD-FF0F2048C07F}">
      <dgm:prSet/>
      <dgm:spPr/>
      <dgm:t>
        <a:bodyPr/>
        <a:lstStyle/>
        <a:p>
          <a:endParaRPr lang="en-US"/>
        </a:p>
      </dgm:t>
    </dgm:pt>
    <dgm:pt modelId="{EDB52517-F99C-493A-B9BD-7FB48C8739C5}" type="pres">
      <dgm:prSet presAssocID="{FD8DAA6F-85C0-48BD-81C7-234CA32C0328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66E2C795-E0A8-421E-9AB8-CBBF6F479D4A}" type="pres">
      <dgm:prSet presAssocID="{86E160F6-C68C-4491-88AF-CC3CC6377EFC}" presName="composite" presStyleCnt="0"/>
      <dgm:spPr/>
      <dgm:t>
        <a:bodyPr/>
        <a:lstStyle/>
        <a:p>
          <a:endParaRPr lang="en-US"/>
        </a:p>
      </dgm:t>
    </dgm:pt>
    <dgm:pt modelId="{6B5195DC-12A0-42D5-BA5B-69CEBC1EF0BB}" type="pres">
      <dgm:prSet presAssocID="{86E160F6-C68C-4491-88AF-CC3CC6377EFC}" presName="FirstChild" presStyleLbl="revTx" presStyleIdx="0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F6A652D-E1CC-4CD1-9D64-E26C9CED66AD}" type="pres">
      <dgm:prSet presAssocID="{86E160F6-C68C-4491-88AF-CC3CC6377EFC}" presName="Parent" presStyleLbl="alignNode1" presStyleIdx="0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C809529-2F49-4C5C-9E32-9E24DCD73A3E}" type="pres">
      <dgm:prSet presAssocID="{86E160F6-C68C-4491-88AF-CC3CC6377EFC}" presName="Accent" presStyleLbl="parChTrans1D1" presStyleIdx="0" presStyleCnt="8"/>
      <dgm:spPr/>
      <dgm:t>
        <a:bodyPr/>
        <a:lstStyle/>
        <a:p>
          <a:endParaRPr lang="en-US"/>
        </a:p>
      </dgm:t>
    </dgm:pt>
    <dgm:pt modelId="{9349FA8D-0354-4C3B-8864-0931871FA2DE}" type="pres">
      <dgm:prSet presAssocID="{86E160F6-C68C-4491-88AF-CC3CC6377EFC}" presName="Child" presStyleLbl="revTx" presStyleIdx="1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F4AA99E-2D33-4B26-9C17-82CC0C6E1527}" type="pres">
      <dgm:prSet presAssocID="{3A4A991A-5574-424C-9F73-A126EE173FDD}" presName="sibTrans" presStyleCnt="0"/>
      <dgm:spPr/>
      <dgm:t>
        <a:bodyPr/>
        <a:lstStyle/>
        <a:p>
          <a:endParaRPr lang="en-US"/>
        </a:p>
      </dgm:t>
    </dgm:pt>
    <dgm:pt modelId="{5493F7DB-999F-4631-ACBB-D94FD603FA24}" type="pres">
      <dgm:prSet presAssocID="{5FDF24F2-7DB2-467D-AEF3-8051CDA5CBDA}" presName="composite" presStyleCnt="0"/>
      <dgm:spPr/>
    </dgm:pt>
    <dgm:pt modelId="{E253BB7E-670B-47D4-8C7B-704664CE0542}" type="pres">
      <dgm:prSet presAssocID="{5FDF24F2-7DB2-467D-AEF3-8051CDA5CBDA}" presName="FirstChild" presStyleLbl="revTx" presStyleIdx="2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F1BBC7-C05C-47E8-AB83-1E386578AB4B}" type="pres">
      <dgm:prSet presAssocID="{5FDF24F2-7DB2-467D-AEF3-8051CDA5CBDA}" presName="Parent" presStyleLbl="alignNode1" presStyleIdx="1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AE3CB59-9420-49C8-8563-A96141130BB1}" type="pres">
      <dgm:prSet presAssocID="{5FDF24F2-7DB2-467D-AEF3-8051CDA5CBDA}" presName="Accent" presStyleLbl="parChTrans1D1" presStyleIdx="1" presStyleCnt="8"/>
      <dgm:spPr/>
    </dgm:pt>
    <dgm:pt modelId="{DD00A56A-9962-49BC-AF0E-C03AC2838640}" type="pres">
      <dgm:prSet presAssocID="{3FE52161-4DDC-4FA6-A037-152B8E0C1D07}" presName="sibTrans" presStyleCnt="0"/>
      <dgm:spPr/>
    </dgm:pt>
    <dgm:pt modelId="{A024D48E-5CB0-47E2-A4F3-A3A42BB3BFF8}" type="pres">
      <dgm:prSet presAssocID="{09DF349A-1E6F-4659-A145-B76418BC2CCB}" presName="composite" presStyleCnt="0"/>
      <dgm:spPr/>
      <dgm:t>
        <a:bodyPr/>
        <a:lstStyle/>
        <a:p>
          <a:endParaRPr lang="en-US"/>
        </a:p>
      </dgm:t>
    </dgm:pt>
    <dgm:pt modelId="{296A2438-A03F-4E53-AA91-424975468B5E}" type="pres">
      <dgm:prSet presAssocID="{09DF349A-1E6F-4659-A145-B76418BC2CCB}" presName="FirstChild" presStyleLbl="revTx" presStyleIdx="3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A3682F4-6A41-4CC7-899B-1D1968604A14}" type="pres">
      <dgm:prSet presAssocID="{09DF349A-1E6F-4659-A145-B76418BC2CCB}" presName="Parent" presStyleLbl="alignNode1" presStyleIdx="2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45853FA-2701-4E9D-8EE6-DB9A33C8A226}" type="pres">
      <dgm:prSet presAssocID="{09DF349A-1E6F-4659-A145-B76418BC2CCB}" presName="Accent" presStyleLbl="parChTrans1D1" presStyleIdx="2" presStyleCnt="8"/>
      <dgm:spPr/>
      <dgm:t>
        <a:bodyPr/>
        <a:lstStyle/>
        <a:p>
          <a:endParaRPr lang="en-US"/>
        </a:p>
      </dgm:t>
    </dgm:pt>
    <dgm:pt modelId="{3DF2E2E0-1A2C-41B2-9BBA-9C8C839CFB4B}" type="pres">
      <dgm:prSet presAssocID="{09DF349A-1E6F-4659-A145-B76418BC2CCB}" presName="Child" presStyleLbl="revTx" presStyleIdx="4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D9E4192-811C-445B-ABFE-23F9C21D2B89}" type="pres">
      <dgm:prSet presAssocID="{48FF6650-37FB-42E5-B440-2A121B113336}" presName="sibTrans" presStyleCnt="0"/>
      <dgm:spPr/>
      <dgm:t>
        <a:bodyPr/>
        <a:lstStyle/>
        <a:p>
          <a:endParaRPr lang="en-US"/>
        </a:p>
      </dgm:t>
    </dgm:pt>
    <dgm:pt modelId="{12DFFA2C-9A6D-4316-A89E-27822C95AE7B}" type="pres">
      <dgm:prSet presAssocID="{650C1D8D-6D60-4EF2-855A-73BDAC7792DF}" presName="composite" presStyleCnt="0"/>
      <dgm:spPr/>
      <dgm:t>
        <a:bodyPr/>
        <a:lstStyle/>
        <a:p>
          <a:endParaRPr lang="en-US"/>
        </a:p>
      </dgm:t>
    </dgm:pt>
    <dgm:pt modelId="{A5A86C56-CFE8-4361-A0D0-8A4F7EA1C597}" type="pres">
      <dgm:prSet presAssocID="{650C1D8D-6D60-4EF2-855A-73BDAC7792DF}" presName="FirstChild" presStyleLbl="revTx" presStyleIdx="5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27941D3-79BE-4DBE-8639-549B5D6A1FBA}" type="pres">
      <dgm:prSet presAssocID="{650C1D8D-6D60-4EF2-855A-73BDAC7792DF}" presName="Parent" presStyleLbl="alignNode1" presStyleIdx="3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DE3B17A-F304-4440-B66E-E78AA8647DFC}" type="pres">
      <dgm:prSet presAssocID="{650C1D8D-6D60-4EF2-855A-73BDAC7792DF}" presName="Accent" presStyleLbl="parChTrans1D1" presStyleIdx="3" presStyleCnt="8"/>
      <dgm:spPr/>
      <dgm:t>
        <a:bodyPr/>
        <a:lstStyle/>
        <a:p>
          <a:endParaRPr lang="en-US"/>
        </a:p>
      </dgm:t>
    </dgm:pt>
    <dgm:pt modelId="{1342D1E4-00F1-49C6-A778-29FFD523B393}" type="pres">
      <dgm:prSet presAssocID="{650C1D8D-6D60-4EF2-855A-73BDAC7792DF}" presName="Child" presStyleLbl="revTx" presStyleIdx="6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1E4EEDF-D922-4353-841A-43DA66C2F17B}" type="pres">
      <dgm:prSet presAssocID="{FC3C2D98-6A8A-4209-B407-EC1BB18EE03F}" presName="sibTrans" presStyleCnt="0"/>
      <dgm:spPr/>
      <dgm:t>
        <a:bodyPr/>
        <a:lstStyle/>
        <a:p>
          <a:endParaRPr lang="en-US"/>
        </a:p>
      </dgm:t>
    </dgm:pt>
    <dgm:pt modelId="{FC69CD78-AE0D-4BAC-BE32-FB98506FBECA}" type="pres">
      <dgm:prSet presAssocID="{E3E21935-689A-4992-AEA5-4FF653549D29}" presName="composite" presStyleCnt="0"/>
      <dgm:spPr/>
      <dgm:t>
        <a:bodyPr/>
        <a:lstStyle/>
        <a:p>
          <a:endParaRPr lang="en-US"/>
        </a:p>
      </dgm:t>
    </dgm:pt>
    <dgm:pt modelId="{AA470EEC-BB3A-4CF3-9E4C-60D326C1B0C8}" type="pres">
      <dgm:prSet presAssocID="{E3E21935-689A-4992-AEA5-4FF653549D29}" presName="FirstChild" presStyleLbl="revTx" presStyleIdx="7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24A3C7D-9605-46C6-A666-F1056DAF854D}" type="pres">
      <dgm:prSet presAssocID="{E3E21935-689A-4992-AEA5-4FF653549D29}" presName="Parent" presStyleLbl="alignNode1" presStyleIdx="4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8DA2E68-3C7E-49CF-8E5B-5ADC9E5275C8}" type="pres">
      <dgm:prSet presAssocID="{E3E21935-689A-4992-AEA5-4FF653549D29}" presName="Accent" presStyleLbl="parChTrans1D1" presStyleIdx="4" presStyleCnt="8"/>
      <dgm:spPr/>
      <dgm:t>
        <a:bodyPr/>
        <a:lstStyle/>
        <a:p>
          <a:endParaRPr lang="en-US"/>
        </a:p>
      </dgm:t>
    </dgm:pt>
    <dgm:pt modelId="{5B7237A8-DAC2-4D3A-8CBE-8EF64475CC43}" type="pres">
      <dgm:prSet presAssocID="{E3E21935-689A-4992-AEA5-4FF653549D29}" presName="Child" presStyleLbl="revTx" presStyleIdx="8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7DA4D9C-6974-40EC-95CB-9DE091D92463}" type="pres">
      <dgm:prSet presAssocID="{3146AAD4-71CF-4744-A0CD-602649FE1A73}" presName="sibTrans" presStyleCnt="0"/>
      <dgm:spPr/>
      <dgm:t>
        <a:bodyPr/>
        <a:lstStyle/>
        <a:p>
          <a:endParaRPr lang="en-US"/>
        </a:p>
      </dgm:t>
    </dgm:pt>
    <dgm:pt modelId="{2A6946AA-693A-4C77-8A09-6D97D51C3356}" type="pres">
      <dgm:prSet presAssocID="{A49B786B-240B-439B-B1AE-A4F34E5812F0}" presName="composite" presStyleCnt="0"/>
      <dgm:spPr/>
      <dgm:t>
        <a:bodyPr/>
        <a:lstStyle/>
        <a:p>
          <a:endParaRPr lang="en-US"/>
        </a:p>
      </dgm:t>
    </dgm:pt>
    <dgm:pt modelId="{D236DEB6-D4CC-4B5C-9405-9EBE7E1CC7A7}" type="pres">
      <dgm:prSet presAssocID="{A49B786B-240B-439B-B1AE-A4F34E5812F0}" presName="FirstChild" presStyleLbl="revTx" presStyleIdx="9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44AFC75-F46F-472E-B278-E20030334FBF}" type="pres">
      <dgm:prSet presAssocID="{A49B786B-240B-439B-B1AE-A4F34E5812F0}" presName="Parent" presStyleLbl="alignNode1" presStyleIdx="5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A3CC0DA-C43F-4D89-8B76-BB62C689096B}" type="pres">
      <dgm:prSet presAssocID="{A49B786B-240B-439B-B1AE-A4F34E5812F0}" presName="Accent" presStyleLbl="parChTrans1D1" presStyleIdx="5" presStyleCnt="8"/>
      <dgm:spPr/>
      <dgm:t>
        <a:bodyPr/>
        <a:lstStyle/>
        <a:p>
          <a:endParaRPr lang="en-US"/>
        </a:p>
      </dgm:t>
    </dgm:pt>
    <dgm:pt modelId="{98007950-32AD-45FC-BC41-F33645996C6F}" type="pres">
      <dgm:prSet presAssocID="{4434A958-F5DC-4444-B64A-BC794664B4CF}" presName="sibTrans" presStyleCnt="0"/>
      <dgm:spPr/>
      <dgm:t>
        <a:bodyPr/>
        <a:lstStyle/>
        <a:p>
          <a:endParaRPr lang="en-US"/>
        </a:p>
      </dgm:t>
    </dgm:pt>
    <dgm:pt modelId="{6F459A4A-5CBB-476B-A364-2E8AA88005CF}" type="pres">
      <dgm:prSet presAssocID="{02E2DF45-3C37-4D05-B09B-D61382FC7EB1}" presName="composite" presStyleCnt="0"/>
      <dgm:spPr/>
      <dgm:t>
        <a:bodyPr/>
        <a:lstStyle/>
        <a:p>
          <a:endParaRPr lang="en-US"/>
        </a:p>
      </dgm:t>
    </dgm:pt>
    <dgm:pt modelId="{F33F7094-5B80-4F35-BD8E-20DEC23C9909}" type="pres">
      <dgm:prSet presAssocID="{02E2DF45-3C37-4D05-B09B-D61382FC7EB1}" presName="FirstChild" presStyleLbl="revTx" presStyleIdx="10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70E790B-B207-451B-9961-9A36C8214C86}" type="pres">
      <dgm:prSet presAssocID="{02E2DF45-3C37-4D05-B09B-D61382FC7EB1}" presName="Parent" presStyleLbl="alignNode1" presStyleIdx="6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1001F4B-0D55-423A-8245-0B03059FD0D6}" type="pres">
      <dgm:prSet presAssocID="{02E2DF45-3C37-4D05-B09B-D61382FC7EB1}" presName="Accent" presStyleLbl="parChTrans1D1" presStyleIdx="6" presStyleCnt="8"/>
      <dgm:spPr/>
      <dgm:t>
        <a:bodyPr/>
        <a:lstStyle/>
        <a:p>
          <a:endParaRPr lang="en-US"/>
        </a:p>
      </dgm:t>
    </dgm:pt>
    <dgm:pt modelId="{3A103A6D-070B-4876-A818-C0514B1BCF25}" type="pres">
      <dgm:prSet presAssocID="{02E2DF45-3C37-4D05-B09B-D61382FC7EB1}" presName="Child" presStyleLbl="revTx" presStyleIdx="11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7E28DBF-2132-495F-92D4-0B8886F95675}" type="pres">
      <dgm:prSet presAssocID="{F243BED1-9B5D-4143-AA94-F5F6A52C2EC3}" presName="sibTrans" presStyleCnt="0"/>
      <dgm:spPr/>
      <dgm:t>
        <a:bodyPr/>
        <a:lstStyle/>
        <a:p>
          <a:endParaRPr lang="en-US"/>
        </a:p>
      </dgm:t>
    </dgm:pt>
    <dgm:pt modelId="{270C838A-A1F0-4B44-B761-0902BAB5CBDF}" type="pres">
      <dgm:prSet presAssocID="{43536F3F-0A45-4670-AF74-7654BBB5525B}" presName="composite" presStyleCnt="0"/>
      <dgm:spPr/>
      <dgm:t>
        <a:bodyPr/>
        <a:lstStyle/>
        <a:p>
          <a:endParaRPr lang="en-US"/>
        </a:p>
      </dgm:t>
    </dgm:pt>
    <dgm:pt modelId="{A8318BB2-3167-48DE-AA12-9FD03EFC24D3}" type="pres">
      <dgm:prSet presAssocID="{43536F3F-0A45-4670-AF74-7654BBB5525B}" presName="FirstChild" presStyleLbl="revTx" presStyleIdx="12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11AAAA-E2AE-4972-AB77-46977FC03CA4}" type="pres">
      <dgm:prSet presAssocID="{43536F3F-0A45-4670-AF74-7654BBB5525B}" presName="Parent" presStyleLbl="alignNode1" presStyleIdx="7" presStyleCnt="8">
        <dgm:presLayoutVars>
          <dgm:chMax val="3"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B5BCF42-0C88-4D84-B002-2EB8122EC418}" type="pres">
      <dgm:prSet presAssocID="{43536F3F-0A45-4670-AF74-7654BBB5525B}" presName="Accent" presStyleLbl="parChTrans1D1" presStyleIdx="7" presStyleCnt="8"/>
      <dgm:spPr/>
      <dgm:t>
        <a:bodyPr/>
        <a:lstStyle/>
        <a:p>
          <a:endParaRPr lang="en-US"/>
        </a:p>
      </dgm:t>
    </dgm:pt>
    <dgm:pt modelId="{69DA5F5B-D57F-4FC7-B7BF-A99267DFDCC3}" type="pres">
      <dgm:prSet presAssocID="{43536F3F-0A45-4670-AF74-7654BBB5525B}" presName="Child" presStyleLbl="revTx" presStyleIdx="13" presStyleCnt="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8944B71-7B00-4D7A-971F-8A8D3FAD9DCC}" srcId="{E3E21935-689A-4992-AEA5-4FF653549D29}" destId="{F1C287A3-F017-42C3-B8A9-5CD871425BF4}" srcOrd="0" destOrd="0" parTransId="{F2B273E7-5B46-46C1-81AF-ABF67FC24F92}" sibTransId="{1EE1856A-2137-48E6-BC68-15176D893DFF}"/>
    <dgm:cxn modelId="{00B6158F-D6DF-4428-870B-09198F92FF85}" srcId="{FD8DAA6F-85C0-48BD-81C7-234CA32C0328}" destId="{A49B786B-240B-439B-B1AE-A4F34E5812F0}" srcOrd="5" destOrd="0" parTransId="{77B0B0D1-78BD-493E-BFBA-569959976D60}" sibTransId="{4434A958-F5DC-4444-B64A-BC794664B4CF}"/>
    <dgm:cxn modelId="{47C0BD29-9B59-EA47-819D-FCFD367A0A83}" type="presOf" srcId="{02E2DF45-3C37-4D05-B09B-D61382FC7EB1}" destId="{270E790B-B207-451B-9961-9A36C8214C86}" srcOrd="0" destOrd="0" presId="urn:microsoft.com/office/officeart/2011/layout/TabList"/>
    <dgm:cxn modelId="{0037AE71-602F-46C1-8FE2-809BC421EF8A}" srcId="{86E160F6-C68C-4491-88AF-CC3CC6377EFC}" destId="{0DB835C2-2610-474D-95C8-92E7721380EB}" srcOrd="0" destOrd="0" parTransId="{493E881C-16C8-4BDF-BB36-21B34F5377ED}" sibTransId="{1DBF01F3-0E3C-4B4A-9585-7DCC0570BA3C}"/>
    <dgm:cxn modelId="{2B3EA38A-583E-2245-86E7-0864260D3FFC}" type="presOf" srcId="{5FDF24F2-7DB2-467D-AEF3-8051CDA5CBDA}" destId="{C5F1BBC7-C05C-47E8-AB83-1E386578AB4B}" srcOrd="0" destOrd="0" presId="urn:microsoft.com/office/officeart/2011/layout/TabList"/>
    <dgm:cxn modelId="{ABD420EB-41DF-4125-A356-81F7F5CF4AF7}" srcId="{43536F3F-0A45-4670-AF74-7654BBB5525B}" destId="{32583DC6-B5C6-48D4-8617-CF1D2D91E89A}" srcOrd="0" destOrd="0" parTransId="{52ECAE07-ACBB-4D95-9AE9-78CA1A848ABC}" sibTransId="{267CD089-B678-49ED-88CA-0A7C33BA96C9}"/>
    <dgm:cxn modelId="{B7D8A4A6-01A5-4716-9526-9468BBD6A787}" srcId="{02E2DF45-3C37-4D05-B09B-D61382FC7EB1}" destId="{B18C6160-F77A-4AD5-ACA8-436C4A4478F5}" srcOrd="0" destOrd="0" parTransId="{838D8168-6AF6-4E86-8F20-D3AD2C246B01}" sibTransId="{760FE77A-F4E3-4F87-820D-A3BFA4E6FB98}"/>
    <dgm:cxn modelId="{AB640CA5-0AF0-F548-8C14-7773D70074F4}" type="presOf" srcId="{753D29A4-FE84-4AA6-A420-684D9E76D606}" destId="{3A103A6D-070B-4876-A818-C0514B1BCF25}" srcOrd="0" destOrd="0" presId="urn:microsoft.com/office/officeart/2011/layout/TabList"/>
    <dgm:cxn modelId="{E5B62BB7-B624-4FFB-81DD-DFCCB3AF411F}" srcId="{09DF349A-1E6F-4659-A145-B76418BC2CCB}" destId="{79AE615C-724D-4E99-B8B6-335773856860}" srcOrd="1" destOrd="0" parTransId="{19A4AAB5-9FFF-45D4-BF19-259092FAE2DB}" sibTransId="{9A8319F0-A79E-4AA4-8507-9752EB339F36}"/>
    <dgm:cxn modelId="{0145113F-5204-854F-A571-04ACCDF4BEB2}" type="presOf" srcId="{FD8DAA6F-85C0-48BD-81C7-234CA32C0328}" destId="{EDB52517-F99C-493A-B9BD-7FB48C8739C5}" srcOrd="0" destOrd="0" presId="urn:microsoft.com/office/officeart/2011/layout/TabList"/>
    <dgm:cxn modelId="{89A1943E-0653-4421-98C9-715CCDC5119A}" srcId="{FD8DAA6F-85C0-48BD-81C7-234CA32C0328}" destId="{5FDF24F2-7DB2-467D-AEF3-8051CDA5CBDA}" srcOrd="1" destOrd="0" parTransId="{475F4964-952A-45D8-BF15-E5B0987A6CD5}" sibTransId="{3FE52161-4DDC-4FA6-A037-152B8E0C1D07}"/>
    <dgm:cxn modelId="{971F04A5-AF1A-4D5B-8818-DF85C34535CF}" srcId="{FD8DAA6F-85C0-48BD-81C7-234CA32C0328}" destId="{86E160F6-C68C-4491-88AF-CC3CC6377EFC}" srcOrd="0" destOrd="0" parTransId="{09B491D6-01FF-43BF-8328-E117877D35F1}" sibTransId="{3A4A991A-5574-424C-9F73-A126EE173FDD}"/>
    <dgm:cxn modelId="{9CC03A05-1DF4-4018-BCE2-FAA3B2BBDCDF}" srcId="{FD8DAA6F-85C0-48BD-81C7-234CA32C0328}" destId="{650C1D8D-6D60-4EF2-855A-73BDAC7792DF}" srcOrd="3" destOrd="0" parTransId="{107EFDAA-A89F-4277-B6A4-BFC9B54B4E7E}" sibTransId="{FC3C2D98-6A8A-4209-B407-EC1BB18EE03F}"/>
    <dgm:cxn modelId="{5A2E39A8-E7EA-5F4B-806F-6163E451D09D}" type="presOf" srcId="{43536F3F-0A45-4670-AF74-7654BBB5525B}" destId="{FF11AAAA-E2AE-4972-AB77-46977FC03CA4}" srcOrd="0" destOrd="0" presId="urn:microsoft.com/office/officeart/2011/layout/TabList"/>
    <dgm:cxn modelId="{BE860149-B57C-4AF9-861A-EAC0E7328D2F}" srcId="{A49B786B-240B-439B-B1AE-A4F34E5812F0}" destId="{E435B82E-D7E4-47D8-BE9A-244F833A1FF1}" srcOrd="0" destOrd="0" parTransId="{0DEF6CA6-6F40-4FA6-84CC-833C7F9BACD0}" sibTransId="{3D0F5A89-A46E-4713-935B-B5AE382B587D}"/>
    <dgm:cxn modelId="{BAAA1A03-E5E7-2F44-ADFF-C442B4308044}" type="presOf" srcId="{297BC8CB-530E-4C5C-BC91-F64EB7B2E36E}" destId="{296A2438-A03F-4E53-AA91-424975468B5E}" srcOrd="0" destOrd="0" presId="urn:microsoft.com/office/officeart/2011/layout/TabList"/>
    <dgm:cxn modelId="{58FF8785-6F3F-4FA5-8C0E-A0CBB4618F3B}" srcId="{650C1D8D-6D60-4EF2-855A-73BDAC7792DF}" destId="{F60B4CBF-0332-44E5-B67F-0DEB0136266B}" srcOrd="0" destOrd="0" parTransId="{455801C0-08BA-4A0F-896D-8C9C0EBDAD39}" sibTransId="{1916275B-074A-4E05-B116-CF20517FD1AC}"/>
    <dgm:cxn modelId="{F46D71B8-7CE5-6844-B764-B6BE2A1DA893}" type="presOf" srcId="{32583DC6-B5C6-48D4-8617-CF1D2D91E89A}" destId="{A8318BB2-3167-48DE-AA12-9FD03EFC24D3}" srcOrd="0" destOrd="0" presId="urn:microsoft.com/office/officeart/2011/layout/TabList"/>
    <dgm:cxn modelId="{96D5EE53-2C95-BA40-A117-0941C88F962C}" type="presOf" srcId="{B18C6160-F77A-4AD5-ACA8-436C4A4478F5}" destId="{F33F7094-5B80-4F35-BD8E-20DEC23C9909}" srcOrd="0" destOrd="0" presId="urn:microsoft.com/office/officeart/2011/layout/TabList"/>
    <dgm:cxn modelId="{451033EF-FBCE-B645-926D-2924EF24E334}" type="presOf" srcId="{0DB835C2-2610-474D-95C8-92E7721380EB}" destId="{6B5195DC-12A0-42D5-BA5B-69CEBC1EF0BB}" srcOrd="0" destOrd="0" presId="urn:microsoft.com/office/officeart/2011/layout/TabList"/>
    <dgm:cxn modelId="{CA6C07E1-DDC1-DD4E-94CA-6D9B4F212517}" type="presOf" srcId="{79AE615C-724D-4E99-B8B6-335773856860}" destId="{3DF2E2E0-1A2C-41B2-9BBA-9C8C839CFB4B}" srcOrd="0" destOrd="0" presId="urn:microsoft.com/office/officeart/2011/layout/TabList"/>
    <dgm:cxn modelId="{1F2F6B5B-F6BD-DE46-BCBD-11AD8FD6F3E3}" type="presOf" srcId="{A49B786B-240B-439B-B1AE-A4F34E5812F0}" destId="{E44AFC75-F46F-472E-B278-E20030334FBF}" srcOrd="0" destOrd="0" presId="urn:microsoft.com/office/officeart/2011/layout/TabList"/>
    <dgm:cxn modelId="{66D48F27-D571-DE4B-B97A-F044CA9FAE55}" type="presOf" srcId="{F60B4CBF-0332-44E5-B67F-0DEB0136266B}" destId="{A5A86C56-CFE8-4361-A0D0-8A4F7EA1C597}" srcOrd="0" destOrd="0" presId="urn:microsoft.com/office/officeart/2011/layout/TabList"/>
    <dgm:cxn modelId="{768F8874-AE42-466A-BDD9-A917022AFE85}" srcId="{FD8DAA6F-85C0-48BD-81C7-234CA32C0328}" destId="{43536F3F-0A45-4670-AF74-7654BBB5525B}" srcOrd="7" destOrd="0" parTransId="{967E5079-4A92-4495-86AD-3D4242AE7FD2}" sibTransId="{41F2314B-47B5-4AFD-ABA8-A99A86DBBA46}"/>
    <dgm:cxn modelId="{FC61AD5A-1FE8-447F-93DC-551F019FC76E}" srcId="{650C1D8D-6D60-4EF2-855A-73BDAC7792DF}" destId="{89EF55B2-99DD-409A-9965-769E85EE4C60}" srcOrd="1" destOrd="0" parTransId="{42ECC1F7-1374-42BA-A0B7-3189D24B71DB}" sibTransId="{449DC6CC-2819-4010-9B89-AE1ED246A88C}"/>
    <dgm:cxn modelId="{BCFCC884-A9A2-4738-8803-9679F4F236E2}" srcId="{86E160F6-C68C-4491-88AF-CC3CC6377EFC}" destId="{BC76481A-E81F-4300-87CE-3488CCC8F26D}" srcOrd="1" destOrd="0" parTransId="{5F0028BE-8304-44A0-8E5F-B3624BE17584}" sibTransId="{451F7B0E-104A-4A31-A093-0540C94C0987}"/>
    <dgm:cxn modelId="{8162BFCB-5057-834A-BBDC-20C14A8FD33B}" type="presOf" srcId="{86E160F6-C68C-4491-88AF-CC3CC6377EFC}" destId="{EF6A652D-E1CC-4CD1-9D64-E26C9CED66AD}" srcOrd="0" destOrd="0" presId="urn:microsoft.com/office/officeart/2011/layout/TabList"/>
    <dgm:cxn modelId="{BB35A5E6-4D17-F744-93B1-5B9F29135F33}" type="presOf" srcId="{F1C287A3-F017-42C3-B8A9-5CD871425BF4}" destId="{AA470EEC-BB3A-4CF3-9E4C-60D326C1B0C8}" srcOrd="0" destOrd="0" presId="urn:microsoft.com/office/officeart/2011/layout/TabList"/>
    <dgm:cxn modelId="{FF0291C8-1384-7845-A72A-34B9F2CD6B2D}" type="presOf" srcId="{E3F6BB45-8AFF-4474-B749-0D14000F84FA}" destId="{69DA5F5B-D57F-4FC7-B7BF-A99267DFDCC3}" srcOrd="0" destOrd="0" presId="urn:microsoft.com/office/officeart/2011/layout/TabList"/>
    <dgm:cxn modelId="{58278D13-6C23-4265-AA45-EE96717C98D6}" srcId="{02E2DF45-3C37-4D05-B09B-D61382FC7EB1}" destId="{753D29A4-FE84-4AA6-A420-684D9E76D606}" srcOrd="1" destOrd="0" parTransId="{A6BE7BEF-EC63-438D-8211-9BFA06C9923B}" sibTransId="{1397D187-01E6-4646-BC3C-3FE0FEA7402E}"/>
    <dgm:cxn modelId="{CE48F0BD-A975-4D48-83AB-C9988461372E}" type="presOf" srcId="{E3E21935-689A-4992-AEA5-4FF653549D29}" destId="{224A3C7D-9605-46C6-A666-F1056DAF854D}" srcOrd="0" destOrd="0" presId="urn:microsoft.com/office/officeart/2011/layout/TabList"/>
    <dgm:cxn modelId="{ADAE4C10-2AD0-F042-A882-30C5307D057E}" type="presOf" srcId="{B907B962-5EF0-4876-8A04-AF8CAD66630E}" destId="{E253BB7E-670B-47D4-8C7B-704664CE0542}" srcOrd="0" destOrd="0" presId="urn:microsoft.com/office/officeart/2011/layout/TabList"/>
    <dgm:cxn modelId="{E378DECE-C6D3-954A-BBF4-FBEC0B743B4A}" type="presOf" srcId="{BFD2AC42-98DE-4062-9FB5-45A1E07F422A}" destId="{5B7237A8-DAC2-4D3A-8CBE-8EF64475CC43}" srcOrd="0" destOrd="0" presId="urn:microsoft.com/office/officeart/2011/layout/TabList"/>
    <dgm:cxn modelId="{35868974-ABE1-406E-831F-6A92C7D0749D}" srcId="{FD8DAA6F-85C0-48BD-81C7-234CA32C0328}" destId="{E3E21935-689A-4992-AEA5-4FF653549D29}" srcOrd="4" destOrd="0" parTransId="{369BE039-5E44-40AC-A719-27519F7E04BF}" sibTransId="{3146AAD4-71CF-4744-A0CD-602649FE1A73}"/>
    <dgm:cxn modelId="{E419412B-47A2-6A4F-89DB-61EF260E1507}" type="presOf" srcId="{09DF349A-1E6F-4659-A145-B76418BC2CCB}" destId="{DA3682F4-6A41-4CC7-899B-1D1968604A14}" srcOrd="0" destOrd="0" presId="urn:microsoft.com/office/officeart/2011/layout/TabList"/>
    <dgm:cxn modelId="{752D6581-CB6A-4F67-9253-A216102AA191}" srcId="{FD8DAA6F-85C0-48BD-81C7-234CA32C0328}" destId="{02E2DF45-3C37-4D05-B09B-D61382FC7EB1}" srcOrd="6" destOrd="0" parTransId="{AFA42454-A564-45F5-A769-293A85AD18BC}" sibTransId="{F243BED1-9B5D-4143-AA94-F5F6A52C2EC3}"/>
    <dgm:cxn modelId="{E57BC6F0-138F-4367-B8BC-9600273331BB}" srcId="{E3E21935-689A-4992-AEA5-4FF653549D29}" destId="{BFD2AC42-98DE-4062-9FB5-45A1E07F422A}" srcOrd="1" destOrd="0" parTransId="{BFFC25D1-B1D0-48F5-BC17-47A874052A6A}" sibTransId="{86111C7D-174B-45E3-8C89-6979E12DEDF3}"/>
    <dgm:cxn modelId="{9387D8DD-3230-8A4C-BE01-BBB0ADA17BCA}" type="presOf" srcId="{89EF55B2-99DD-409A-9965-769E85EE4C60}" destId="{1342D1E4-00F1-49C6-A778-29FFD523B393}" srcOrd="0" destOrd="0" presId="urn:microsoft.com/office/officeart/2011/layout/TabList"/>
    <dgm:cxn modelId="{DB83D111-B2AB-CB4A-BD24-EC0F2CAD228A}" type="presOf" srcId="{BC76481A-E81F-4300-87CE-3488CCC8F26D}" destId="{9349FA8D-0354-4C3B-8864-0931871FA2DE}" srcOrd="0" destOrd="0" presId="urn:microsoft.com/office/officeart/2011/layout/TabList"/>
    <dgm:cxn modelId="{BCDCE556-8E3F-5C4E-9255-96F7ED84EE57}" type="presOf" srcId="{650C1D8D-6D60-4EF2-855A-73BDAC7792DF}" destId="{227941D3-79BE-4DBE-8639-549B5D6A1FBA}" srcOrd="0" destOrd="0" presId="urn:microsoft.com/office/officeart/2011/layout/TabList"/>
    <dgm:cxn modelId="{FB4325AF-856E-43C6-B5C9-3B6D22386BB3}" srcId="{43536F3F-0A45-4670-AF74-7654BBB5525B}" destId="{E3F6BB45-8AFF-4474-B749-0D14000F84FA}" srcOrd="1" destOrd="0" parTransId="{0F14B9B5-24D0-4887-A92E-6C7BC7048488}" sibTransId="{07E7FD0D-9E65-4F83-856C-7FDF32E81CA0}"/>
    <dgm:cxn modelId="{CF55F8E8-9F6B-45F9-BBCD-FF0F2048C07F}" srcId="{5FDF24F2-7DB2-467D-AEF3-8051CDA5CBDA}" destId="{B907B962-5EF0-4876-8A04-AF8CAD66630E}" srcOrd="0" destOrd="0" parTransId="{EED43448-B973-4458-95CF-DA660E8D54AB}" sibTransId="{30EE7737-1053-4519-BB81-48ADE2BB48EA}"/>
    <dgm:cxn modelId="{EA247EBF-D005-4373-A779-290CBBA86723}" srcId="{09DF349A-1E6F-4659-A145-B76418BC2CCB}" destId="{297BC8CB-530E-4C5C-BC91-F64EB7B2E36E}" srcOrd="0" destOrd="0" parTransId="{A3425B86-2B1D-4E8A-8BA9-C9AC9E2A0411}" sibTransId="{7F90E96A-1809-4156-B970-8103EC526A7B}"/>
    <dgm:cxn modelId="{34816734-D310-4F01-BD2C-346344B673A5}" srcId="{FD8DAA6F-85C0-48BD-81C7-234CA32C0328}" destId="{09DF349A-1E6F-4659-A145-B76418BC2CCB}" srcOrd="2" destOrd="0" parTransId="{0F2A6019-1033-4F84-91C5-2FC0962B0155}" sibTransId="{48FF6650-37FB-42E5-B440-2A121B113336}"/>
    <dgm:cxn modelId="{26E7F2E2-08E1-B842-9C67-5BE23835B5CC}" type="presOf" srcId="{E435B82E-D7E4-47D8-BE9A-244F833A1FF1}" destId="{D236DEB6-D4CC-4B5C-9405-9EBE7E1CC7A7}" srcOrd="0" destOrd="0" presId="urn:microsoft.com/office/officeart/2011/layout/TabList"/>
    <dgm:cxn modelId="{A0C29C0B-B906-A54D-9313-62CE7A4A43C8}" type="presParOf" srcId="{EDB52517-F99C-493A-B9BD-7FB48C8739C5}" destId="{66E2C795-E0A8-421E-9AB8-CBBF6F479D4A}" srcOrd="0" destOrd="0" presId="urn:microsoft.com/office/officeart/2011/layout/TabList"/>
    <dgm:cxn modelId="{A800F757-7056-E845-BDDE-D5C0418F98B5}" type="presParOf" srcId="{66E2C795-E0A8-421E-9AB8-CBBF6F479D4A}" destId="{6B5195DC-12A0-42D5-BA5B-69CEBC1EF0BB}" srcOrd="0" destOrd="0" presId="urn:microsoft.com/office/officeart/2011/layout/TabList"/>
    <dgm:cxn modelId="{5DCB3168-FDA7-4841-AF99-E595BE80FAC0}" type="presParOf" srcId="{66E2C795-E0A8-421E-9AB8-CBBF6F479D4A}" destId="{EF6A652D-E1CC-4CD1-9D64-E26C9CED66AD}" srcOrd="1" destOrd="0" presId="urn:microsoft.com/office/officeart/2011/layout/TabList"/>
    <dgm:cxn modelId="{AF7ED95F-2C04-1441-BA5D-1C1E6EB76C01}" type="presParOf" srcId="{66E2C795-E0A8-421E-9AB8-CBBF6F479D4A}" destId="{2C809529-2F49-4C5C-9E32-9E24DCD73A3E}" srcOrd="2" destOrd="0" presId="urn:microsoft.com/office/officeart/2011/layout/TabList"/>
    <dgm:cxn modelId="{B94C6788-C657-FD49-8F99-84B1766667E2}" type="presParOf" srcId="{EDB52517-F99C-493A-B9BD-7FB48C8739C5}" destId="{9349FA8D-0354-4C3B-8864-0931871FA2DE}" srcOrd="1" destOrd="0" presId="urn:microsoft.com/office/officeart/2011/layout/TabList"/>
    <dgm:cxn modelId="{5E383175-E31A-C040-8BD1-3DFFCEA25975}" type="presParOf" srcId="{EDB52517-F99C-493A-B9BD-7FB48C8739C5}" destId="{CF4AA99E-2D33-4B26-9C17-82CC0C6E1527}" srcOrd="2" destOrd="0" presId="urn:microsoft.com/office/officeart/2011/layout/TabList"/>
    <dgm:cxn modelId="{6EF9711E-8732-F14D-8F21-CFA28DC2C280}" type="presParOf" srcId="{EDB52517-F99C-493A-B9BD-7FB48C8739C5}" destId="{5493F7DB-999F-4631-ACBB-D94FD603FA24}" srcOrd="3" destOrd="0" presId="urn:microsoft.com/office/officeart/2011/layout/TabList"/>
    <dgm:cxn modelId="{67081D47-CDB6-3042-BAAB-DE0735B5D4C7}" type="presParOf" srcId="{5493F7DB-999F-4631-ACBB-D94FD603FA24}" destId="{E253BB7E-670B-47D4-8C7B-704664CE0542}" srcOrd="0" destOrd="0" presId="urn:microsoft.com/office/officeart/2011/layout/TabList"/>
    <dgm:cxn modelId="{376190C6-52E9-0141-A321-39BE940A0ED8}" type="presParOf" srcId="{5493F7DB-999F-4631-ACBB-D94FD603FA24}" destId="{C5F1BBC7-C05C-47E8-AB83-1E386578AB4B}" srcOrd="1" destOrd="0" presId="urn:microsoft.com/office/officeart/2011/layout/TabList"/>
    <dgm:cxn modelId="{05C25A71-20D0-AC44-A2FF-0AB3FD1E02F4}" type="presParOf" srcId="{5493F7DB-999F-4631-ACBB-D94FD603FA24}" destId="{8AE3CB59-9420-49C8-8563-A96141130BB1}" srcOrd="2" destOrd="0" presId="urn:microsoft.com/office/officeart/2011/layout/TabList"/>
    <dgm:cxn modelId="{881A6C7C-F651-3D4A-B0EC-926854DFCCE6}" type="presParOf" srcId="{EDB52517-F99C-493A-B9BD-7FB48C8739C5}" destId="{DD00A56A-9962-49BC-AF0E-C03AC2838640}" srcOrd="4" destOrd="0" presId="urn:microsoft.com/office/officeart/2011/layout/TabList"/>
    <dgm:cxn modelId="{A69B21A6-61C8-534F-B9BE-247AF635113F}" type="presParOf" srcId="{EDB52517-F99C-493A-B9BD-7FB48C8739C5}" destId="{A024D48E-5CB0-47E2-A4F3-A3A42BB3BFF8}" srcOrd="5" destOrd="0" presId="urn:microsoft.com/office/officeart/2011/layout/TabList"/>
    <dgm:cxn modelId="{C00BC855-3F98-5247-863E-2C386B53C33A}" type="presParOf" srcId="{A024D48E-5CB0-47E2-A4F3-A3A42BB3BFF8}" destId="{296A2438-A03F-4E53-AA91-424975468B5E}" srcOrd="0" destOrd="0" presId="urn:microsoft.com/office/officeart/2011/layout/TabList"/>
    <dgm:cxn modelId="{E7471957-DBE9-1742-AF29-8031925B2D13}" type="presParOf" srcId="{A024D48E-5CB0-47E2-A4F3-A3A42BB3BFF8}" destId="{DA3682F4-6A41-4CC7-899B-1D1968604A14}" srcOrd="1" destOrd="0" presId="urn:microsoft.com/office/officeart/2011/layout/TabList"/>
    <dgm:cxn modelId="{CDA9CD45-5B24-8E4B-95D2-0230521ED538}" type="presParOf" srcId="{A024D48E-5CB0-47E2-A4F3-A3A42BB3BFF8}" destId="{045853FA-2701-4E9D-8EE6-DB9A33C8A226}" srcOrd="2" destOrd="0" presId="urn:microsoft.com/office/officeart/2011/layout/TabList"/>
    <dgm:cxn modelId="{8FF0FC39-F207-B54E-8D7A-97A946EB473B}" type="presParOf" srcId="{EDB52517-F99C-493A-B9BD-7FB48C8739C5}" destId="{3DF2E2E0-1A2C-41B2-9BBA-9C8C839CFB4B}" srcOrd="6" destOrd="0" presId="urn:microsoft.com/office/officeart/2011/layout/TabList"/>
    <dgm:cxn modelId="{5E0D68EE-CC85-0444-956D-CA4EE990CBBA}" type="presParOf" srcId="{EDB52517-F99C-493A-B9BD-7FB48C8739C5}" destId="{0D9E4192-811C-445B-ABFE-23F9C21D2B89}" srcOrd="7" destOrd="0" presId="urn:microsoft.com/office/officeart/2011/layout/TabList"/>
    <dgm:cxn modelId="{B31CC0ED-02DD-6F4C-AD1A-2D0505868D49}" type="presParOf" srcId="{EDB52517-F99C-493A-B9BD-7FB48C8739C5}" destId="{12DFFA2C-9A6D-4316-A89E-27822C95AE7B}" srcOrd="8" destOrd="0" presId="urn:microsoft.com/office/officeart/2011/layout/TabList"/>
    <dgm:cxn modelId="{737080AE-1B70-F047-9900-B4A761B6C552}" type="presParOf" srcId="{12DFFA2C-9A6D-4316-A89E-27822C95AE7B}" destId="{A5A86C56-CFE8-4361-A0D0-8A4F7EA1C597}" srcOrd="0" destOrd="0" presId="urn:microsoft.com/office/officeart/2011/layout/TabList"/>
    <dgm:cxn modelId="{9DB58C5D-8903-944A-850D-34083064EE93}" type="presParOf" srcId="{12DFFA2C-9A6D-4316-A89E-27822C95AE7B}" destId="{227941D3-79BE-4DBE-8639-549B5D6A1FBA}" srcOrd="1" destOrd="0" presId="urn:microsoft.com/office/officeart/2011/layout/TabList"/>
    <dgm:cxn modelId="{835D7AB3-3CB6-4A4C-8A99-09D7F3CC66CF}" type="presParOf" srcId="{12DFFA2C-9A6D-4316-A89E-27822C95AE7B}" destId="{BDE3B17A-F304-4440-B66E-E78AA8647DFC}" srcOrd="2" destOrd="0" presId="urn:microsoft.com/office/officeart/2011/layout/TabList"/>
    <dgm:cxn modelId="{45B60D81-6541-E548-9D25-58537A5BC312}" type="presParOf" srcId="{EDB52517-F99C-493A-B9BD-7FB48C8739C5}" destId="{1342D1E4-00F1-49C6-A778-29FFD523B393}" srcOrd="9" destOrd="0" presId="urn:microsoft.com/office/officeart/2011/layout/TabList"/>
    <dgm:cxn modelId="{44D40229-052D-114C-904E-4E2877608E27}" type="presParOf" srcId="{EDB52517-F99C-493A-B9BD-7FB48C8739C5}" destId="{01E4EEDF-D922-4353-841A-43DA66C2F17B}" srcOrd="10" destOrd="0" presId="urn:microsoft.com/office/officeart/2011/layout/TabList"/>
    <dgm:cxn modelId="{50187D5E-E197-1641-8D9A-52ABC197D329}" type="presParOf" srcId="{EDB52517-F99C-493A-B9BD-7FB48C8739C5}" destId="{FC69CD78-AE0D-4BAC-BE32-FB98506FBECA}" srcOrd="11" destOrd="0" presId="urn:microsoft.com/office/officeart/2011/layout/TabList"/>
    <dgm:cxn modelId="{547A3029-FDEC-EB4D-AB3C-D694B14E9CCB}" type="presParOf" srcId="{FC69CD78-AE0D-4BAC-BE32-FB98506FBECA}" destId="{AA470EEC-BB3A-4CF3-9E4C-60D326C1B0C8}" srcOrd="0" destOrd="0" presId="urn:microsoft.com/office/officeart/2011/layout/TabList"/>
    <dgm:cxn modelId="{49A25AF0-70F4-3F47-8FE8-55DAFB85C1CB}" type="presParOf" srcId="{FC69CD78-AE0D-4BAC-BE32-FB98506FBECA}" destId="{224A3C7D-9605-46C6-A666-F1056DAF854D}" srcOrd="1" destOrd="0" presId="urn:microsoft.com/office/officeart/2011/layout/TabList"/>
    <dgm:cxn modelId="{C08A20D9-9C9F-A64F-9E8C-A6F67B8F80BB}" type="presParOf" srcId="{FC69CD78-AE0D-4BAC-BE32-FB98506FBECA}" destId="{88DA2E68-3C7E-49CF-8E5B-5ADC9E5275C8}" srcOrd="2" destOrd="0" presId="urn:microsoft.com/office/officeart/2011/layout/TabList"/>
    <dgm:cxn modelId="{9B670F17-10D6-4948-A682-CD44F6F44D01}" type="presParOf" srcId="{EDB52517-F99C-493A-B9BD-7FB48C8739C5}" destId="{5B7237A8-DAC2-4D3A-8CBE-8EF64475CC43}" srcOrd="12" destOrd="0" presId="urn:microsoft.com/office/officeart/2011/layout/TabList"/>
    <dgm:cxn modelId="{7490BA1F-BFB6-314B-868E-084C70B2CEC7}" type="presParOf" srcId="{EDB52517-F99C-493A-B9BD-7FB48C8739C5}" destId="{B7DA4D9C-6974-40EC-95CB-9DE091D92463}" srcOrd="13" destOrd="0" presId="urn:microsoft.com/office/officeart/2011/layout/TabList"/>
    <dgm:cxn modelId="{52CF5D6A-62B7-C144-9DBD-BBEEC9573A96}" type="presParOf" srcId="{EDB52517-F99C-493A-B9BD-7FB48C8739C5}" destId="{2A6946AA-693A-4C77-8A09-6D97D51C3356}" srcOrd="14" destOrd="0" presId="urn:microsoft.com/office/officeart/2011/layout/TabList"/>
    <dgm:cxn modelId="{06B41E75-A026-C14E-B0A7-76C076E9758F}" type="presParOf" srcId="{2A6946AA-693A-4C77-8A09-6D97D51C3356}" destId="{D236DEB6-D4CC-4B5C-9405-9EBE7E1CC7A7}" srcOrd="0" destOrd="0" presId="urn:microsoft.com/office/officeart/2011/layout/TabList"/>
    <dgm:cxn modelId="{85A27F86-AE0A-F441-A1AE-3A5C8F84EE5A}" type="presParOf" srcId="{2A6946AA-693A-4C77-8A09-6D97D51C3356}" destId="{E44AFC75-F46F-472E-B278-E20030334FBF}" srcOrd="1" destOrd="0" presId="urn:microsoft.com/office/officeart/2011/layout/TabList"/>
    <dgm:cxn modelId="{B2E05ACB-AECB-F747-A0E0-4E057B0071F9}" type="presParOf" srcId="{2A6946AA-693A-4C77-8A09-6D97D51C3356}" destId="{FA3CC0DA-C43F-4D89-8B76-BB62C689096B}" srcOrd="2" destOrd="0" presId="urn:microsoft.com/office/officeart/2011/layout/TabList"/>
    <dgm:cxn modelId="{D4ADEFA2-CE8A-374B-8C64-173DE1648A16}" type="presParOf" srcId="{EDB52517-F99C-493A-B9BD-7FB48C8739C5}" destId="{98007950-32AD-45FC-BC41-F33645996C6F}" srcOrd="15" destOrd="0" presId="urn:microsoft.com/office/officeart/2011/layout/TabList"/>
    <dgm:cxn modelId="{340B68FD-2E08-3944-8502-B1EDC1AFE2D0}" type="presParOf" srcId="{EDB52517-F99C-493A-B9BD-7FB48C8739C5}" destId="{6F459A4A-5CBB-476B-A364-2E8AA88005CF}" srcOrd="16" destOrd="0" presId="urn:microsoft.com/office/officeart/2011/layout/TabList"/>
    <dgm:cxn modelId="{58EFA2FD-D7DF-8046-B453-1A0F9528B5B5}" type="presParOf" srcId="{6F459A4A-5CBB-476B-A364-2E8AA88005CF}" destId="{F33F7094-5B80-4F35-BD8E-20DEC23C9909}" srcOrd="0" destOrd="0" presId="urn:microsoft.com/office/officeart/2011/layout/TabList"/>
    <dgm:cxn modelId="{7B414890-49DF-614B-B760-D077A4A744E6}" type="presParOf" srcId="{6F459A4A-5CBB-476B-A364-2E8AA88005CF}" destId="{270E790B-B207-451B-9961-9A36C8214C86}" srcOrd="1" destOrd="0" presId="urn:microsoft.com/office/officeart/2011/layout/TabList"/>
    <dgm:cxn modelId="{A053D5B8-CFBA-0441-91E7-2F947B7CCB1C}" type="presParOf" srcId="{6F459A4A-5CBB-476B-A364-2E8AA88005CF}" destId="{11001F4B-0D55-423A-8245-0B03059FD0D6}" srcOrd="2" destOrd="0" presId="urn:microsoft.com/office/officeart/2011/layout/TabList"/>
    <dgm:cxn modelId="{77038064-EA00-AA4D-81BC-A9F937494401}" type="presParOf" srcId="{EDB52517-F99C-493A-B9BD-7FB48C8739C5}" destId="{3A103A6D-070B-4876-A818-C0514B1BCF25}" srcOrd="17" destOrd="0" presId="urn:microsoft.com/office/officeart/2011/layout/TabList"/>
    <dgm:cxn modelId="{E87F6358-69B9-5243-88F8-FB0E8D1C638E}" type="presParOf" srcId="{EDB52517-F99C-493A-B9BD-7FB48C8739C5}" destId="{B7E28DBF-2132-495F-92D4-0B8886F95675}" srcOrd="18" destOrd="0" presId="urn:microsoft.com/office/officeart/2011/layout/TabList"/>
    <dgm:cxn modelId="{A5FED29F-2A69-5445-A190-9E8B95E7E650}" type="presParOf" srcId="{EDB52517-F99C-493A-B9BD-7FB48C8739C5}" destId="{270C838A-A1F0-4B44-B761-0902BAB5CBDF}" srcOrd="19" destOrd="0" presId="urn:microsoft.com/office/officeart/2011/layout/TabList"/>
    <dgm:cxn modelId="{A4413B8B-BC8E-8C45-A258-F1A39A4ACF13}" type="presParOf" srcId="{270C838A-A1F0-4B44-B761-0902BAB5CBDF}" destId="{A8318BB2-3167-48DE-AA12-9FD03EFC24D3}" srcOrd="0" destOrd="0" presId="urn:microsoft.com/office/officeart/2011/layout/TabList"/>
    <dgm:cxn modelId="{4FC7BA01-8E99-2F48-824D-0268AA80ACBA}" type="presParOf" srcId="{270C838A-A1F0-4B44-B761-0902BAB5CBDF}" destId="{FF11AAAA-E2AE-4972-AB77-46977FC03CA4}" srcOrd="1" destOrd="0" presId="urn:microsoft.com/office/officeart/2011/layout/TabList"/>
    <dgm:cxn modelId="{F7272473-7A00-CB45-BBA1-5EBC4A15457F}" type="presParOf" srcId="{270C838A-A1F0-4B44-B761-0902BAB5CBDF}" destId="{6B5BCF42-0C88-4D84-B002-2EB8122EC418}" srcOrd="2" destOrd="0" presId="urn:microsoft.com/office/officeart/2011/layout/TabList"/>
    <dgm:cxn modelId="{990D7881-4A47-4F49-BBEC-2AEE90046665}" type="presParOf" srcId="{EDB52517-F99C-493A-B9BD-7FB48C8739C5}" destId="{69DA5F5B-D57F-4FC7-B7BF-A99267DFDCC3}" srcOrd="20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D42B347E-39C8-45BD-9398-5411B318C8BF}" type="doc">
      <dgm:prSet loTypeId="urn:microsoft.com/office/officeart/2008/layout/RadialCluster" loCatId="cycl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7C6A423F-05AD-4642-8CBB-DD07A3B91C07}">
      <dgm:prSet phldrT="[Text]" custT="1"/>
      <dgm:spPr/>
      <dgm:t>
        <a:bodyPr/>
        <a:lstStyle/>
        <a:p>
          <a:pPr algn="ctr"/>
          <a:r>
            <a:rPr lang="en-US" sz="1100"/>
            <a:t>Topic</a:t>
          </a:r>
        </a:p>
        <a:p>
          <a:pPr algn="l"/>
          <a:r>
            <a:rPr lang="en-US" sz="1100"/>
            <a:t>_______________</a:t>
          </a:r>
        </a:p>
        <a:p>
          <a:pPr algn="l"/>
          <a:r>
            <a:rPr lang="en-US" sz="1100"/>
            <a:t>_______________</a:t>
          </a:r>
        </a:p>
        <a:p>
          <a:pPr algn="l"/>
          <a:endParaRPr lang="en-US" sz="1600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4FDDA6CE-3FF5-4E14-8875-92D734A70861}" type="parTrans" cxnId="{233FC12B-1043-44F8-90A0-B0717E367E27}">
      <dgm:prSet/>
      <dgm:spPr/>
      <dgm:t>
        <a:bodyPr/>
        <a:lstStyle/>
        <a:p>
          <a:endParaRPr lang="en-US"/>
        </a:p>
      </dgm:t>
    </dgm:pt>
    <dgm:pt modelId="{C5C157C1-90E4-4E4B-BE97-9AE450B2F719}" type="sibTrans" cxnId="{233FC12B-1043-44F8-90A0-B0717E367E27}">
      <dgm:prSet/>
      <dgm:spPr/>
      <dgm:t>
        <a:bodyPr/>
        <a:lstStyle/>
        <a:p>
          <a:endParaRPr lang="en-US"/>
        </a:p>
      </dgm:t>
    </dgm:pt>
    <dgm:pt modelId="{0E66CDCC-7349-4C39-A801-09F271D3252B}">
      <dgm:prSet phldrT="[Text]" custT="1"/>
      <dgm:spPr/>
      <dgm:t>
        <a:bodyPr/>
        <a:lstStyle/>
        <a:p>
          <a:r>
            <a:rPr lang="en-US" sz="1050"/>
            <a:t>Words/phrases that come to mind</a:t>
          </a:r>
        </a:p>
      </dgm:t>
    </dgm:pt>
    <dgm:pt modelId="{3449DB5A-1E33-4EF9-963E-93BE0207DAC8}" type="parTrans" cxnId="{B00DEBD4-F128-4B51-B320-106A87808061}">
      <dgm:prSet/>
      <dgm:spPr/>
      <dgm:t>
        <a:bodyPr/>
        <a:lstStyle/>
        <a:p>
          <a:endParaRPr lang="en-US"/>
        </a:p>
      </dgm:t>
    </dgm:pt>
    <dgm:pt modelId="{99B683A2-E935-4D41-9FFD-7AF84C1C9407}" type="sibTrans" cxnId="{B00DEBD4-F128-4B51-B320-106A87808061}">
      <dgm:prSet/>
      <dgm:spPr/>
      <dgm:t>
        <a:bodyPr/>
        <a:lstStyle/>
        <a:p>
          <a:endParaRPr lang="en-US"/>
        </a:p>
      </dgm:t>
    </dgm:pt>
    <dgm:pt modelId="{4430E550-3064-486C-8A9A-A9736DA4AC64}">
      <dgm:prSet phldrT="[Text]" custT="1"/>
      <dgm:spPr/>
      <dgm:t>
        <a:bodyPr/>
        <a:lstStyle/>
        <a:p>
          <a:r>
            <a:rPr lang="en-US" sz="1200"/>
            <a:t>___________</a:t>
          </a:r>
        </a:p>
      </dgm:t>
      <dgm:extLst>
        <a:ext uri="{E40237B7-FDA0-4F09-8148-C483321AD2D9}">
          <dgm14:cNvPr xmlns:dgm14="http://schemas.microsoft.com/office/drawing/2010/diagram" id="0" name="" descr="keyword box&#10;" title="keyword box"/>
        </a:ext>
      </dgm:extLst>
    </dgm:pt>
    <dgm:pt modelId="{F11193E5-821E-46A3-9D27-8E35BBA394C6}" type="parTrans" cxnId="{DC4B806F-ED11-4E27-8DC1-9486FAA40FC4}">
      <dgm:prSet/>
      <dgm:spPr/>
      <dgm:t>
        <a:bodyPr/>
        <a:lstStyle/>
        <a:p>
          <a:endParaRPr lang="en-US"/>
        </a:p>
      </dgm:t>
    </dgm:pt>
    <dgm:pt modelId="{BEAF24D4-F750-4705-A9A8-7A3E5E19E210}" type="sibTrans" cxnId="{DC4B806F-ED11-4E27-8DC1-9486FAA40FC4}">
      <dgm:prSet/>
      <dgm:spPr/>
      <dgm:t>
        <a:bodyPr/>
        <a:lstStyle/>
        <a:p>
          <a:endParaRPr lang="en-US"/>
        </a:p>
      </dgm:t>
    </dgm:pt>
    <dgm:pt modelId="{75ABBB86-8F24-420A-9B90-CFAAED325C8E}">
      <dgm:prSet phldrT="[Text]" custT="1"/>
      <dgm:spPr/>
      <dgm:t>
        <a:bodyPr/>
        <a:lstStyle/>
        <a:p>
          <a:r>
            <a:rPr lang="en-US" sz="1400"/>
            <a:t>____________</a:t>
          </a:r>
          <a:endParaRPr lang="en-US" sz="3000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0ED7DB38-2740-4845-A55B-13D92ED75682}" type="parTrans" cxnId="{462F30BD-8C34-47E8-A2A1-0C8AD8BCA798}">
      <dgm:prSet/>
      <dgm:spPr/>
      <dgm:t>
        <a:bodyPr/>
        <a:lstStyle/>
        <a:p>
          <a:endParaRPr lang="en-US"/>
        </a:p>
      </dgm:t>
    </dgm:pt>
    <dgm:pt modelId="{E9C66D3C-DA4A-43E3-B1C4-ADD5741A37EF}" type="sibTrans" cxnId="{462F30BD-8C34-47E8-A2A1-0C8AD8BCA798}">
      <dgm:prSet/>
      <dgm:spPr/>
      <dgm:t>
        <a:bodyPr/>
        <a:lstStyle/>
        <a:p>
          <a:endParaRPr lang="en-US"/>
        </a:p>
      </dgm:t>
    </dgm:pt>
    <dgm:pt modelId="{6F4B6E2D-EE0A-42B2-8822-F353AED5B773}">
      <dgm:prSet phldrT="[Text]"/>
      <dgm:spPr/>
      <dgm:t>
        <a:bodyPr/>
        <a:lstStyle/>
        <a:p>
          <a:endParaRPr lang="en-US"/>
        </a:p>
      </dgm:t>
    </dgm:pt>
    <dgm:pt modelId="{6E0691DB-3AD7-42F6-ABAC-8A896C0364EE}" type="parTrans" cxnId="{66634394-FB83-4031-BED1-B6480893DF75}">
      <dgm:prSet/>
      <dgm:spPr/>
      <dgm:t>
        <a:bodyPr/>
        <a:lstStyle/>
        <a:p>
          <a:endParaRPr lang="en-US"/>
        </a:p>
      </dgm:t>
    </dgm:pt>
    <dgm:pt modelId="{FE627B0E-F5A1-4E1E-9D02-7C907DC64CE2}" type="sibTrans" cxnId="{66634394-FB83-4031-BED1-B6480893DF75}">
      <dgm:prSet/>
      <dgm:spPr/>
      <dgm:t>
        <a:bodyPr/>
        <a:lstStyle/>
        <a:p>
          <a:endParaRPr lang="en-US"/>
        </a:p>
      </dgm:t>
    </dgm:pt>
    <dgm:pt modelId="{49187678-0394-416B-9002-596B8E0B3BA1}">
      <dgm:prSet phldrT="[Text]"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0FF44DCD-8F6F-46EB-A80C-8CBE74565D35}" type="parTrans" cxnId="{2122C18B-E872-445A-9F26-EE3B6F7F07C0}">
      <dgm:prSet/>
      <dgm:spPr/>
      <dgm:t>
        <a:bodyPr/>
        <a:lstStyle/>
        <a:p>
          <a:endParaRPr lang="en-US"/>
        </a:p>
      </dgm:t>
    </dgm:pt>
    <dgm:pt modelId="{A1721CFC-C9B0-4D31-B286-91253B23EA3A}" type="sibTrans" cxnId="{2122C18B-E872-445A-9F26-EE3B6F7F07C0}">
      <dgm:prSet/>
      <dgm:spPr/>
      <dgm:t>
        <a:bodyPr/>
        <a:lstStyle/>
        <a:p>
          <a:endParaRPr lang="en-US"/>
        </a:p>
      </dgm:t>
    </dgm:pt>
    <dgm:pt modelId="{51AE8EDC-1272-496B-80D6-E24B35F5183D}">
      <dgm:prSet phldrT="[Text]"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8B444D22-634F-4657-8864-1A2FD4D7C2A0}" type="parTrans" cxnId="{E2BD26C1-62F7-4D9B-91C5-FEE66DF43551}">
      <dgm:prSet/>
      <dgm:spPr/>
      <dgm:t>
        <a:bodyPr/>
        <a:lstStyle/>
        <a:p>
          <a:endParaRPr lang="en-US"/>
        </a:p>
      </dgm:t>
    </dgm:pt>
    <dgm:pt modelId="{977A6D0E-BA75-4E90-A85B-506320D079D9}" type="sibTrans" cxnId="{E2BD26C1-62F7-4D9B-91C5-FEE66DF43551}">
      <dgm:prSet/>
      <dgm:spPr/>
      <dgm:t>
        <a:bodyPr/>
        <a:lstStyle/>
        <a:p>
          <a:endParaRPr lang="en-US"/>
        </a:p>
      </dgm:t>
    </dgm:pt>
    <dgm:pt modelId="{CF83DD4C-516B-40E4-A4FC-23AD1F79695B}">
      <dgm:prSet phldrT="[Text]"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B8D5DA29-5FE7-4BE7-928A-3711CE3F7B3C}" type="parTrans" cxnId="{29D42A07-ECB0-4B12-867C-1ED4B6684C6F}">
      <dgm:prSet/>
      <dgm:spPr/>
      <dgm:t>
        <a:bodyPr/>
        <a:lstStyle/>
        <a:p>
          <a:endParaRPr lang="en-US"/>
        </a:p>
      </dgm:t>
    </dgm:pt>
    <dgm:pt modelId="{AC2F1C86-51E9-4B15-9889-611F731BFE86}" type="sibTrans" cxnId="{29D42A07-ECB0-4B12-867C-1ED4B6684C6F}">
      <dgm:prSet/>
      <dgm:spPr/>
      <dgm:t>
        <a:bodyPr/>
        <a:lstStyle/>
        <a:p>
          <a:endParaRPr lang="en-US"/>
        </a:p>
      </dgm:t>
    </dgm:pt>
    <dgm:pt modelId="{A43EA3B2-385D-43E4-B7F0-175514FDD039}">
      <dgm:prSet phldrT="[Text]"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CD2C320E-E4E5-40BB-910B-603E16C6EFD7}" type="parTrans" cxnId="{CDD411E2-2AAC-4136-BC18-3B7876D62D09}">
      <dgm:prSet/>
      <dgm:spPr/>
      <dgm:t>
        <a:bodyPr/>
        <a:lstStyle/>
        <a:p>
          <a:endParaRPr lang="en-US"/>
        </a:p>
      </dgm:t>
    </dgm:pt>
    <dgm:pt modelId="{6EE41EB3-02FC-4E3F-93E8-1582D4968ACD}" type="sibTrans" cxnId="{CDD411E2-2AAC-4136-BC18-3B7876D62D09}">
      <dgm:prSet/>
      <dgm:spPr/>
      <dgm:t>
        <a:bodyPr/>
        <a:lstStyle/>
        <a:p>
          <a:endParaRPr lang="en-US"/>
        </a:p>
      </dgm:t>
    </dgm:pt>
    <dgm:pt modelId="{F60B911F-13FD-41BA-B7AF-32089EB49375}">
      <dgm:prSet/>
      <dgm:spPr/>
      <dgm:t>
        <a:bodyPr/>
        <a:lstStyle/>
        <a:p>
          <a:endParaRPr lang="en-US"/>
        </a:p>
      </dgm:t>
    </dgm:pt>
    <dgm:pt modelId="{C42855D5-6195-4ABE-84B8-2AA9A54CFDA6}" type="parTrans" cxnId="{AD44FC78-D636-4C33-A6F7-9B12EBDE68FC}">
      <dgm:prSet/>
      <dgm:spPr/>
      <dgm:t>
        <a:bodyPr/>
        <a:lstStyle/>
        <a:p>
          <a:endParaRPr lang="en-US"/>
        </a:p>
      </dgm:t>
    </dgm:pt>
    <dgm:pt modelId="{7705B3DA-F308-4E0F-86D3-F17A0C823D42}" type="sibTrans" cxnId="{AD44FC78-D636-4C33-A6F7-9B12EBDE68FC}">
      <dgm:prSet/>
      <dgm:spPr/>
      <dgm:t>
        <a:bodyPr/>
        <a:lstStyle/>
        <a:p>
          <a:endParaRPr lang="en-US"/>
        </a:p>
      </dgm:t>
    </dgm:pt>
    <dgm:pt modelId="{A8C72C4A-76C2-4EE2-B42B-9F8EF2C136D0}">
      <dgm:prSet phldrT="[Text]"/>
      <dgm:spPr/>
      <dgm:t>
        <a:bodyPr/>
        <a:lstStyle/>
        <a:p>
          <a:endParaRPr lang="en-US"/>
        </a:p>
      </dgm:t>
      <dgm:extLst>
        <a:ext uri="{E40237B7-FDA0-4F09-8148-C483321AD2D9}">
          <dgm14:cNvPr xmlns:dgm14="http://schemas.microsoft.com/office/drawing/2010/diagram" id="0" name="" descr="keyword box" title="keyword box"/>
        </a:ext>
      </dgm:extLst>
    </dgm:pt>
    <dgm:pt modelId="{0368B867-EEE6-44A4-9CCA-C220C56A9F45}" type="parTrans" cxnId="{2950A24E-0C55-486C-B0AE-A491CA1FD18C}">
      <dgm:prSet/>
      <dgm:spPr/>
      <dgm:t>
        <a:bodyPr/>
        <a:lstStyle/>
        <a:p>
          <a:endParaRPr lang="en-US"/>
        </a:p>
      </dgm:t>
    </dgm:pt>
    <dgm:pt modelId="{DFB3335E-3717-4EAB-A8D2-E29EB68170D6}" type="sibTrans" cxnId="{2950A24E-0C55-486C-B0AE-A491CA1FD18C}">
      <dgm:prSet/>
      <dgm:spPr/>
      <dgm:t>
        <a:bodyPr/>
        <a:lstStyle/>
        <a:p>
          <a:endParaRPr lang="en-US"/>
        </a:p>
      </dgm:t>
    </dgm:pt>
    <dgm:pt modelId="{7FA05C74-AB1F-4CA4-A6C5-DF1CEEE9EAAA}">
      <dgm:prSet phldrT="[Text]" custT="1"/>
      <dgm:spPr/>
      <dgm:t>
        <a:bodyPr/>
        <a:lstStyle/>
        <a:p>
          <a:endParaRPr lang="en-US" sz="1200"/>
        </a:p>
      </dgm:t>
      <dgm:extLst/>
    </dgm:pt>
    <dgm:pt modelId="{5CE149EC-6EFA-47D0-9727-1B06CB2D06F0}" type="parTrans" cxnId="{CEF7D979-FF8C-438D-8D22-9BA24838D00B}">
      <dgm:prSet/>
      <dgm:spPr/>
      <dgm:t>
        <a:bodyPr/>
        <a:lstStyle/>
        <a:p>
          <a:endParaRPr lang="en-US"/>
        </a:p>
      </dgm:t>
    </dgm:pt>
    <dgm:pt modelId="{B025F40F-C9AB-48FE-BA6E-BB2264DB2960}" type="sibTrans" cxnId="{CEF7D979-FF8C-438D-8D22-9BA24838D00B}">
      <dgm:prSet/>
      <dgm:spPr/>
      <dgm:t>
        <a:bodyPr/>
        <a:lstStyle/>
        <a:p>
          <a:endParaRPr lang="en-US"/>
        </a:p>
      </dgm:t>
    </dgm:pt>
    <dgm:pt modelId="{2E40435B-47E8-40FE-B232-F81F67F04C8D}">
      <dgm:prSet phldrT="[Text]" custT="1"/>
      <dgm:spPr/>
      <dgm:t>
        <a:bodyPr/>
        <a:lstStyle/>
        <a:p>
          <a:endParaRPr lang="en-US" sz="1200"/>
        </a:p>
      </dgm:t>
      <dgm:extLst>
        <a:ext uri="{E40237B7-FDA0-4F09-8148-C483321AD2D9}">
          <dgm14:cNvPr xmlns:dgm14="http://schemas.microsoft.com/office/drawing/2010/diagram" id="0" name="" descr="keyword box&#10;" title="keyword box"/>
        </a:ext>
      </dgm:extLst>
    </dgm:pt>
    <dgm:pt modelId="{19DD0791-483A-4C91-BF34-23104B5D6F9B}" type="parTrans" cxnId="{82CDFD6E-03D0-44C8-9811-471A8EEF55E2}">
      <dgm:prSet/>
      <dgm:spPr/>
      <dgm:t>
        <a:bodyPr/>
        <a:lstStyle/>
        <a:p>
          <a:endParaRPr lang="en-US"/>
        </a:p>
      </dgm:t>
    </dgm:pt>
    <dgm:pt modelId="{5B0881B6-4807-4E61-B6EF-2CB8E8518D80}" type="sibTrans" cxnId="{82CDFD6E-03D0-44C8-9811-471A8EEF55E2}">
      <dgm:prSet/>
      <dgm:spPr/>
      <dgm:t>
        <a:bodyPr/>
        <a:lstStyle/>
        <a:p>
          <a:endParaRPr lang="en-US"/>
        </a:p>
      </dgm:t>
    </dgm:pt>
    <dgm:pt modelId="{83294714-5600-4B59-B918-4AD3696C60D8}">
      <dgm:prSet phldrT="[Text]" custT="1"/>
      <dgm:spPr/>
      <dgm:t>
        <a:bodyPr/>
        <a:lstStyle/>
        <a:p>
          <a:endParaRPr lang="en-US" sz="1200"/>
        </a:p>
      </dgm:t>
      <dgm:extLst>
        <a:ext uri="{E40237B7-FDA0-4F09-8148-C483321AD2D9}">
          <dgm14:cNvPr xmlns:dgm14="http://schemas.microsoft.com/office/drawing/2010/diagram" id="0" name="" descr="keyword box&#10;" title="keyword box"/>
        </a:ext>
      </dgm:extLst>
    </dgm:pt>
    <dgm:pt modelId="{3513DE52-3571-4157-9DC5-DF4A24D05F54}" type="parTrans" cxnId="{47D5E9A4-C3CB-4943-A472-2ED5B4D39915}">
      <dgm:prSet/>
      <dgm:spPr/>
      <dgm:t>
        <a:bodyPr/>
        <a:lstStyle/>
        <a:p>
          <a:endParaRPr lang="en-US"/>
        </a:p>
      </dgm:t>
    </dgm:pt>
    <dgm:pt modelId="{928A0FD0-C237-4E9F-BF00-357A69D16832}" type="sibTrans" cxnId="{47D5E9A4-C3CB-4943-A472-2ED5B4D39915}">
      <dgm:prSet/>
      <dgm:spPr/>
      <dgm:t>
        <a:bodyPr/>
        <a:lstStyle/>
        <a:p>
          <a:endParaRPr lang="en-US"/>
        </a:p>
      </dgm:t>
    </dgm:pt>
    <dgm:pt modelId="{E0155475-E752-4F44-8F56-60E3A800DC7E}" type="pres">
      <dgm:prSet presAssocID="{D42B347E-39C8-45BD-9398-5411B318C8BF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AFA26389-3A4F-471A-BF4D-009206CFAE38}" type="pres">
      <dgm:prSet presAssocID="{7C6A423F-05AD-4642-8CBB-DD07A3B91C07}" presName="textCenter" presStyleLbl="node1" presStyleIdx="0" presStyleCnt="11" custScaleX="191079" custScaleY="176407"/>
      <dgm:spPr/>
      <dgm:t>
        <a:bodyPr/>
        <a:lstStyle/>
        <a:p>
          <a:endParaRPr lang="en-US"/>
        </a:p>
      </dgm:t>
    </dgm:pt>
    <dgm:pt modelId="{3D9AFA12-B642-4416-88A0-D09062EF5548}" type="pres">
      <dgm:prSet presAssocID="{7C6A423F-05AD-4642-8CBB-DD07A3B91C07}" presName="cycle_1" presStyleCnt="0"/>
      <dgm:spPr/>
    </dgm:pt>
    <dgm:pt modelId="{F353BDF4-940D-47F6-AB72-87929475EC29}" type="pres">
      <dgm:prSet presAssocID="{0E66CDCC-7349-4C39-A801-09F271D3252B}" presName="childCenter1" presStyleLbl="node1" presStyleIdx="1" presStyleCnt="11" custScaleX="329377" custScaleY="182074"/>
      <dgm:spPr/>
      <dgm:t>
        <a:bodyPr/>
        <a:lstStyle/>
        <a:p>
          <a:endParaRPr lang="en-US"/>
        </a:p>
      </dgm:t>
    </dgm:pt>
    <dgm:pt modelId="{15DFB4A7-88FE-457F-BA8C-C5F7A37DE63E}" type="pres">
      <dgm:prSet presAssocID="{3449DB5A-1E33-4EF9-963E-93BE0207DAC8}" presName="Name144" presStyleLbl="parChTrans1D2" presStyleIdx="0" presStyleCnt="7"/>
      <dgm:spPr/>
      <dgm:t>
        <a:bodyPr/>
        <a:lstStyle/>
        <a:p>
          <a:endParaRPr lang="en-US"/>
        </a:p>
      </dgm:t>
    </dgm:pt>
    <dgm:pt modelId="{5D39A695-DAD1-4FE1-861D-D484D4FA4C52}" type="pres">
      <dgm:prSet presAssocID="{7C6A423F-05AD-4642-8CBB-DD07A3B91C07}" presName="cycle_2" presStyleCnt="0"/>
      <dgm:spPr/>
    </dgm:pt>
    <dgm:pt modelId="{162A543D-DE70-40CD-B3D4-41B1CCCAF8CB}" type="pres">
      <dgm:prSet presAssocID="{4430E550-3064-486C-8A9A-A9736DA4AC64}" presName="childCenter2" presStyleLbl="node1" presStyleIdx="2" presStyleCnt="11" custScaleX="231398" custScaleY="209168" custLinFactNeighborX="21233"/>
      <dgm:spPr/>
      <dgm:t>
        <a:bodyPr/>
        <a:lstStyle/>
        <a:p>
          <a:endParaRPr lang="en-US"/>
        </a:p>
      </dgm:t>
    </dgm:pt>
    <dgm:pt modelId="{4997C2AA-98BC-4F7A-8CA8-3A4093D029E8}" type="pres">
      <dgm:prSet presAssocID="{19DD0791-483A-4C91-BF34-23104B5D6F9B}" presName="Name218" presStyleLbl="parChTrans1D3" presStyleIdx="0" presStyleCnt="3"/>
      <dgm:spPr/>
      <dgm:t>
        <a:bodyPr/>
        <a:lstStyle/>
        <a:p>
          <a:endParaRPr lang="en-US"/>
        </a:p>
      </dgm:t>
    </dgm:pt>
    <dgm:pt modelId="{953D7BBC-5E16-46E8-A148-4D429CCCD3E7}" type="pres">
      <dgm:prSet presAssocID="{2E40435B-47E8-40FE-B232-F81F67F04C8D}" presName="text2" presStyleLbl="node1" presStyleIdx="3" presStyleCnt="11" custScaleX="181108" custScaleY="161733" custRadScaleRad="269052" custRadScaleInc="5382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C666609-B2B8-4037-A038-A4B6F00EF1F3}" type="pres">
      <dgm:prSet presAssocID="{3513DE52-3571-4157-9DC5-DF4A24D05F54}" presName="Name218" presStyleLbl="parChTrans1D3" presStyleIdx="1" presStyleCnt="3"/>
      <dgm:spPr/>
      <dgm:t>
        <a:bodyPr/>
        <a:lstStyle/>
        <a:p>
          <a:endParaRPr lang="en-US"/>
        </a:p>
      </dgm:t>
    </dgm:pt>
    <dgm:pt modelId="{E75BEA11-0C06-43AD-8971-CEE064876EA1}" type="pres">
      <dgm:prSet presAssocID="{83294714-5600-4B59-B918-4AD3696C60D8}" presName="text2" presStyleLbl="node1" presStyleIdx="4" presStyleCnt="11" custScaleX="181058" custScaleY="148858" custRadScaleRad="242514" custRadScaleInc="338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CFD0EB-194B-4E31-8E25-59662D642AA7}" type="pres">
      <dgm:prSet presAssocID="{F11193E5-821E-46A3-9D27-8E35BBA394C6}" presName="Name221" presStyleLbl="parChTrans1D2" presStyleIdx="1" presStyleCnt="7"/>
      <dgm:spPr/>
      <dgm:t>
        <a:bodyPr/>
        <a:lstStyle/>
        <a:p>
          <a:endParaRPr lang="en-US"/>
        </a:p>
      </dgm:t>
    </dgm:pt>
    <dgm:pt modelId="{4509EB04-B172-4ED8-BBC8-F8DFC497129A}" type="pres">
      <dgm:prSet presAssocID="{7C6A423F-05AD-4642-8CBB-DD07A3B91C07}" presName="cycle_3" presStyleCnt="0"/>
      <dgm:spPr/>
    </dgm:pt>
    <dgm:pt modelId="{86FC18F7-EC29-4C0F-9AB9-466D61829E4E}" type="pres">
      <dgm:prSet presAssocID="{75ABBB86-8F24-420A-9B90-CFAAED325C8E}" presName="childCenter3" presStyleLbl="node1" presStyleIdx="5" presStyleCnt="11" custScaleX="305342" custScaleY="198456" custLinFactNeighborX="6201" custLinFactNeighborY="4490"/>
      <dgm:spPr/>
      <dgm:t>
        <a:bodyPr/>
        <a:lstStyle/>
        <a:p>
          <a:endParaRPr lang="en-US"/>
        </a:p>
      </dgm:t>
    </dgm:pt>
    <dgm:pt modelId="{5A562922-65BF-4F3F-999D-CD27D539AB32}" type="pres">
      <dgm:prSet presAssocID="{0ED7DB38-2740-4845-A55B-13D92ED75682}" presName="Name288" presStyleLbl="parChTrans1D2" presStyleIdx="2" presStyleCnt="7"/>
      <dgm:spPr/>
      <dgm:t>
        <a:bodyPr/>
        <a:lstStyle/>
        <a:p>
          <a:endParaRPr lang="en-US"/>
        </a:p>
      </dgm:t>
    </dgm:pt>
    <dgm:pt modelId="{1F68211B-8B06-4C73-83B4-F8BEFF20DFBC}" type="pres">
      <dgm:prSet presAssocID="{7C6A423F-05AD-4642-8CBB-DD07A3B91C07}" presName="cycle_4" presStyleCnt="0"/>
      <dgm:spPr/>
    </dgm:pt>
    <dgm:pt modelId="{0C2B40B4-8943-4423-BA94-ACF4CBD4241D}" type="pres">
      <dgm:prSet presAssocID="{49187678-0394-416B-9002-596B8E0B3BA1}" presName="childCenter4" presStyleLbl="node1" presStyleIdx="6" presStyleCnt="11" custScaleX="224005" custScaleY="121682"/>
      <dgm:spPr/>
      <dgm:t>
        <a:bodyPr/>
        <a:lstStyle/>
        <a:p>
          <a:endParaRPr lang="en-US"/>
        </a:p>
      </dgm:t>
    </dgm:pt>
    <dgm:pt modelId="{DF8FCD78-4772-42C8-A8EC-EE222D6170DE}" type="pres">
      <dgm:prSet presAssocID="{0FF44DCD-8F6F-46EB-A80C-8CBE74565D35}" presName="Name345" presStyleLbl="parChTrans1D2" presStyleIdx="3" presStyleCnt="7"/>
      <dgm:spPr/>
      <dgm:t>
        <a:bodyPr/>
        <a:lstStyle/>
        <a:p>
          <a:endParaRPr lang="en-US"/>
        </a:p>
      </dgm:t>
    </dgm:pt>
    <dgm:pt modelId="{15EB15D9-5FC0-431C-BC83-C1AEB551FCF6}" type="pres">
      <dgm:prSet presAssocID="{7C6A423F-05AD-4642-8CBB-DD07A3B91C07}" presName="cycle_5" presStyleCnt="0"/>
      <dgm:spPr/>
    </dgm:pt>
    <dgm:pt modelId="{5EC8C1F1-9DE4-4A6D-A0B9-98910D1A97B2}" type="pres">
      <dgm:prSet presAssocID="{51AE8EDC-1272-496B-80D6-E24B35F5183D}" presName="childCenter5" presStyleLbl="node1" presStyleIdx="7" presStyleCnt="11" custScaleX="246100" custScaleY="130925"/>
      <dgm:spPr/>
      <dgm:t>
        <a:bodyPr/>
        <a:lstStyle/>
        <a:p>
          <a:endParaRPr lang="en-US"/>
        </a:p>
      </dgm:t>
    </dgm:pt>
    <dgm:pt modelId="{9A17EB8B-2919-4967-9D05-1F6DA7CDECA8}" type="pres">
      <dgm:prSet presAssocID="{8B444D22-634F-4657-8864-1A2FD4D7C2A0}" presName="Name392" presStyleLbl="parChTrans1D2" presStyleIdx="4" presStyleCnt="7"/>
      <dgm:spPr/>
      <dgm:t>
        <a:bodyPr/>
        <a:lstStyle/>
        <a:p>
          <a:endParaRPr lang="en-US"/>
        </a:p>
      </dgm:t>
    </dgm:pt>
    <dgm:pt modelId="{D30F3D0F-D72E-4F3F-A21F-072D6B0036D6}" type="pres">
      <dgm:prSet presAssocID="{7C6A423F-05AD-4642-8CBB-DD07A3B91C07}" presName="cycle_6" presStyleCnt="0"/>
      <dgm:spPr/>
    </dgm:pt>
    <dgm:pt modelId="{4CF9F84E-7ED4-43D1-A4D1-9070C096E889}" type="pres">
      <dgm:prSet presAssocID="{A43EA3B2-385D-43E4-B7F0-175514FDD039}" presName="childCenter6" presStyleLbl="node1" presStyleIdx="8" presStyleCnt="11" custScaleX="181831" custScaleY="175710"/>
      <dgm:spPr/>
      <dgm:t>
        <a:bodyPr/>
        <a:lstStyle/>
        <a:p>
          <a:endParaRPr lang="en-US"/>
        </a:p>
      </dgm:t>
    </dgm:pt>
    <dgm:pt modelId="{C6C54F4B-5042-4133-8F26-C3B5D993538B}" type="pres">
      <dgm:prSet presAssocID="{CD2C320E-E4E5-40BB-910B-603E16C6EFD7}" presName="Name429" presStyleLbl="parChTrans1D2" presStyleIdx="5" presStyleCnt="7"/>
      <dgm:spPr/>
      <dgm:t>
        <a:bodyPr/>
        <a:lstStyle/>
        <a:p>
          <a:endParaRPr lang="en-US"/>
        </a:p>
      </dgm:t>
    </dgm:pt>
    <dgm:pt modelId="{B68B9B3B-A765-4A91-86C2-D1767CDFA6E4}" type="pres">
      <dgm:prSet presAssocID="{7C6A423F-05AD-4642-8CBB-DD07A3B91C07}" presName="cycle_7" presStyleCnt="0"/>
      <dgm:spPr/>
    </dgm:pt>
    <dgm:pt modelId="{93424198-B19B-438A-81FA-EFE7F9AD74AC}" type="pres">
      <dgm:prSet presAssocID="{A8C72C4A-76C2-4EE2-B42B-9F8EF2C136D0}" presName="childCenter7" presStyleLbl="node1" presStyleIdx="9" presStyleCnt="11" custScaleX="145649" custScaleY="139725" custLinFactNeighborX="-22285" custLinFactNeighborY="0"/>
      <dgm:spPr/>
      <dgm:t>
        <a:bodyPr/>
        <a:lstStyle/>
        <a:p>
          <a:endParaRPr lang="en-US"/>
        </a:p>
      </dgm:t>
    </dgm:pt>
    <dgm:pt modelId="{7BF3D3A2-0873-4423-90D3-77300291D603}" type="pres">
      <dgm:prSet presAssocID="{B8D5DA29-5FE7-4BE7-928A-3711CE3F7B3C}" presName="Name453" presStyleLbl="parChTrans1D3" presStyleIdx="2" presStyleCnt="3"/>
      <dgm:spPr/>
      <dgm:t>
        <a:bodyPr/>
        <a:lstStyle/>
        <a:p>
          <a:endParaRPr lang="en-US"/>
        </a:p>
      </dgm:t>
    </dgm:pt>
    <dgm:pt modelId="{5E59E7AB-9C74-413E-B074-B21EDBE4E927}" type="pres">
      <dgm:prSet presAssocID="{CF83DD4C-516B-40E4-A4FC-23AD1F79695B}" presName="text7" presStyleLbl="node1" presStyleIdx="10" presStyleCnt="11" custScaleX="156710" custScaleY="159977" custRadScaleRad="159567" custRadScaleInc="-37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BEEB99A-65B6-4625-AE47-AE7D054CFC79}" type="pres">
      <dgm:prSet presAssocID="{0368B867-EEE6-44A4-9CCA-C220C56A9F45}" presName="Name456" presStyleLbl="parChTrans1D2" presStyleIdx="6" presStyleCnt="7"/>
      <dgm:spPr/>
      <dgm:t>
        <a:bodyPr/>
        <a:lstStyle/>
        <a:p>
          <a:endParaRPr lang="en-US"/>
        </a:p>
      </dgm:t>
    </dgm:pt>
  </dgm:ptLst>
  <dgm:cxnLst>
    <dgm:cxn modelId="{81342EFE-72B7-7041-9B49-72E55F4FDA1C}" type="presOf" srcId="{83294714-5600-4B59-B918-4AD3696C60D8}" destId="{E75BEA11-0C06-43AD-8971-CEE064876EA1}" srcOrd="0" destOrd="0" presId="urn:microsoft.com/office/officeart/2008/layout/RadialCluster"/>
    <dgm:cxn modelId="{2950A24E-0C55-486C-B0AE-A491CA1FD18C}" srcId="{7C6A423F-05AD-4642-8CBB-DD07A3B91C07}" destId="{A8C72C4A-76C2-4EE2-B42B-9F8EF2C136D0}" srcOrd="6" destOrd="0" parTransId="{0368B867-EEE6-44A4-9CCA-C220C56A9F45}" sibTransId="{DFB3335E-3717-4EAB-A8D2-E29EB68170D6}"/>
    <dgm:cxn modelId="{E33F0BEC-63E2-5349-8184-E9D3EC02214E}" type="presOf" srcId="{4430E550-3064-486C-8A9A-A9736DA4AC64}" destId="{162A543D-DE70-40CD-B3D4-41B1CCCAF8CB}" srcOrd="0" destOrd="0" presId="urn:microsoft.com/office/officeart/2008/layout/RadialCluster"/>
    <dgm:cxn modelId="{0731F46D-C7A5-E340-8874-91E825895A79}" type="presOf" srcId="{2E40435B-47E8-40FE-B232-F81F67F04C8D}" destId="{953D7BBC-5E16-46E8-A148-4D429CCCD3E7}" srcOrd="0" destOrd="0" presId="urn:microsoft.com/office/officeart/2008/layout/RadialCluster"/>
    <dgm:cxn modelId="{68B17302-2FAE-7848-B26B-E0061DCCD69D}" type="presOf" srcId="{3513DE52-3571-4157-9DC5-DF4A24D05F54}" destId="{8C666609-B2B8-4037-A038-A4B6F00EF1F3}" srcOrd="0" destOrd="0" presId="urn:microsoft.com/office/officeart/2008/layout/RadialCluster"/>
    <dgm:cxn modelId="{66634394-FB83-4031-BED1-B6480893DF75}" srcId="{7C6A423F-05AD-4642-8CBB-DD07A3B91C07}" destId="{6F4B6E2D-EE0A-42B2-8822-F353AED5B773}" srcOrd="8" destOrd="0" parTransId="{6E0691DB-3AD7-42F6-ABAC-8A896C0364EE}" sibTransId="{FE627B0E-F5A1-4E1E-9D02-7C907DC64CE2}"/>
    <dgm:cxn modelId="{2122C18B-E872-445A-9F26-EE3B6F7F07C0}" srcId="{7C6A423F-05AD-4642-8CBB-DD07A3B91C07}" destId="{49187678-0394-416B-9002-596B8E0B3BA1}" srcOrd="3" destOrd="0" parTransId="{0FF44DCD-8F6F-46EB-A80C-8CBE74565D35}" sibTransId="{A1721CFC-C9B0-4D31-B286-91253B23EA3A}"/>
    <dgm:cxn modelId="{80A03B59-8887-F942-AE84-437D92E694C4}" type="presOf" srcId="{19DD0791-483A-4C91-BF34-23104B5D6F9B}" destId="{4997C2AA-98BC-4F7A-8CA8-3A4093D029E8}" srcOrd="0" destOrd="0" presId="urn:microsoft.com/office/officeart/2008/layout/RadialCluster"/>
    <dgm:cxn modelId="{C623F26C-3CEE-F945-A15B-82932CE41579}" type="presOf" srcId="{75ABBB86-8F24-420A-9B90-CFAAED325C8E}" destId="{86FC18F7-EC29-4C0F-9AB9-466D61829E4E}" srcOrd="0" destOrd="0" presId="urn:microsoft.com/office/officeart/2008/layout/RadialCluster"/>
    <dgm:cxn modelId="{2C891B9F-1E4F-F34C-BB71-8AAA8D5FE4B9}" type="presOf" srcId="{7FA05C74-AB1F-4CA4-A6C5-DF1CEEE9EAAA}" destId="{E75BEA11-0C06-43AD-8971-CEE064876EA1}" srcOrd="0" destOrd="1" presId="urn:microsoft.com/office/officeart/2008/layout/RadialCluster"/>
    <dgm:cxn modelId="{E2BD26C1-62F7-4D9B-91C5-FEE66DF43551}" srcId="{7C6A423F-05AD-4642-8CBB-DD07A3B91C07}" destId="{51AE8EDC-1272-496B-80D6-E24B35F5183D}" srcOrd="4" destOrd="0" parTransId="{8B444D22-634F-4657-8864-1A2FD4D7C2A0}" sibTransId="{977A6D0E-BA75-4E90-A85B-506320D079D9}"/>
    <dgm:cxn modelId="{8AB893CA-24F9-0341-9DCE-82AA5CEF7DDD}" type="presOf" srcId="{A43EA3B2-385D-43E4-B7F0-175514FDD039}" destId="{4CF9F84E-7ED4-43D1-A4D1-9070C096E889}" srcOrd="0" destOrd="0" presId="urn:microsoft.com/office/officeart/2008/layout/RadialCluster"/>
    <dgm:cxn modelId="{422399A5-423D-CF45-B870-5E9683F6E531}" type="presOf" srcId="{D42B347E-39C8-45BD-9398-5411B318C8BF}" destId="{E0155475-E752-4F44-8F56-60E3A800DC7E}" srcOrd="0" destOrd="0" presId="urn:microsoft.com/office/officeart/2008/layout/RadialCluster"/>
    <dgm:cxn modelId="{FB391367-93E8-644A-B140-9A956A79D09A}" type="presOf" srcId="{3449DB5A-1E33-4EF9-963E-93BE0207DAC8}" destId="{15DFB4A7-88FE-457F-BA8C-C5F7A37DE63E}" srcOrd="0" destOrd="0" presId="urn:microsoft.com/office/officeart/2008/layout/RadialCluster"/>
    <dgm:cxn modelId="{A44C895A-441A-884E-BA68-34B104083F34}" type="presOf" srcId="{7C6A423F-05AD-4642-8CBB-DD07A3B91C07}" destId="{AFA26389-3A4F-471A-BF4D-009206CFAE38}" srcOrd="0" destOrd="0" presId="urn:microsoft.com/office/officeart/2008/layout/RadialCluster"/>
    <dgm:cxn modelId="{B1875CAB-65FC-1E4B-88EA-103CAC38CA81}" type="presOf" srcId="{8B444D22-634F-4657-8864-1A2FD4D7C2A0}" destId="{9A17EB8B-2919-4967-9D05-1F6DA7CDECA8}" srcOrd="0" destOrd="0" presId="urn:microsoft.com/office/officeart/2008/layout/RadialCluster"/>
    <dgm:cxn modelId="{47D5E9A4-C3CB-4943-A472-2ED5B4D39915}" srcId="{4430E550-3064-486C-8A9A-A9736DA4AC64}" destId="{83294714-5600-4B59-B918-4AD3696C60D8}" srcOrd="1" destOrd="0" parTransId="{3513DE52-3571-4157-9DC5-DF4A24D05F54}" sibTransId="{928A0FD0-C237-4E9F-BF00-357A69D16832}"/>
    <dgm:cxn modelId="{0CB20051-7728-F540-9232-CF766004D772}" type="presOf" srcId="{0FF44DCD-8F6F-46EB-A80C-8CBE74565D35}" destId="{DF8FCD78-4772-42C8-A8EC-EE222D6170DE}" srcOrd="0" destOrd="0" presId="urn:microsoft.com/office/officeart/2008/layout/RadialCluster"/>
    <dgm:cxn modelId="{AD44FC78-D636-4C33-A6F7-9B12EBDE68FC}" srcId="{7C6A423F-05AD-4642-8CBB-DD07A3B91C07}" destId="{F60B911F-13FD-41BA-B7AF-32089EB49375}" srcOrd="7" destOrd="0" parTransId="{C42855D5-6195-4ABE-84B8-2AA9A54CFDA6}" sibTransId="{7705B3DA-F308-4E0F-86D3-F17A0C823D42}"/>
    <dgm:cxn modelId="{5BE9B532-1BB7-1F4D-A6DB-BE19FD73FABB}" type="presOf" srcId="{0368B867-EEE6-44A4-9CCA-C220C56A9F45}" destId="{DBEEB99A-65B6-4625-AE47-AE7D054CFC79}" srcOrd="0" destOrd="0" presId="urn:microsoft.com/office/officeart/2008/layout/RadialCluster"/>
    <dgm:cxn modelId="{0D984A2E-15B4-674D-9B0C-6C5797D15AC9}" type="presOf" srcId="{0E66CDCC-7349-4C39-A801-09F271D3252B}" destId="{F353BDF4-940D-47F6-AB72-87929475EC29}" srcOrd="0" destOrd="0" presId="urn:microsoft.com/office/officeart/2008/layout/RadialCluster"/>
    <dgm:cxn modelId="{C0D51F88-808C-6148-A028-990EE026C574}" type="presOf" srcId="{CF83DD4C-516B-40E4-A4FC-23AD1F79695B}" destId="{5E59E7AB-9C74-413E-B074-B21EDBE4E927}" srcOrd="0" destOrd="0" presId="urn:microsoft.com/office/officeart/2008/layout/RadialCluster"/>
    <dgm:cxn modelId="{90721A61-41D7-8142-AA22-50B5711567AF}" type="presOf" srcId="{51AE8EDC-1272-496B-80D6-E24B35F5183D}" destId="{5EC8C1F1-9DE4-4A6D-A0B9-98910D1A97B2}" srcOrd="0" destOrd="0" presId="urn:microsoft.com/office/officeart/2008/layout/RadialCluster"/>
    <dgm:cxn modelId="{B00DEBD4-F128-4B51-B320-106A87808061}" srcId="{7C6A423F-05AD-4642-8CBB-DD07A3B91C07}" destId="{0E66CDCC-7349-4C39-A801-09F271D3252B}" srcOrd="0" destOrd="0" parTransId="{3449DB5A-1E33-4EF9-963E-93BE0207DAC8}" sibTransId="{99B683A2-E935-4D41-9FFD-7AF84C1C9407}"/>
    <dgm:cxn modelId="{82CDFD6E-03D0-44C8-9811-471A8EEF55E2}" srcId="{4430E550-3064-486C-8A9A-A9736DA4AC64}" destId="{2E40435B-47E8-40FE-B232-F81F67F04C8D}" srcOrd="0" destOrd="0" parTransId="{19DD0791-483A-4C91-BF34-23104B5D6F9B}" sibTransId="{5B0881B6-4807-4E61-B6EF-2CB8E8518D80}"/>
    <dgm:cxn modelId="{233FC12B-1043-44F8-90A0-B0717E367E27}" srcId="{D42B347E-39C8-45BD-9398-5411B318C8BF}" destId="{7C6A423F-05AD-4642-8CBB-DD07A3B91C07}" srcOrd="0" destOrd="0" parTransId="{4FDDA6CE-3FF5-4E14-8875-92D734A70861}" sibTransId="{C5C157C1-90E4-4E4B-BE97-9AE450B2F719}"/>
    <dgm:cxn modelId="{8F9C78BF-BFC8-6F4B-BB80-60970E47DCA4}" type="presOf" srcId="{49187678-0394-416B-9002-596B8E0B3BA1}" destId="{0C2B40B4-8943-4423-BA94-ACF4CBD4241D}" srcOrd="0" destOrd="0" presId="urn:microsoft.com/office/officeart/2008/layout/RadialCluster"/>
    <dgm:cxn modelId="{B5BFEF4E-788D-7B4C-9412-92AE2C9C4559}" type="presOf" srcId="{A8C72C4A-76C2-4EE2-B42B-9F8EF2C136D0}" destId="{93424198-B19B-438A-81FA-EFE7F9AD74AC}" srcOrd="0" destOrd="0" presId="urn:microsoft.com/office/officeart/2008/layout/RadialCluster"/>
    <dgm:cxn modelId="{E3904C13-7B80-1E4A-ABE4-E4A132627E1B}" type="presOf" srcId="{F11193E5-821E-46A3-9D27-8E35BBA394C6}" destId="{C2CFD0EB-194B-4E31-8E25-59662D642AA7}" srcOrd="0" destOrd="0" presId="urn:microsoft.com/office/officeart/2008/layout/RadialCluster"/>
    <dgm:cxn modelId="{8BFD50DE-E74D-774A-BAC1-97013FCA8D05}" type="presOf" srcId="{CD2C320E-E4E5-40BB-910B-603E16C6EFD7}" destId="{C6C54F4B-5042-4133-8F26-C3B5D993538B}" srcOrd="0" destOrd="0" presId="urn:microsoft.com/office/officeart/2008/layout/RadialCluster"/>
    <dgm:cxn modelId="{CEF7D979-FF8C-438D-8D22-9BA24838D00B}" srcId="{83294714-5600-4B59-B918-4AD3696C60D8}" destId="{7FA05C74-AB1F-4CA4-A6C5-DF1CEEE9EAAA}" srcOrd="0" destOrd="0" parTransId="{5CE149EC-6EFA-47D0-9727-1B06CB2D06F0}" sibTransId="{B025F40F-C9AB-48FE-BA6E-BB2264DB2960}"/>
    <dgm:cxn modelId="{18C77049-03ED-9542-953B-268620546F01}" type="presOf" srcId="{0ED7DB38-2740-4845-A55B-13D92ED75682}" destId="{5A562922-65BF-4F3F-999D-CD27D539AB32}" srcOrd="0" destOrd="0" presId="urn:microsoft.com/office/officeart/2008/layout/RadialCluster"/>
    <dgm:cxn modelId="{CDD411E2-2AAC-4136-BC18-3B7876D62D09}" srcId="{7C6A423F-05AD-4642-8CBB-DD07A3B91C07}" destId="{A43EA3B2-385D-43E4-B7F0-175514FDD039}" srcOrd="5" destOrd="0" parTransId="{CD2C320E-E4E5-40BB-910B-603E16C6EFD7}" sibTransId="{6EE41EB3-02FC-4E3F-93E8-1582D4968ACD}"/>
    <dgm:cxn modelId="{3F54FAF7-2BAA-DF4A-A097-0585F267D888}" type="presOf" srcId="{B8D5DA29-5FE7-4BE7-928A-3711CE3F7B3C}" destId="{7BF3D3A2-0873-4423-90D3-77300291D603}" srcOrd="0" destOrd="0" presId="urn:microsoft.com/office/officeart/2008/layout/RadialCluster"/>
    <dgm:cxn modelId="{462F30BD-8C34-47E8-A2A1-0C8AD8BCA798}" srcId="{7C6A423F-05AD-4642-8CBB-DD07A3B91C07}" destId="{75ABBB86-8F24-420A-9B90-CFAAED325C8E}" srcOrd="2" destOrd="0" parTransId="{0ED7DB38-2740-4845-A55B-13D92ED75682}" sibTransId="{E9C66D3C-DA4A-43E3-B1C4-ADD5741A37EF}"/>
    <dgm:cxn modelId="{DC4B806F-ED11-4E27-8DC1-9486FAA40FC4}" srcId="{7C6A423F-05AD-4642-8CBB-DD07A3B91C07}" destId="{4430E550-3064-486C-8A9A-A9736DA4AC64}" srcOrd="1" destOrd="0" parTransId="{F11193E5-821E-46A3-9D27-8E35BBA394C6}" sibTransId="{BEAF24D4-F750-4705-A9A8-7A3E5E19E210}"/>
    <dgm:cxn modelId="{29D42A07-ECB0-4B12-867C-1ED4B6684C6F}" srcId="{A8C72C4A-76C2-4EE2-B42B-9F8EF2C136D0}" destId="{CF83DD4C-516B-40E4-A4FC-23AD1F79695B}" srcOrd="0" destOrd="0" parTransId="{B8D5DA29-5FE7-4BE7-928A-3711CE3F7B3C}" sibTransId="{AC2F1C86-51E9-4B15-9889-611F731BFE86}"/>
    <dgm:cxn modelId="{A874EF94-FED6-164B-847E-742B50B35820}" type="presParOf" srcId="{E0155475-E752-4F44-8F56-60E3A800DC7E}" destId="{AFA26389-3A4F-471A-BF4D-009206CFAE38}" srcOrd="0" destOrd="0" presId="urn:microsoft.com/office/officeart/2008/layout/RadialCluster"/>
    <dgm:cxn modelId="{6149D18D-C54D-5B4B-99C5-2A30DA32F4DC}" type="presParOf" srcId="{E0155475-E752-4F44-8F56-60E3A800DC7E}" destId="{3D9AFA12-B642-4416-88A0-D09062EF5548}" srcOrd="1" destOrd="0" presId="urn:microsoft.com/office/officeart/2008/layout/RadialCluster"/>
    <dgm:cxn modelId="{47E42530-51F8-E745-991D-099185760CFC}" type="presParOf" srcId="{3D9AFA12-B642-4416-88A0-D09062EF5548}" destId="{F353BDF4-940D-47F6-AB72-87929475EC29}" srcOrd="0" destOrd="0" presId="urn:microsoft.com/office/officeart/2008/layout/RadialCluster"/>
    <dgm:cxn modelId="{6D43B135-3CDB-1D44-86FE-9832B6E5BB48}" type="presParOf" srcId="{E0155475-E752-4F44-8F56-60E3A800DC7E}" destId="{15DFB4A7-88FE-457F-BA8C-C5F7A37DE63E}" srcOrd="2" destOrd="0" presId="urn:microsoft.com/office/officeart/2008/layout/RadialCluster"/>
    <dgm:cxn modelId="{1300DFBF-7758-474B-9F6F-636D39D12679}" type="presParOf" srcId="{E0155475-E752-4F44-8F56-60E3A800DC7E}" destId="{5D39A695-DAD1-4FE1-861D-D484D4FA4C52}" srcOrd="3" destOrd="0" presId="urn:microsoft.com/office/officeart/2008/layout/RadialCluster"/>
    <dgm:cxn modelId="{30337793-E908-A145-89EB-39A85DEBAAE5}" type="presParOf" srcId="{5D39A695-DAD1-4FE1-861D-D484D4FA4C52}" destId="{162A543D-DE70-40CD-B3D4-41B1CCCAF8CB}" srcOrd="0" destOrd="0" presId="urn:microsoft.com/office/officeart/2008/layout/RadialCluster"/>
    <dgm:cxn modelId="{4EB0242E-0E3F-BF42-82B1-A39E3FCE9460}" type="presParOf" srcId="{5D39A695-DAD1-4FE1-861D-D484D4FA4C52}" destId="{4997C2AA-98BC-4F7A-8CA8-3A4093D029E8}" srcOrd="1" destOrd="0" presId="urn:microsoft.com/office/officeart/2008/layout/RadialCluster"/>
    <dgm:cxn modelId="{F9C119EB-476D-A245-B01F-BF23E0D2C76F}" type="presParOf" srcId="{5D39A695-DAD1-4FE1-861D-D484D4FA4C52}" destId="{953D7BBC-5E16-46E8-A148-4D429CCCD3E7}" srcOrd="2" destOrd="0" presId="urn:microsoft.com/office/officeart/2008/layout/RadialCluster"/>
    <dgm:cxn modelId="{AF061207-36E2-DE42-B4A7-5613A394E06B}" type="presParOf" srcId="{5D39A695-DAD1-4FE1-861D-D484D4FA4C52}" destId="{8C666609-B2B8-4037-A038-A4B6F00EF1F3}" srcOrd="3" destOrd="0" presId="urn:microsoft.com/office/officeart/2008/layout/RadialCluster"/>
    <dgm:cxn modelId="{6579C9FF-D4DA-274B-B8BE-C44473776414}" type="presParOf" srcId="{5D39A695-DAD1-4FE1-861D-D484D4FA4C52}" destId="{E75BEA11-0C06-43AD-8971-CEE064876EA1}" srcOrd="4" destOrd="0" presId="urn:microsoft.com/office/officeart/2008/layout/RadialCluster"/>
    <dgm:cxn modelId="{62BB390C-F012-DB41-9A13-0ADA280DD2C3}" type="presParOf" srcId="{E0155475-E752-4F44-8F56-60E3A800DC7E}" destId="{C2CFD0EB-194B-4E31-8E25-59662D642AA7}" srcOrd="4" destOrd="0" presId="urn:microsoft.com/office/officeart/2008/layout/RadialCluster"/>
    <dgm:cxn modelId="{299490EF-A343-924C-8473-F441CA663143}" type="presParOf" srcId="{E0155475-E752-4F44-8F56-60E3A800DC7E}" destId="{4509EB04-B172-4ED8-BBC8-F8DFC497129A}" srcOrd="5" destOrd="0" presId="urn:microsoft.com/office/officeart/2008/layout/RadialCluster"/>
    <dgm:cxn modelId="{6EBCC1DA-2FB2-2945-8B6D-9FCB12DFFED5}" type="presParOf" srcId="{4509EB04-B172-4ED8-BBC8-F8DFC497129A}" destId="{86FC18F7-EC29-4C0F-9AB9-466D61829E4E}" srcOrd="0" destOrd="0" presId="urn:microsoft.com/office/officeart/2008/layout/RadialCluster"/>
    <dgm:cxn modelId="{F52614BF-94B2-6842-88F3-3B6BFB216444}" type="presParOf" srcId="{E0155475-E752-4F44-8F56-60E3A800DC7E}" destId="{5A562922-65BF-4F3F-999D-CD27D539AB32}" srcOrd="6" destOrd="0" presId="urn:microsoft.com/office/officeart/2008/layout/RadialCluster"/>
    <dgm:cxn modelId="{A20DC62A-1568-C44D-997B-46307120983A}" type="presParOf" srcId="{E0155475-E752-4F44-8F56-60E3A800DC7E}" destId="{1F68211B-8B06-4C73-83B4-F8BEFF20DFBC}" srcOrd="7" destOrd="0" presId="urn:microsoft.com/office/officeart/2008/layout/RadialCluster"/>
    <dgm:cxn modelId="{FB2E8000-6F92-4546-8223-1591C33844BD}" type="presParOf" srcId="{1F68211B-8B06-4C73-83B4-F8BEFF20DFBC}" destId="{0C2B40B4-8943-4423-BA94-ACF4CBD4241D}" srcOrd="0" destOrd="0" presId="urn:microsoft.com/office/officeart/2008/layout/RadialCluster"/>
    <dgm:cxn modelId="{0BD66F18-0424-0548-A102-45A6F19F71E1}" type="presParOf" srcId="{E0155475-E752-4F44-8F56-60E3A800DC7E}" destId="{DF8FCD78-4772-42C8-A8EC-EE222D6170DE}" srcOrd="8" destOrd="0" presId="urn:microsoft.com/office/officeart/2008/layout/RadialCluster"/>
    <dgm:cxn modelId="{A82979B4-8331-6D43-95E9-98697902FAF6}" type="presParOf" srcId="{E0155475-E752-4F44-8F56-60E3A800DC7E}" destId="{15EB15D9-5FC0-431C-BC83-C1AEB551FCF6}" srcOrd="9" destOrd="0" presId="urn:microsoft.com/office/officeart/2008/layout/RadialCluster"/>
    <dgm:cxn modelId="{3EC31E1F-301F-E74D-9F59-BD515765780D}" type="presParOf" srcId="{15EB15D9-5FC0-431C-BC83-C1AEB551FCF6}" destId="{5EC8C1F1-9DE4-4A6D-A0B9-98910D1A97B2}" srcOrd="0" destOrd="0" presId="urn:microsoft.com/office/officeart/2008/layout/RadialCluster"/>
    <dgm:cxn modelId="{04AAC8C5-8451-C84C-A0AA-06FAEC116F0E}" type="presParOf" srcId="{E0155475-E752-4F44-8F56-60E3A800DC7E}" destId="{9A17EB8B-2919-4967-9D05-1F6DA7CDECA8}" srcOrd="10" destOrd="0" presId="urn:microsoft.com/office/officeart/2008/layout/RadialCluster"/>
    <dgm:cxn modelId="{E6EE3448-A92A-C541-8558-3A130D90A475}" type="presParOf" srcId="{E0155475-E752-4F44-8F56-60E3A800DC7E}" destId="{D30F3D0F-D72E-4F3F-A21F-072D6B0036D6}" srcOrd="11" destOrd="0" presId="urn:microsoft.com/office/officeart/2008/layout/RadialCluster"/>
    <dgm:cxn modelId="{165278FA-038F-7341-A9BC-8F8B3B8B53BE}" type="presParOf" srcId="{D30F3D0F-D72E-4F3F-A21F-072D6B0036D6}" destId="{4CF9F84E-7ED4-43D1-A4D1-9070C096E889}" srcOrd="0" destOrd="0" presId="urn:microsoft.com/office/officeart/2008/layout/RadialCluster"/>
    <dgm:cxn modelId="{11BBD338-C26A-3144-A515-A29FEC35BB03}" type="presParOf" srcId="{E0155475-E752-4F44-8F56-60E3A800DC7E}" destId="{C6C54F4B-5042-4133-8F26-C3B5D993538B}" srcOrd="12" destOrd="0" presId="urn:microsoft.com/office/officeart/2008/layout/RadialCluster"/>
    <dgm:cxn modelId="{55A39AC6-64C8-1B4C-9798-ED02BDDED107}" type="presParOf" srcId="{E0155475-E752-4F44-8F56-60E3A800DC7E}" destId="{B68B9B3B-A765-4A91-86C2-D1767CDFA6E4}" srcOrd="13" destOrd="0" presId="urn:microsoft.com/office/officeart/2008/layout/RadialCluster"/>
    <dgm:cxn modelId="{012CA85A-C2A0-CB48-89C9-EFEC10B8CE5C}" type="presParOf" srcId="{B68B9B3B-A765-4A91-86C2-D1767CDFA6E4}" destId="{93424198-B19B-438A-81FA-EFE7F9AD74AC}" srcOrd="0" destOrd="0" presId="urn:microsoft.com/office/officeart/2008/layout/RadialCluster"/>
    <dgm:cxn modelId="{F57084A0-9E01-F44B-A2C5-8A18632E4BA3}" type="presParOf" srcId="{B68B9B3B-A765-4A91-86C2-D1767CDFA6E4}" destId="{7BF3D3A2-0873-4423-90D3-77300291D603}" srcOrd="1" destOrd="0" presId="urn:microsoft.com/office/officeart/2008/layout/RadialCluster"/>
    <dgm:cxn modelId="{4C2B1798-42DF-B149-B67B-EF675D3F18A2}" type="presParOf" srcId="{B68B9B3B-A765-4A91-86C2-D1767CDFA6E4}" destId="{5E59E7AB-9C74-413E-B074-B21EDBE4E927}" srcOrd="2" destOrd="0" presId="urn:microsoft.com/office/officeart/2008/layout/RadialCluster"/>
    <dgm:cxn modelId="{2F2FBC81-387F-8F42-8235-35F3AF0EA673}" type="presParOf" srcId="{E0155475-E752-4F44-8F56-60E3A800DC7E}" destId="{DBEEB99A-65B6-4625-AE47-AE7D054CFC79}" srcOrd="14" destOrd="0" presId="urn:microsoft.com/office/officeart/2008/layout/RadialCluster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664C3779-A74C-4130-9628-7D037D77BA4D}" type="doc">
      <dgm:prSet loTypeId="urn:microsoft.com/office/officeart/2005/8/layout/chevron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CDAE8DF4-3E49-4373-9159-52604236FE4F}">
      <dgm:prSet phldrT="[Text]" custT="1"/>
      <dgm:spPr/>
      <dgm:t>
        <a:bodyPr/>
        <a:lstStyle/>
        <a:p>
          <a:pPr algn="ctr"/>
          <a:r>
            <a:rPr lang="en-US" sz="1200"/>
            <a:t>Claim 1: __________________________________ </a:t>
          </a:r>
          <a:r>
            <a:rPr lang="en-US" sz="1800"/>
            <a:t>                                           </a:t>
          </a:r>
        </a:p>
      </dgm:t>
    </dgm:pt>
    <dgm:pt modelId="{79A87FAB-D27F-4603-992A-74B2F0745937}" type="parTrans" cxnId="{52FEC029-D8E6-4C00-B2D8-8BAA0CABCABA}">
      <dgm:prSet/>
      <dgm:spPr/>
      <dgm:t>
        <a:bodyPr/>
        <a:lstStyle/>
        <a:p>
          <a:pPr algn="l"/>
          <a:endParaRPr lang="en-US"/>
        </a:p>
      </dgm:t>
    </dgm:pt>
    <dgm:pt modelId="{EB8339EE-F832-466D-9A06-8D1315CACC31}" type="sibTrans" cxnId="{52FEC029-D8E6-4C00-B2D8-8BAA0CABCABA}">
      <dgm:prSet/>
      <dgm:spPr/>
      <dgm:t>
        <a:bodyPr/>
        <a:lstStyle/>
        <a:p>
          <a:pPr algn="l"/>
          <a:endParaRPr lang="en-US"/>
        </a:p>
      </dgm:t>
    </dgm:pt>
    <dgm:pt modelId="{129562DC-E1EC-49D5-99D0-D7CBAC736B95}">
      <dgm:prSet phldrT="[Text]" custT="1"/>
      <dgm:spPr>
        <a:noFill/>
      </dgm:spPr>
      <dgm:t>
        <a:bodyPr/>
        <a:lstStyle/>
        <a:p>
          <a:pPr algn="l"/>
          <a:r>
            <a:rPr lang="en-US" sz="1100"/>
            <a:t>Main IdeaL Fake news is dangerous</a:t>
          </a:r>
        </a:p>
      </dgm:t>
    </dgm:pt>
    <dgm:pt modelId="{0213016C-91DC-478D-BD39-BD2D84FAD817}" type="parTrans" cxnId="{3069AD4D-B998-4C35-A96A-2ADB140209D5}">
      <dgm:prSet/>
      <dgm:spPr/>
      <dgm:t>
        <a:bodyPr/>
        <a:lstStyle/>
        <a:p>
          <a:pPr algn="l"/>
          <a:endParaRPr lang="en-US"/>
        </a:p>
      </dgm:t>
    </dgm:pt>
    <dgm:pt modelId="{1A87758D-FD7A-48EF-B06E-7D78BC8ED87F}" type="sibTrans" cxnId="{3069AD4D-B998-4C35-A96A-2ADB140209D5}">
      <dgm:prSet/>
      <dgm:spPr/>
      <dgm:t>
        <a:bodyPr/>
        <a:lstStyle/>
        <a:p>
          <a:pPr algn="l"/>
          <a:endParaRPr lang="en-US"/>
        </a:p>
      </dgm:t>
    </dgm:pt>
    <dgm:pt modelId="{61EFFA59-82B4-4857-A819-1AC57D53B8E3}">
      <dgm:prSet phldrT="[Text]" custT="1"/>
      <dgm:spPr/>
      <dgm:t>
        <a:bodyPr/>
        <a:lstStyle/>
        <a:p>
          <a:pPr algn="ctr"/>
          <a:r>
            <a:rPr lang="en-US" sz="1200"/>
            <a:t>Claim 2: __________________________________                                            </a:t>
          </a:r>
        </a:p>
      </dgm:t>
    </dgm:pt>
    <dgm:pt modelId="{8B223B97-A6B0-41EA-B766-5E4D5031DBD8}" type="parTrans" cxnId="{A014BB76-F898-4770-A1DB-BA569786461A}">
      <dgm:prSet/>
      <dgm:spPr/>
      <dgm:t>
        <a:bodyPr/>
        <a:lstStyle/>
        <a:p>
          <a:pPr algn="l"/>
          <a:endParaRPr lang="en-US"/>
        </a:p>
      </dgm:t>
    </dgm:pt>
    <dgm:pt modelId="{C05EFB21-A532-4853-8A90-1A3E5005CABD}" type="sibTrans" cxnId="{A014BB76-F898-4770-A1DB-BA569786461A}">
      <dgm:prSet/>
      <dgm:spPr/>
      <dgm:t>
        <a:bodyPr/>
        <a:lstStyle/>
        <a:p>
          <a:pPr algn="l"/>
          <a:endParaRPr lang="en-US"/>
        </a:p>
      </dgm:t>
    </dgm:pt>
    <dgm:pt modelId="{1EFF526A-8496-4B2E-8643-282020D40C7B}">
      <dgm:prSet phldrT="[Text]" custT="1"/>
      <dgm:spPr>
        <a:noFill/>
      </dgm:spPr>
      <dgm:t>
        <a:bodyPr/>
        <a:lstStyle/>
        <a:p>
          <a:pPr algn="l"/>
          <a:r>
            <a:rPr lang="en-US" sz="1100"/>
            <a:t>Main Idea</a:t>
          </a:r>
        </a:p>
      </dgm:t>
    </dgm:pt>
    <dgm:pt modelId="{A4D36DA3-7809-4AF5-B75C-3F89F5670A09}" type="parTrans" cxnId="{255FF85C-2E3B-45F4-BA5F-3CCB4668218C}">
      <dgm:prSet/>
      <dgm:spPr/>
      <dgm:t>
        <a:bodyPr/>
        <a:lstStyle/>
        <a:p>
          <a:pPr algn="l"/>
          <a:endParaRPr lang="en-US"/>
        </a:p>
      </dgm:t>
    </dgm:pt>
    <dgm:pt modelId="{75CAA20A-967D-4F8A-9887-911CFB8BC5E2}" type="sibTrans" cxnId="{255FF85C-2E3B-45F4-BA5F-3CCB4668218C}">
      <dgm:prSet/>
      <dgm:spPr/>
      <dgm:t>
        <a:bodyPr/>
        <a:lstStyle/>
        <a:p>
          <a:pPr algn="l"/>
          <a:endParaRPr lang="en-US"/>
        </a:p>
      </dgm:t>
    </dgm:pt>
    <dgm:pt modelId="{27980850-8714-41BC-A2B1-0656E5102F8A}">
      <dgm:prSet phldrT="[Text]" custT="1"/>
      <dgm:spPr/>
      <dgm:t>
        <a:bodyPr/>
        <a:lstStyle/>
        <a:p>
          <a:pPr algn="ctr"/>
          <a:r>
            <a:rPr lang="en-US" sz="1200"/>
            <a:t>Claim 3: </a:t>
          </a:r>
          <a:r>
            <a:rPr lang="en-US" sz="1800"/>
            <a:t>______________________                                   </a:t>
          </a:r>
        </a:p>
      </dgm:t>
    </dgm:pt>
    <dgm:pt modelId="{FAB50E5B-5477-42A4-A81B-D730E408841D}" type="parTrans" cxnId="{9AFFC0BD-4346-4792-B98D-FED2FD91A676}">
      <dgm:prSet/>
      <dgm:spPr/>
      <dgm:t>
        <a:bodyPr/>
        <a:lstStyle/>
        <a:p>
          <a:pPr algn="l"/>
          <a:endParaRPr lang="en-US"/>
        </a:p>
      </dgm:t>
    </dgm:pt>
    <dgm:pt modelId="{F3175D00-85EF-470F-BD1C-76219C524106}" type="sibTrans" cxnId="{9AFFC0BD-4346-4792-B98D-FED2FD91A676}">
      <dgm:prSet/>
      <dgm:spPr/>
      <dgm:t>
        <a:bodyPr/>
        <a:lstStyle/>
        <a:p>
          <a:pPr algn="l"/>
          <a:endParaRPr lang="en-US"/>
        </a:p>
      </dgm:t>
    </dgm:pt>
    <dgm:pt modelId="{979C29B9-5F93-4B55-8544-1D35B10B63D0}">
      <dgm:prSet phldrT="[Text]" custT="1"/>
      <dgm:spPr>
        <a:noFill/>
      </dgm:spPr>
      <dgm:t>
        <a:bodyPr/>
        <a:lstStyle/>
        <a:p>
          <a:pPr algn="l"/>
          <a:r>
            <a:rPr lang="en-US" sz="1100"/>
            <a:t>Main Idea</a:t>
          </a:r>
        </a:p>
      </dgm:t>
    </dgm:pt>
    <dgm:pt modelId="{1BD49DCF-BD13-4695-80BA-A5E4F3D2742B}" type="parTrans" cxnId="{C36CD548-1495-4FB9-BE4A-2C986F556A31}">
      <dgm:prSet/>
      <dgm:spPr/>
      <dgm:t>
        <a:bodyPr/>
        <a:lstStyle/>
        <a:p>
          <a:pPr algn="l"/>
          <a:endParaRPr lang="en-US"/>
        </a:p>
      </dgm:t>
    </dgm:pt>
    <dgm:pt modelId="{08D5F2A7-6ABE-4E1C-94AA-4EC5C1928863}" type="sibTrans" cxnId="{C36CD548-1495-4FB9-BE4A-2C986F556A31}">
      <dgm:prSet/>
      <dgm:spPr/>
      <dgm:t>
        <a:bodyPr/>
        <a:lstStyle/>
        <a:p>
          <a:pPr algn="l"/>
          <a:endParaRPr lang="en-US"/>
        </a:p>
      </dgm:t>
    </dgm:pt>
    <dgm:pt modelId="{9D18CCFD-4B01-4997-AA89-1328DF6F4DE4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447BEAB3-0D8A-41F0-BB5C-1B4EF2A321A1}" type="parTrans" cxnId="{6DC94FB9-36A9-4D51-B339-CA3B7DD37DCA}">
      <dgm:prSet/>
      <dgm:spPr/>
      <dgm:t>
        <a:bodyPr/>
        <a:lstStyle/>
        <a:p>
          <a:pPr algn="l"/>
          <a:endParaRPr lang="en-US"/>
        </a:p>
      </dgm:t>
    </dgm:pt>
    <dgm:pt modelId="{AC3F6588-4CC5-47F4-96C5-C15A3AAA9278}" type="sibTrans" cxnId="{6DC94FB9-36A9-4D51-B339-CA3B7DD37DCA}">
      <dgm:prSet/>
      <dgm:spPr/>
      <dgm:t>
        <a:bodyPr/>
        <a:lstStyle/>
        <a:p>
          <a:pPr algn="l"/>
          <a:endParaRPr lang="en-US"/>
        </a:p>
      </dgm:t>
    </dgm:pt>
    <dgm:pt modelId="{EFEABC37-7A9A-47E1-8B27-D9DF33001B6F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8317CED6-41BC-463E-A7CF-777EED6EFE70}" type="parTrans" cxnId="{688AB762-FE38-4159-B636-0B291EFB7B60}">
      <dgm:prSet/>
      <dgm:spPr/>
      <dgm:t>
        <a:bodyPr/>
        <a:lstStyle/>
        <a:p>
          <a:pPr algn="l"/>
          <a:endParaRPr lang="en-US"/>
        </a:p>
      </dgm:t>
    </dgm:pt>
    <dgm:pt modelId="{2C042F9C-7E2F-47ED-A9A1-F4607F2C22E8}" type="sibTrans" cxnId="{688AB762-FE38-4159-B636-0B291EFB7B60}">
      <dgm:prSet/>
      <dgm:spPr/>
      <dgm:t>
        <a:bodyPr/>
        <a:lstStyle/>
        <a:p>
          <a:pPr algn="l"/>
          <a:endParaRPr lang="en-US"/>
        </a:p>
      </dgm:t>
    </dgm:pt>
    <dgm:pt modelId="{A3F9BD92-6831-40F9-9999-E613EA9040ED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391F09DA-D5A0-4D81-94B1-F9BDBC9B5D99}" type="parTrans" cxnId="{D22FBB85-A3A5-46C6-8E27-53E8B2CDBFE9}">
      <dgm:prSet/>
      <dgm:spPr/>
      <dgm:t>
        <a:bodyPr/>
        <a:lstStyle/>
        <a:p>
          <a:pPr algn="l"/>
          <a:endParaRPr lang="en-US"/>
        </a:p>
      </dgm:t>
    </dgm:pt>
    <dgm:pt modelId="{EB31D8B8-912A-4CBA-9B63-BC34304BD0CA}" type="sibTrans" cxnId="{D22FBB85-A3A5-46C6-8E27-53E8B2CDBFE9}">
      <dgm:prSet/>
      <dgm:spPr/>
      <dgm:t>
        <a:bodyPr/>
        <a:lstStyle/>
        <a:p>
          <a:pPr algn="l"/>
          <a:endParaRPr lang="en-US"/>
        </a:p>
      </dgm:t>
    </dgm:pt>
    <dgm:pt modelId="{61E96765-3F87-4567-B0F0-2740705B1286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E9E27BA3-9E7F-431A-A239-106E32BE476F}" type="parTrans" cxnId="{EA6EE594-C94F-40E2-A910-70828E2FDD2B}">
      <dgm:prSet/>
      <dgm:spPr/>
      <dgm:t>
        <a:bodyPr/>
        <a:lstStyle/>
        <a:p>
          <a:pPr algn="l"/>
          <a:endParaRPr lang="en-US"/>
        </a:p>
      </dgm:t>
    </dgm:pt>
    <dgm:pt modelId="{0F6E6F76-4F1F-44EC-8B52-BBD6160F034E}" type="sibTrans" cxnId="{EA6EE594-C94F-40E2-A910-70828E2FDD2B}">
      <dgm:prSet/>
      <dgm:spPr/>
      <dgm:t>
        <a:bodyPr/>
        <a:lstStyle/>
        <a:p>
          <a:pPr algn="l"/>
          <a:endParaRPr lang="en-US"/>
        </a:p>
      </dgm:t>
    </dgm:pt>
    <dgm:pt modelId="{D4AEB957-3512-4DCF-9001-984B945904F8}">
      <dgm:prSet phldrT="[Text]" custT="1"/>
      <dgm:spPr>
        <a:noFill/>
      </dgm:spPr>
      <dgm:t>
        <a:bodyPr/>
        <a:lstStyle/>
        <a:p>
          <a:pPr algn="l"/>
          <a:r>
            <a:rPr lang="en-US" sz="1100"/>
            <a:t>Transition to the next idea</a:t>
          </a:r>
        </a:p>
      </dgm:t>
    </dgm:pt>
    <dgm:pt modelId="{6F973811-5C0C-4C9C-9EA4-63993F113F4A}" type="parTrans" cxnId="{6C407D29-E105-4E13-9C39-DC889D580529}">
      <dgm:prSet/>
      <dgm:spPr/>
      <dgm:t>
        <a:bodyPr/>
        <a:lstStyle/>
        <a:p>
          <a:pPr algn="l"/>
          <a:endParaRPr lang="en-US"/>
        </a:p>
      </dgm:t>
    </dgm:pt>
    <dgm:pt modelId="{EC9BF768-44FA-4D97-940F-F6A58031D8EA}" type="sibTrans" cxnId="{6C407D29-E105-4E13-9C39-DC889D580529}">
      <dgm:prSet/>
      <dgm:spPr/>
      <dgm:t>
        <a:bodyPr/>
        <a:lstStyle/>
        <a:p>
          <a:pPr algn="l"/>
          <a:endParaRPr lang="en-US"/>
        </a:p>
      </dgm:t>
    </dgm:pt>
    <dgm:pt modelId="{05FD0B6E-2B3F-4156-B508-B2630C177433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FFFF1D93-F4D6-4BF2-B07B-1B1DFAC9D722}" type="parTrans" cxnId="{8F9F1688-E550-4B30-AFE7-4EF25B712BC2}">
      <dgm:prSet/>
      <dgm:spPr/>
      <dgm:t>
        <a:bodyPr/>
        <a:lstStyle/>
        <a:p>
          <a:pPr algn="l"/>
          <a:endParaRPr lang="en-US"/>
        </a:p>
      </dgm:t>
    </dgm:pt>
    <dgm:pt modelId="{BC1BB3D6-56CC-4D56-992B-36832AFD7BAE}" type="sibTrans" cxnId="{8F9F1688-E550-4B30-AFE7-4EF25B712BC2}">
      <dgm:prSet/>
      <dgm:spPr/>
      <dgm:t>
        <a:bodyPr/>
        <a:lstStyle/>
        <a:p>
          <a:pPr algn="l"/>
          <a:endParaRPr lang="en-US"/>
        </a:p>
      </dgm:t>
    </dgm:pt>
    <dgm:pt modelId="{D2FD1BE2-69D4-4BEA-8353-7CAA04EAC9AC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D597CDD4-76C4-4146-9413-159AF7B938D7}" type="parTrans" cxnId="{DD52BA7C-0130-423D-AA69-258553C917FD}">
      <dgm:prSet/>
      <dgm:spPr/>
      <dgm:t>
        <a:bodyPr/>
        <a:lstStyle/>
        <a:p>
          <a:pPr algn="l"/>
          <a:endParaRPr lang="en-US"/>
        </a:p>
      </dgm:t>
    </dgm:pt>
    <dgm:pt modelId="{1629615B-477B-4D91-A576-D5BA516EFE18}" type="sibTrans" cxnId="{DD52BA7C-0130-423D-AA69-258553C917FD}">
      <dgm:prSet/>
      <dgm:spPr/>
      <dgm:t>
        <a:bodyPr/>
        <a:lstStyle/>
        <a:p>
          <a:pPr algn="l"/>
          <a:endParaRPr lang="en-US"/>
        </a:p>
      </dgm:t>
    </dgm:pt>
    <dgm:pt modelId="{012277F4-1B9D-4844-9FD9-C9AB4D8DE079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E761FFD4-0E2E-48CE-9F64-F9B6A5E81B01}" type="parTrans" cxnId="{1FC17A17-83F1-46F5-A86B-DC5DE66BB4B3}">
      <dgm:prSet/>
      <dgm:spPr/>
      <dgm:t>
        <a:bodyPr/>
        <a:lstStyle/>
        <a:p>
          <a:pPr algn="l"/>
          <a:endParaRPr lang="en-US"/>
        </a:p>
      </dgm:t>
    </dgm:pt>
    <dgm:pt modelId="{E09B3774-48C5-45C2-8690-C4B8C663A956}" type="sibTrans" cxnId="{1FC17A17-83F1-46F5-A86B-DC5DE66BB4B3}">
      <dgm:prSet/>
      <dgm:spPr/>
      <dgm:t>
        <a:bodyPr/>
        <a:lstStyle/>
        <a:p>
          <a:pPr algn="l"/>
          <a:endParaRPr lang="en-US"/>
        </a:p>
      </dgm:t>
    </dgm:pt>
    <dgm:pt modelId="{6BDB6054-1520-409F-A8C4-F9553118F3DC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B56C44E2-B542-4E28-BE0F-83CDD7F37821}" type="parTrans" cxnId="{76D2CCE7-4A72-41F4-8FF3-E3B9697E6588}">
      <dgm:prSet/>
      <dgm:spPr/>
      <dgm:t>
        <a:bodyPr/>
        <a:lstStyle/>
        <a:p>
          <a:pPr algn="l"/>
          <a:endParaRPr lang="en-US"/>
        </a:p>
      </dgm:t>
    </dgm:pt>
    <dgm:pt modelId="{A822EACE-B345-4221-8D77-680AA0C738E1}" type="sibTrans" cxnId="{76D2CCE7-4A72-41F4-8FF3-E3B9697E6588}">
      <dgm:prSet/>
      <dgm:spPr/>
      <dgm:t>
        <a:bodyPr/>
        <a:lstStyle/>
        <a:p>
          <a:pPr algn="l"/>
          <a:endParaRPr lang="en-US"/>
        </a:p>
      </dgm:t>
    </dgm:pt>
    <dgm:pt modelId="{664F3A88-D1BB-45A7-BA30-3CEFA09814CB}">
      <dgm:prSet phldrT="[Text]" custT="1"/>
      <dgm:spPr>
        <a:noFill/>
      </dgm:spPr>
      <dgm:t>
        <a:bodyPr/>
        <a:lstStyle/>
        <a:p>
          <a:pPr algn="l"/>
          <a:r>
            <a:rPr lang="en-US" sz="1100"/>
            <a:t>Transition to the next idea</a:t>
          </a:r>
        </a:p>
      </dgm:t>
    </dgm:pt>
    <dgm:pt modelId="{CC518EAA-5871-4616-91A7-C72023A6A688}" type="parTrans" cxnId="{8EC54283-DEFF-40FC-AF49-AE64F465B630}">
      <dgm:prSet/>
      <dgm:spPr/>
      <dgm:t>
        <a:bodyPr/>
        <a:lstStyle/>
        <a:p>
          <a:pPr algn="l"/>
          <a:endParaRPr lang="en-US"/>
        </a:p>
      </dgm:t>
    </dgm:pt>
    <dgm:pt modelId="{A7BE301B-7EC1-442D-92C7-389D996469D7}" type="sibTrans" cxnId="{8EC54283-DEFF-40FC-AF49-AE64F465B630}">
      <dgm:prSet/>
      <dgm:spPr/>
      <dgm:t>
        <a:bodyPr/>
        <a:lstStyle/>
        <a:p>
          <a:pPr algn="l"/>
          <a:endParaRPr lang="en-US"/>
        </a:p>
      </dgm:t>
    </dgm:pt>
    <dgm:pt modelId="{ED3D3B45-1962-48DE-A6AE-EB5140654B89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4D1B8433-BCD2-4F78-9663-A56558BC727E}" type="parTrans" cxnId="{73313AA7-9D4B-4873-A290-C30289DB5652}">
      <dgm:prSet/>
      <dgm:spPr/>
      <dgm:t>
        <a:bodyPr/>
        <a:lstStyle/>
        <a:p>
          <a:endParaRPr lang="en-US"/>
        </a:p>
      </dgm:t>
    </dgm:pt>
    <dgm:pt modelId="{C93B24D2-C789-46E3-BC77-94F5E1EE6F20}" type="sibTrans" cxnId="{73313AA7-9D4B-4873-A290-C30289DB5652}">
      <dgm:prSet/>
      <dgm:spPr/>
      <dgm:t>
        <a:bodyPr/>
        <a:lstStyle/>
        <a:p>
          <a:endParaRPr lang="en-US"/>
        </a:p>
      </dgm:t>
    </dgm:pt>
    <dgm:pt modelId="{6C5FC2C2-011D-4421-8833-26FC8C14D20A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9311F851-370D-42EA-860B-CFF3606B85C2}" type="parTrans" cxnId="{7902A74E-C387-491B-8338-CB8EAE53D44C}">
      <dgm:prSet/>
      <dgm:spPr/>
      <dgm:t>
        <a:bodyPr/>
        <a:lstStyle/>
        <a:p>
          <a:endParaRPr lang="en-US"/>
        </a:p>
      </dgm:t>
    </dgm:pt>
    <dgm:pt modelId="{7C137D15-82A9-4668-8911-761652770877}" type="sibTrans" cxnId="{7902A74E-C387-491B-8338-CB8EAE53D44C}">
      <dgm:prSet/>
      <dgm:spPr/>
      <dgm:t>
        <a:bodyPr/>
        <a:lstStyle/>
        <a:p>
          <a:endParaRPr lang="en-US"/>
        </a:p>
      </dgm:t>
    </dgm:pt>
    <dgm:pt modelId="{76518130-1A45-4C7E-BE62-E1743222D5C7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E8DAEA07-63E0-4C63-9D73-33C2D7F25D31}" type="parTrans" cxnId="{6AE78D8D-B2D4-429B-B8E3-5E6956AD92CA}">
      <dgm:prSet/>
      <dgm:spPr/>
      <dgm:t>
        <a:bodyPr/>
        <a:lstStyle/>
        <a:p>
          <a:endParaRPr lang="en-US"/>
        </a:p>
      </dgm:t>
    </dgm:pt>
    <dgm:pt modelId="{DAA6B758-1BC2-4DFA-9FED-58431AB48A9E}" type="sibTrans" cxnId="{6AE78D8D-B2D4-429B-B8E3-5E6956AD92CA}">
      <dgm:prSet/>
      <dgm:spPr/>
      <dgm:t>
        <a:bodyPr/>
        <a:lstStyle/>
        <a:p>
          <a:endParaRPr lang="en-US"/>
        </a:p>
      </dgm:t>
    </dgm:pt>
    <dgm:pt modelId="{303CC8D9-7287-4F9B-96A9-D0EDBF27AABC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577EBF20-227A-474F-A830-50EA919C6CD1}" type="parTrans" cxnId="{D6263FB4-F592-4230-84A1-16DE3D260D60}">
      <dgm:prSet/>
      <dgm:spPr/>
      <dgm:t>
        <a:bodyPr/>
        <a:lstStyle/>
        <a:p>
          <a:endParaRPr lang="en-US"/>
        </a:p>
      </dgm:t>
    </dgm:pt>
    <dgm:pt modelId="{680A2E1A-DCCC-40DF-8145-D54839DC1E97}" type="sibTrans" cxnId="{D6263FB4-F592-4230-84A1-16DE3D260D60}">
      <dgm:prSet/>
      <dgm:spPr/>
      <dgm:t>
        <a:bodyPr/>
        <a:lstStyle/>
        <a:p>
          <a:endParaRPr lang="en-US"/>
        </a:p>
      </dgm:t>
    </dgm:pt>
    <dgm:pt modelId="{D83A36CA-B51C-421E-AA99-99D3BDAFAAEC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6E732099-4BA0-4E03-9F52-512DC5550337}" type="parTrans" cxnId="{B3E31281-88C7-4C90-8C59-0C76F965CFDE}">
      <dgm:prSet/>
      <dgm:spPr/>
      <dgm:t>
        <a:bodyPr/>
        <a:lstStyle/>
        <a:p>
          <a:endParaRPr lang="en-US"/>
        </a:p>
      </dgm:t>
    </dgm:pt>
    <dgm:pt modelId="{065E1905-60CA-40CF-A462-86CB0BE680F7}" type="sibTrans" cxnId="{B3E31281-88C7-4C90-8C59-0C76F965CFDE}">
      <dgm:prSet/>
      <dgm:spPr/>
      <dgm:t>
        <a:bodyPr/>
        <a:lstStyle/>
        <a:p>
          <a:endParaRPr lang="en-US"/>
        </a:p>
      </dgm:t>
    </dgm:pt>
    <dgm:pt modelId="{4394CC01-EE11-484A-9295-06A88ADE2D6C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F7C249B1-212F-40BA-AB77-4A2BA28CF20C}" type="sibTrans" cxnId="{83282DE0-6DAD-4ABD-9058-DE7F729F7C2B}">
      <dgm:prSet/>
      <dgm:spPr/>
      <dgm:t>
        <a:bodyPr/>
        <a:lstStyle/>
        <a:p>
          <a:pPr algn="l"/>
          <a:endParaRPr lang="en-US"/>
        </a:p>
      </dgm:t>
    </dgm:pt>
    <dgm:pt modelId="{0142F5BB-CC48-4215-976D-7852D03A76BA}" type="parTrans" cxnId="{83282DE0-6DAD-4ABD-9058-DE7F729F7C2B}">
      <dgm:prSet/>
      <dgm:spPr/>
      <dgm:t>
        <a:bodyPr/>
        <a:lstStyle/>
        <a:p>
          <a:pPr algn="l"/>
          <a:endParaRPr lang="en-US"/>
        </a:p>
      </dgm:t>
    </dgm:pt>
    <dgm:pt modelId="{25A0037E-D7F7-4868-9602-562EC49EFCFB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3FF78CF3-A87F-4DD1-8E9C-F61EB8308F0F}" type="sibTrans" cxnId="{354AE8BF-C5BD-4968-A166-EF7D2C9414EB}">
      <dgm:prSet/>
      <dgm:spPr/>
      <dgm:t>
        <a:bodyPr/>
        <a:lstStyle/>
        <a:p>
          <a:pPr algn="l"/>
          <a:endParaRPr lang="en-US"/>
        </a:p>
      </dgm:t>
    </dgm:pt>
    <dgm:pt modelId="{FE1DC5FB-0F8E-4511-BD86-9DE10FA9C177}" type="parTrans" cxnId="{354AE8BF-C5BD-4968-A166-EF7D2C9414EB}">
      <dgm:prSet/>
      <dgm:spPr/>
      <dgm:t>
        <a:bodyPr/>
        <a:lstStyle/>
        <a:p>
          <a:pPr algn="l"/>
          <a:endParaRPr lang="en-US"/>
        </a:p>
      </dgm:t>
    </dgm:pt>
    <dgm:pt modelId="{B64D23EE-4F9A-4D45-BE3D-A55ABB134F52}">
      <dgm:prSet phldrT="[Text]" custT="1"/>
      <dgm:spPr>
        <a:noFill/>
      </dgm:spPr>
      <dgm:t>
        <a:bodyPr/>
        <a:lstStyle/>
        <a:p>
          <a:pPr algn="l"/>
          <a:r>
            <a:rPr lang="en-US" sz="1100"/>
            <a:t>Quote/Evidence</a:t>
          </a:r>
        </a:p>
      </dgm:t>
    </dgm:pt>
    <dgm:pt modelId="{69FCE60F-1FF2-413A-A4B5-DF3B2C6AA2D1}" type="sibTrans" cxnId="{68951F5F-0AE1-4B99-A895-10D374D0C4AE}">
      <dgm:prSet/>
      <dgm:spPr/>
      <dgm:t>
        <a:bodyPr/>
        <a:lstStyle/>
        <a:p>
          <a:pPr algn="l"/>
          <a:endParaRPr lang="en-US"/>
        </a:p>
      </dgm:t>
    </dgm:pt>
    <dgm:pt modelId="{5BCFE39C-EB53-4A17-B7C8-ED525F2A1686}" type="parTrans" cxnId="{68951F5F-0AE1-4B99-A895-10D374D0C4AE}">
      <dgm:prSet/>
      <dgm:spPr/>
      <dgm:t>
        <a:bodyPr/>
        <a:lstStyle/>
        <a:p>
          <a:pPr algn="l"/>
          <a:endParaRPr lang="en-US"/>
        </a:p>
      </dgm:t>
    </dgm:pt>
    <dgm:pt modelId="{3DE01732-448B-487B-8065-92D486D24CDF}">
      <dgm:prSet phldrT="[Text]" custT="1"/>
      <dgm:spPr>
        <a:noFill/>
      </dgm:spPr>
      <dgm:t>
        <a:bodyPr/>
        <a:lstStyle/>
        <a:p>
          <a:pPr algn="l"/>
          <a:r>
            <a:rPr lang="en-US" sz="1100"/>
            <a:t>Analysis</a:t>
          </a:r>
        </a:p>
      </dgm:t>
    </dgm:pt>
    <dgm:pt modelId="{3549A271-AB0E-4BC1-859D-F25D396DF2AE}" type="sibTrans" cxnId="{68AF16FD-D22D-467E-8D20-CBC106B091DB}">
      <dgm:prSet/>
      <dgm:spPr/>
      <dgm:t>
        <a:bodyPr/>
        <a:lstStyle/>
        <a:p>
          <a:pPr algn="l"/>
          <a:endParaRPr lang="en-US"/>
        </a:p>
      </dgm:t>
    </dgm:pt>
    <dgm:pt modelId="{A5403865-35FE-4EC1-BB59-E18F203C8E5E}" type="parTrans" cxnId="{68AF16FD-D22D-467E-8D20-CBC106B091DB}">
      <dgm:prSet/>
      <dgm:spPr/>
      <dgm:t>
        <a:bodyPr/>
        <a:lstStyle/>
        <a:p>
          <a:pPr algn="l"/>
          <a:endParaRPr lang="en-US"/>
        </a:p>
      </dgm:t>
    </dgm:pt>
    <dgm:pt modelId="{DF56BF5A-BA1B-4E28-99D5-47E2ED2EAF49}">
      <dgm:prSet phldrT="[Text]" custT="1"/>
      <dgm:spPr>
        <a:noFill/>
      </dgm:spPr>
      <dgm:t>
        <a:bodyPr/>
        <a:lstStyle/>
        <a:p>
          <a:pPr algn="l"/>
          <a:r>
            <a:rPr lang="en-US" sz="1100"/>
            <a:t>Transition to the next idea</a:t>
          </a:r>
        </a:p>
      </dgm:t>
    </dgm:pt>
    <dgm:pt modelId="{77DA0FF7-536F-48F0-B9AC-5E34613DF0B7}" type="sibTrans" cxnId="{757DAA23-BE6E-4A7D-A112-CE51B4080062}">
      <dgm:prSet/>
      <dgm:spPr/>
      <dgm:t>
        <a:bodyPr/>
        <a:lstStyle/>
        <a:p>
          <a:pPr algn="l"/>
          <a:endParaRPr lang="en-US"/>
        </a:p>
      </dgm:t>
    </dgm:pt>
    <dgm:pt modelId="{A12A9B31-32E5-42BB-9A4E-CAC0B747F225}" type="parTrans" cxnId="{757DAA23-BE6E-4A7D-A112-CE51B4080062}">
      <dgm:prSet/>
      <dgm:spPr/>
      <dgm:t>
        <a:bodyPr/>
        <a:lstStyle/>
        <a:p>
          <a:pPr algn="l"/>
          <a:endParaRPr lang="en-US"/>
        </a:p>
      </dgm:t>
    </dgm:pt>
    <dgm:pt modelId="{7A1271B5-B78F-4E20-984A-043FB537BE84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E56D7082-6BFA-467A-8A70-597A3AACCCA7}" type="parTrans" cxnId="{C51C184A-7DBE-414F-9665-036052E3E169}">
      <dgm:prSet/>
      <dgm:spPr/>
      <dgm:t>
        <a:bodyPr/>
        <a:lstStyle/>
        <a:p>
          <a:endParaRPr lang="en-US"/>
        </a:p>
      </dgm:t>
    </dgm:pt>
    <dgm:pt modelId="{ADD0E985-E41B-4349-8D5F-5FCBAE0EB1BA}" type="sibTrans" cxnId="{C51C184A-7DBE-414F-9665-036052E3E169}">
      <dgm:prSet/>
      <dgm:spPr/>
      <dgm:t>
        <a:bodyPr/>
        <a:lstStyle/>
        <a:p>
          <a:endParaRPr lang="en-US"/>
        </a:p>
      </dgm:t>
    </dgm:pt>
    <dgm:pt modelId="{402B9A0C-9FC7-4517-B84E-BCA9D7A3E9C5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1468D230-573F-4F6F-BA2C-D6A20E1BF91A}" type="parTrans" cxnId="{C90E3D5B-6549-401B-9B5C-B6C819D81F7A}">
      <dgm:prSet/>
      <dgm:spPr/>
      <dgm:t>
        <a:bodyPr/>
        <a:lstStyle/>
        <a:p>
          <a:endParaRPr lang="en-US"/>
        </a:p>
      </dgm:t>
    </dgm:pt>
    <dgm:pt modelId="{9482FFB2-B56E-4C43-806C-5826355A84CC}" type="sibTrans" cxnId="{C90E3D5B-6549-401B-9B5C-B6C819D81F7A}">
      <dgm:prSet/>
      <dgm:spPr/>
      <dgm:t>
        <a:bodyPr/>
        <a:lstStyle/>
        <a:p>
          <a:endParaRPr lang="en-US"/>
        </a:p>
      </dgm:t>
    </dgm:pt>
    <dgm:pt modelId="{E1976640-486A-45D0-B92F-7C2F3563E24B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122CC8E1-6994-4845-ABFD-D88664148C50}" type="parTrans" cxnId="{38AE7197-8692-4B8E-85FB-EC74CE66970E}">
      <dgm:prSet/>
      <dgm:spPr/>
      <dgm:t>
        <a:bodyPr/>
        <a:lstStyle/>
        <a:p>
          <a:endParaRPr lang="en-US"/>
        </a:p>
      </dgm:t>
    </dgm:pt>
    <dgm:pt modelId="{27F3FD57-E5AA-4D37-AFDD-EF3D9762B9AA}" type="sibTrans" cxnId="{38AE7197-8692-4B8E-85FB-EC74CE66970E}">
      <dgm:prSet/>
      <dgm:spPr/>
      <dgm:t>
        <a:bodyPr/>
        <a:lstStyle/>
        <a:p>
          <a:endParaRPr lang="en-US"/>
        </a:p>
      </dgm:t>
    </dgm:pt>
    <dgm:pt modelId="{7401BB4A-652C-4648-BFE1-1BAF1C84A3D5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B646C174-70A9-45AA-AC6B-B33C98B9249E}" type="parTrans" cxnId="{D9199B76-FE25-47A2-A630-B61EC2488228}">
      <dgm:prSet/>
      <dgm:spPr/>
      <dgm:t>
        <a:bodyPr/>
        <a:lstStyle/>
        <a:p>
          <a:endParaRPr lang="en-US"/>
        </a:p>
      </dgm:t>
    </dgm:pt>
    <dgm:pt modelId="{64BCC879-9969-4AA6-8A00-3B660CB5EEF7}" type="sibTrans" cxnId="{D9199B76-FE25-47A2-A630-B61EC2488228}">
      <dgm:prSet/>
      <dgm:spPr/>
      <dgm:t>
        <a:bodyPr/>
        <a:lstStyle/>
        <a:p>
          <a:endParaRPr lang="en-US"/>
        </a:p>
      </dgm:t>
    </dgm:pt>
    <dgm:pt modelId="{56A1A2E9-1B99-41CC-B4D4-F849AB563A77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6D24D535-626B-4C27-ACEE-4F6258121741}" type="parTrans" cxnId="{F4F31DA8-D519-46BE-899E-C55C5623FE2F}">
      <dgm:prSet/>
      <dgm:spPr/>
      <dgm:t>
        <a:bodyPr/>
        <a:lstStyle/>
        <a:p>
          <a:endParaRPr lang="en-US"/>
        </a:p>
      </dgm:t>
    </dgm:pt>
    <dgm:pt modelId="{33EE99F8-90E7-4131-B981-68035D803C42}" type="sibTrans" cxnId="{F4F31DA8-D519-46BE-899E-C55C5623FE2F}">
      <dgm:prSet/>
      <dgm:spPr/>
      <dgm:t>
        <a:bodyPr/>
        <a:lstStyle/>
        <a:p>
          <a:endParaRPr lang="en-US"/>
        </a:p>
      </dgm:t>
    </dgm:pt>
    <dgm:pt modelId="{FB8BD8D7-495C-43E7-8B50-936D59F93ACC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0F73495A-272F-49D9-A20D-8ADDB7BDEBD8}" type="parTrans" cxnId="{117946C9-D418-42B5-A485-911110D92477}">
      <dgm:prSet/>
      <dgm:spPr/>
      <dgm:t>
        <a:bodyPr/>
        <a:lstStyle/>
        <a:p>
          <a:endParaRPr lang="en-US"/>
        </a:p>
      </dgm:t>
    </dgm:pt>
    <dgm:pt modelId="{4493A999-E2C3-4D3C-BE3A-CF4F86B20172}" type="sibTrans" cxnId="{117946C9-D418-42B5-A485-911110D92477}">
      <dgm:prSet/>
      <dgm:spPr/>
      <dgm:t>
        <a:bodyPr/>
        <a:lstStyle/>
        <a:p>
          <a:endParaRPr lang="en-US"/>
        </a:p>
      </dgm:t>
    </dgm:pt>
    <dgm:pt modelId="{9AEECA46-1F10-48E8-A45B-5FE8F7B52A4E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99BB657A-4D98-4C91-AD1D-50CF3969132F}" type="parTrans" cxnId="{ACDDC81A-7500-4F9A-8B22-D768F154F3B2}">
      <dgm:prSet/>
      <dgm:spPr/>
      <dgm:t>
        <a:bodyPr/>
        <a:lstStyle/>
        <a:p>
          <a:endParaRPr lang="en-US"/>
        </a:p>
      </dgm:t>
    </dgm:pt>
    <dgm:pt modelId="{4B3F94F3-5023-44B1-8A07-44264FDD2F0D}" type="sibTrans" cxnId="{ACDDC81A-7500-4F9A-8B22-D768F154F3B2}">
      <dgm:prSet/>
      <dgm:spPr/>
      <dgm:t>
        <a:bodyPr/>
        <a:lstStyle/>
        <a:p>
          <a:endParaRPr lang="en-US"/>
        </a:p>
      </dgm:t>
    </dgm:pt>
    <dgm:pt modelId="{20D4C424-012C-4ED4-9F37-1642CD2758CD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62EE08F5-B0BA-4145-AB5B-9B1AAEF7D182}" type="parTrans" cxnId="{9E4CF726-DD44-4090-BB53-6CC05056F7CF}">
      <dgm:prSet/>
      <dgm:spPr/>
      <dgm:t>
        <a:bodyPr/>
        <a:lstStyle/>
        <a:p>
          <a:endParaRPr lang="en-US"/>
        </a:p>
      </dgm:t>
    </dgm:pt>
    <dgm:pt modelId="{3006D01B-686F-47CE-86E7-48C64EB6BFC1}" type="sibTrans" cxnId="{9E4CF726-DD44-4090-BB53-6CC05056F7CF}">
      <dgm:prSet/>
      <dgm:spPr/>
      <dgm:t>
        <a:bodyPr/>
        <a:lstStyle/>
        <a:p>
          <a:endParaRPr lang="en-US"/>
        </a:p>
      </dgm:t>
    </dgm:pt>
    <dgm:pt modelId="{4360A11C-D94E-41E2-9470-61C2EC86DAB3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AD43F5C5-EF71-4518-9028-8B4EB0E125DA}" type="parTrans" cxnId="{66A26BBD-FCA3-49C4-AB2F-03AB26476EC6}">
      <dgm:prSet/>
      <dgm:spPr/>
      <dgm:t>
        <a:bodyPr/>
        <a:lstStyle/>
        <a:p>
          <a:endParaRPr lang="en-US"/>
        </a:p>
      </dgm:t>
    </dgm:pt>
    <dgm:pt modelId="{2834D6C2-6AB8-4774-881F-91148CD1E7D9}" type="sibTrans" cxnId="{66A26BBD-FCA3-49C4-AB2F-03AB26476EC6}">
      <dgm:prSet/>
      <dgm:spPr/>
      <dgm:t>
        <a:bodyPr/>
        <a:lstStyle/>
        <a:p>
          <a:endParaRPr lang="en-US"/>
        </a:p>
      </dgm:t>
    </dgm:pt>
    <dgm:pt modelId="{B71E277A-2DFF-4DED-A5EF-E38AE241A17C}">
      <dgm:prSet phldrT="[Text]" custT="1"/>
      <dgm:spPr>
        <a:noFill/>
      </dgm:spPr>
      <dgm:t>
        <a:bodyPr/>
        <a:lstStyle/>
        <a:p>
          <a:pPr algn="l"/>
          <a:endParaRPr lang="en-US" sz="1100"/>
        </a:p>
      </dgm:t>
    </dgm:pt>
    <dgm:pt modelId="{53E6EA3B-A85E-4607-BC3E-2EBFC536742B}" type="parTrans" cxnId="{78D7B9F1-BC1F-4878-A15A-ED0DDF9963C1}">
      <dgm:prSet/>
      <dgm:spPr/>
      <dgm:t>
        <a:bodyPr/>
        <a:lstStyle/>
        <a:p>
          <a:endParaRPr lang="en-US"/>
        </a:p>
      </dgm:t>
    </dgm:pt>
    <dgm:pt modelId="{C97C4219-E850-423A-B09D-A6B183A4C4EC}" type="sibTrans" cxnId="{78D7B9F1-BC1F-4878-A15A-ED0DDF9963C1}">
      <dgm:prSet/>
      <dgm:spPr/>
      <dgm:t>
        <a:bodyPr/>
        <a:lstStyle/>
        <a:p>
          <a:endParaRPr lang="en-US"/>
        </a:p>
      </dgm:t>
    </dgm:pt>
    <dgm:pt modelId="{AD127C00-29A2-4008-BDDC-AC41509AF0CB}" type="pres">
      <dgm:prSet presAssocID="{664C3779-A74C-4130-9628-7D037D77BA4D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0CA6339-0755-4816-B641-667B008DFD87}" type="pres">
      <dgm:prSet presAssocID="{CDAE8DF4-3E49-4373-9159-52604236FE4F}" presName="composite" presStyleCnt="0"/>
      <dgm:spPr/>
    </dgm:pt>
    <dgm:pt modelId="{9AEBBEFC-7635-4EF4-8EC0-3A72FF7CD639}" type="pres">
      <dgm:prSet presAssocID="{CDAE8DF4-3E49-4373-9159-52604236FE4F}" presName="parentText" presStyleLbl="alignNode1" presStyleIdx="0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37F4FB2-768E-4CF1-B83F-4BAD3448FDCA}" type="pres">
      <dgm:prSet presAssocID="{CDAE8DF4-3E49-4373-9159-52604236FE4F}" presName="descendantText" presStyleLbl="alignAcc1" presStyleIdx="0" presStyleCnt="3" custScaleY="16143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B0944A8-BE33-48EF-9E89-9345F8C0AE2C}" type="pres">
      <dgm:prSet presAssocID="{EB8339EE-F832-466D-9A06-8D1315CACC31}" presName="sp" presStyleCnt="0"/>
      <dgm:spPr/>
    </dgm:pt>
    <dgm:pt modelId="{E9BDD353-F6CA-43C5-BF63-2A62A1437A74}" type="pres">
      <dgm:prSet presAssocID="{61EFFA59-82B4-4857-A819-1AC57D53B8E3}" presName="composite" presStyleCnt="0"/>
      <dgm:spPr/>
    </dgm:pt>
    <dgm:pt modelId="{ACEFFCED-E724-4382-B3B2-5D36F95D2401}" type="pres">
      <dgm:prSet presAssocID="{61EFFA59-82B4-4857-A819-1AC57D53B8E3}" presName="parentText" presStyleLbl="alignNode1" presStyleIdx="1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A55C545-B8DA-42DC-A46A-A0F64C5E2D62}" type="pres">
      <dgm:prSet presAssocID="{61EFFA59-82B4-4857-A819-1AC57D53B8E3}" presName="descendantText" presStyleLbl="alignAcc1" presStyleIdx="1" presStyleCnt="3" custScaleY="16245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0C38CE4-27DB-4499-BA36-FC015A9C2593}" type="pres">
      <dgm:prSet presAssocID="{C05EFB21-A532-4853-8A90-1A3E5005CABD}" presName="sp" presStyleCnt="0"/>
      <dgm:spPr/>
    </dgm:pt>
    <dgm:pt modelId="{689F7168-AD46-445E-AB9D-66A17BDB8BE8}" type="pres">
      <dgm:prSet presAssocID="{27980850-8714-41BC-A2B1-0656E5102F8A}" presName="composite" presStyleCnt="0"/>
      <dgm:spPr/>
    </dgm:pt>
    <dgm:pt modelId="{B2A2BAEF-1F5A-45D2-AAED-E1D9A1E9D303}" type="pres">
      <dgm:prSet presAssocID="{27980850-8714-41BC-A2B1-0656E5102F8A}" presName="parentText" presStyleLbl="alignNode1" presStyleIdx="2" presStyleCnt="3" custScaleY="111381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D88CF6C-9F89-43D8-A0E5-23FAEAFFB96B}" type="pres">
      <dgm:prSet presAssocID="{27980850-8714-41BC-A2B1-0656E5102F8A}" presName="descendantText" presStyleLbl="alignAcc1" presStyleIdx="2" presStyleCnt="3" custScaleY="17455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7902A74E-C387-491B-8338-CB8EAE53D44C}" srcId="{ED3D3B45-1962-48DE-A6AE-EB5140654B89}" destId="{6C5FC2C2-011D-4421-8833-26FC8C14D20A}" srcOrd="1" destOrd="0" parTransId="{9311F851-370D-42EA-860B-CFF3606B85C2}" sibTransId="{7C137D15-82A9-4668-8911-761652770877}"/>
    <dgm:cxn modelId="{A014BB76-F898-4770-A1DB-BA569786461A}" srcId="{664C3779-A74C-4130-9628-7D037D77BA4D}" destId="{61EFFA59-82B4-4857-A819-1AC57D53B8E3}" srcOrd="1" destOrd="0" parTransId="{8B223B97-A6B0-41EA-B766-5E4D5031DBD8}" sibTransId="{C05EFB21-A532-4853-8A90-1A3E5005CABD}"/>
    <dgm:cxn modelId="{061E281E-3537-0447-BDEC-A4AC7DF76287}" type="presOf" srcId="{25A0037E-D7F7-4868-9602-562EC49EFCFB}" destId="{BA55C545-B8DA-42DC-A46A-A0F64C5E2D62}" srcOrd="0" destOrd="4" presId="urn:microsoft.com/office/officeart/2005/8/layout/chevron2"/>
    <dgm:cxn modelId="{53A2968A-4114-EC4C-81C1-9D4B64BFE1DA}" type="presOf" srcId="{D2FD1BE2-69D4-4BEA-8353-7CAA04EAC9AC}" destId="{BD88CF6C-9F89-43D8-A0E5-23FAEAFFB96B}" srcOrd="0" destOrd="4" presId="urn:microsoft.com/office/officeart/2005/8/layout/chevron2"/>
    <dgm:cxn modelId="{6D17ABCF-1A98-5042-BEC8-4D5F79A94B63}" type="presOf" srcId="{EFEABC37-7A9A-47E1-8B27-D9DF33001B6F}" destId="{337F4FB2-768E-4CF1-B83F-4BAD3448FDCA}" srcOrd="0" destOrd="6" presId="urn:microsoft.com/office/officeart/2005/8/layout/chevron2"/>
    <dgm:cxn modelId="{83282DE0-6DAD-4ABD-9058-DE7F729F7C2B}" srcId="{7A1271B5-B78F-4E20-984A-043FB537BE84}" destId="{4394CC01-EE11-484A-9295-06A88ADE2D6C}" srcOrd="0" destOrd="0" parTransId="{0142F5BB-CC48-4215-976D-7852D03A76BA}" sibTransId="{F7C249B1-212F-40BA-AB77-4A2BA28CF20C}"/>
    <dgm:cxn modelId="{386243E2-9B24-D248-A44A-8FBCAC1917B2}" type="presOf" srcId="{4360A11C-D94E-41E2-9470-61C2EC86DAB3}" destId="{BD88CF6C-9F89-43D8-A0E5-23FAEAFFB96B}" srcOrd="0" destOrd="7" presId="urn:microsoft.com/office/officeart/2005/8/layout/chevron2"/>
    <dgm:cxn modelId="{00224962-9F2C-7747-A8FC-25693294D445}" type="presOf" srcId="{A3F9BD92-6831-40F9-9999-E613EA9040ED}" destId="{337F4FB2-768E-4CF1-B83F-4BAD3448FDCA}" srcOrd="0" destOrd="4" presId="urn:microsoft.com/office/officeart/2005/8/layout/chevron2"/>
    <dgm:cxn modelId="{5119DA0B-13D6-BB4D-A6B0-C8F5CA40BE74}" type="presOf" srcId="{B71E277A-2DFF-4DED-A5EF-E38AE241A17C}" destId="{BD88CF6C-9F89-43D8-A0E5-23FAEAFFB96B}" srcOrd="0" destOrd="9" presId="urn:microsoft.com/office/officeart/2005/8/layout/chevron2"/>
    <dgm:cxn modelId="{117946C9-D418-42B5-A485-911110D92477}" srcId="{27980850-8714-41BC-A2B1-0656E5102F8A}" destId="{FB8BD8D7-495C-43E7-8B50-936D59F93ACC}" srcOrd="1" destOrd="0" parTransId="{0F73495A-272F-49D9-A20D-8ADDB7BDEBD8}" sibTransId="{4493A999-E2C3-4D3C-BE3A-CF4F86B20172}"/>
    <dgm:cxn modelId="{77C786CC-0C21-1748-AF96-AA0FB77FD54A}" type="presOf" srcId="{664C3779-A74C-4130-9628-7D037D77BA4D}" destId="{AD127C00-29A2-4008-BDDC-AC41509AF0CB}" srcOrd="0" destOrd="0" presId="urn:microsoft.com/office/officeart/2005/8/layout/chevron2"/>
    <dgm:cxn modelId="{2DF71DF0-E2EB-EC48-84E7-AEC92562786E}" type="presOf" srcId="{1EFF526A-8496-4B2E-8643-282020D40C7B}" destId="{BA55C545-B8DA-42DC-A46A-A0F64C5E2D62}" srcOrd="0" destOrd="0" presId="urn:microsoft.com/office/officeart/2005/8/layout/chevron2"/>
    <dgm:cxn modelId="{6C2D1B8A-24DA-FE42-BFC2-EB2EC662F9D8}" type="presOf" srcId="{3DE01732-448B-487B-8065-92D486D24CDF}" destId="{BA55C545-B8DA-42DC-A46A-A0F64C5E2D62}" srcOrd="0" destOrd="8" presId="urn:microsoft.com/office/officeart/2005/8/layout/chevron2"/>
    <dgm:cxn modelId="{82C1B487-2B02-974E-B717-C232A015DA43}" type="presOf" srcId="{4394CC01-EE11-484A-9295-06A88ADE2D6C}" destId="{BA55C545-B8DA-42DC-A46A-A0F64C5E2D62}" srcOrd="0" destOrd="2" presId="urn:microsoft.com/office/officeart/2005/8/layout/chevron2"/>
    <dgm:cxn modelId="{B3E31281-88C7-4C90-8C59-0C76F965CFDE}" srcId="{303CC8D9-7287-4F9B-96A9-D0EDBF27AABC}" destId="{D83A36CA-B51C-421E-AA99-99D3BDAFAAEC}" srcOrd="1" destOrd="0" parTransId="{6E732099-4BA0-4E03-9F52-512DC5550337}" sibTransId="{065E1905-60CA-40CF-A462-86CB0BE680F7}"/>
    <dgm:cxn modelId="{9E4CF726-DD44-4090-BB53-6CC05056F7CF}" srcId="{9AEECA46-1F10-48E8-A45B-5FE8F7B52A4E}" destId="{20D4C424-012C-4ED4-9F37-1642CD2758CD}" srcOrd="1" destOrd="0" parTransId="{62EE08F5-B0BA-4145-AB5B-9B1AAEF7D182}" sibTransId="{3006D01B-686F-47CE-86E7-48C64EB6BFC1}"/>
    <dgm:cxn modelId="{7329CF50-28CA-DA4B-8E1B-0032EFACEF68}" type="presOf" srcId="{05FD0B6E-2B3F-4156-B508-B2630C177433}" destId="{BD88CF6C-9F89-43D8-A0E5-23FAEAFFB96B}" srcOrd="0" destOrd="2" presId="urn:microsoft.com/office/officeart/2005/8/layout/chevron2"/>
    <dgm:cxn modelId="{EAC6F96F-ACB5-A44F-B3B3-5D99A4EA9E16}" type="presOf" srcId="{CDAE8DF4-3E49-4373-9159-52604236FE4F}" destId="{9AEBBEFC-7635-4EF4-8EC0-3A72FF7CD639}" srcOrd="0" destOrd="0" presId="urn:microsoft.com/office/officeart/2005/8/layout/chevron2"/>
    <dgm:cxn modelId="{68951F5F-0AE1-4B99-A895-10D374D0C4AE}" srcId="{7A1271B5-B78F-4E20-984A-043FB537BE84}" destId="{B64D23EE-4F9A-4D45-BE3D-A55ABB134F52}" srcOrd="3" destOrd="0" parTransId="{5BCFE39C-EB53-4A17-B7C8-ED525F2A1686}" sibTransId="{69FCE60F-1FF2-413A-A4B5-DF3B2C6AA2D1}"/>
    <dgm:cxn modelId="{6DC94FB9-36A9-4D51-B339-CA3B7DD37DCA}" srcId="{ED3D3B45-1962-48DE-A6AE-EB5140654B89}" destId="{9D18CCFD-4B01-4997-AA89-1328DF6F4DE4}" srcOrd="0" destOrd="0" parTransId="{447BEAB3-0D8A-41F0-BB5C-1B4EF2A321A1}" sibTransId="{AC3F6588-4CC5-47F4-96C5-C15A3AAA9278}"/>
    <dgm:cxn modelId="{C90E3D5B-6549-401B-9B5C-B6C819D81F7A}" srcId="{7A1271B5-B78F-4E20-984A-043FB537BE84}" destId="{402B9A0C-9FC7-4517-B84E-BCA9D7A3E9C5}" srcOrd="1" destOrd="0" parTransId="{1468D230-573F-4F6F-BA2C-D6A20E1BF91A}" sibTransId="{9482FFB2-B56E-4C43-806C-5826355A84CC}"/>
    <dgm:cxn modelId="{8EC54283-DEFF-40FC-AF49-AE64F465B630}" srcId="{27980850-8714-41BC-A2B1-0656E5102F8A}" destId="{664F3A88-D1BB-45A7-BA30-3CEFA09814CB}" srcOrd="2" destOrd="0" parTransId="{CC518EAA-5871-4616-91A7-C72023A6A688}" sibTransId="{A7BE301B-7EC1-442D-92C7-389D996469D7}"/>
    <dgm:cxn modelId="{7A112666-60BB-B346-B157-98D78D46301F}" type="presOf" srcId="{56A1A2E9-1B99-41CC-B4D4-F849AB563A77}" destId="{BA55C545-B8DA-42DC-A46A-A0F64C5E2D62}" srcOrd="0" destOrd="9" presId="urn:microsoft.com/office/officeart/2005/8/layout/chevron2"/>
    <dgm:cxn modelId="{D9199B76-FE25-47A2-A630-B61EC2488228}" srcId="{7A1271B5-B78F-4E20-984A-043FB537BE84}" destId="{7401BB4A-652C-4648-BFE1-1BAF1C84A3D5}" srcOrd="4" destOrd="0" parTransId="{B646C174-70A9-45AA-AC6B-B33C98B9249E}" sibTransId="{64BCC879-9969-4AA6-8A00-3B660CB5EEF7}"/>
    <dgm:cxn modelId="{CF6F0D11-1628-0A4A-9869-803F165FB0C6}" type="presOf" srcId="{664F3A88-D1BB-45A7-BA30-3CEFA09814CB}" destId="{BD88CF6C-9F89-43D8-A0E5-23FAEAFFB96B}" srcOrd="0" destOrd="10" presId="urn:microsoft.com/office/officeart/2005/8/layout/chevron2"/>
    <dgm:cxn modelId="{9AAEFCA4-C5FD-B647-B8C5-3F3793220980}" type="presOf" srcId="{FB8BD8D7-495C-43E7-8B50-936D59F93ACC}" destId="{BD88CF6C-9F89-43D8-A0E5-23FAEAFFB96B}" srcOrd="0" destOrd="1" presId="urn:microsoft.com/office/officeart/2005/8/layout/chevron2"/>
    <dgm:cxn modelId="{38AE7197-8692-4B8E-85FB-EC74CE66970E}" srcId="{7A1271B5-B78F-4E20-984A-043FB537BE84}" destId="{E1976640-486A-45D0-B92F-7C2F3563E24B}" srcOrd="2" destOrd="0" parTransId="{122CC8E1-6994-4845-ABFD-D88664148C50}" sibTransId="{27F3FD57-E5AA-4D37-AFDD-EF3D9762B9AA}"/>
    <dgm:cxn modelId="{9AFFC0BD-4346-4792-B98D-FED2FD91A676}" srcId="{664C3779-A74C-4130-9628-7D037D77BA4D}" destId="{27980850-8714-41BC-A2B1-0656E5102F8A}" srcOrd="2" destOrd="0" parTransId="{FAB50E5B-5477-42A4-A81B-D730E408841D}" sibTransId="{F3175D00-85EF-470F-BD1C-76219C524106}"/>
    <dgm:cxn modelId="{F4F31DA8-D519-46BE-899E-C55C5623FE2F}" srcId="{7401BB4A-652C-4648-BFE1-1BAF1C84A3D5}" destId="{56A1A2E9-1B99-41CC-B4D4-F849AB563A77}" srcOrd="1" destOrd="0" parTransId="{6D24D535-626B-4C27-ACEE-4F6258121741}" sibTransId="{33EE99F8-90E7-4131-B981-68035D803C42}"/>
    <dgm:cxn modelId="{3069AD4D-B998-4C35-A96A-2ADB140209D5}" srcId="{CDAE8DF4-3E49-4373-9159-52604236FE4F}" destId="{129562DC-E1EC-49D5-99D0-D7CBAC736B95}" srcOrd="0" destOrd="0" parTransId="{0213016C-91DC-478D-BD39-BD2D84FAD817}" sibTransId="{1A87758D-FD7A-48EF-B06E-7D78BC8ED87F}"/>
    <dgm:cxn modelId="{DC7E81DF-867C-5B46-A706-E6329EAF9D78}" type="presOf" srcId="{D4AEB957-3512-4DCF-9001-984B945904F8}" destId="{337F4FB2-768E-4CF1-B83F-4BAD3448FDCA}" srcOrd="0" destOrd="10" presId="urn:microsoft.com/office/officeart/2005/8/layout/chevron2"/>
    <dgm:cxn modelId="{73313AA7-9D4B-4873-A290-C30289DB5652}" srcId="{CDAE8DF4-3E49-4373-9159-52604236FE4F}" destId="{ED3D3B45-1962-48DE-A6AE-EB5140654B89}" srcOrd="1" destOrd="0" parTransId="{4D1B8433-BCD2-4F78-9663-A56558BC727E}" sibTransId="{C93B24D2-C789-46E3-BC77-94F5E1EE6F20}"/>
    <dgm:cxn modelId="{66A26BBD-FCA3-49C4-AB2F-03AB26476EC6}" srcId="{FB8BD8D7-495C-43E7-8B50-936D59F93ACC}" destId="{4360A11C-D94E-41E2-9470-61C2EC86DAB3}" srcOrd="3" destOrd="0" parTransId="{AD43F5C5-EF71-4518-9028-8B4EB0E125DA}" sibTransId="{2834D6C2-6AB8-4774-881F-91148CD1E7D9}"/>
    <dgm:cxn modelId="{3E062D93-4940-A841-BAF1-7014BB02C3C4}" type="presOf" srcId="{61E96765-3F87-4567-B0F0-2740705B1286}" destId="{337F4FB2-768E-4CF1-B83F-4BAD3448FDCA}" srcOrd="0" destOrd="8" presId="urn:microsoft.com/office/officeart/2005/8/layout/chevron2"/>
    <dgm:cxn modelId="{88A795CA-04DB-B349-B237-604E4F2CDECD}" type="presOf" srcId="{DF56BF5A-BA1B-4E28-99D5-47E2ED2EAF49}" destId="{BA55C545-B8DA-42DC-A46A-A0F64C5E2D62}" srcOrd="0" destOrd="10" presId="urn:microsoft.com/office/officeart/2005/8/layout/chevron2"/>
    <dgm:cxn modelId="{9E7D2154-69F5-FA4C-98D0-321721B820EA}" type="presOf" srcId="{979C29B9-5F93-4B55-8544-1D35B10B63D0}" destId="{BD88CF6C-9F89-43D8-A0E5-23FAEAFFB96B}" srcOrd="0" destOrd="0" presId="urn:microsoft.com/office/officeart/2005/8/layout/chevron2"/>
    <dgm:cxn modelId="{C9B0C351-D609-164B-815E-162CF3A0E975}" type="presOf" srcId="{129562DC-E1EC-49D5-99D0-D7CBAC736B95}" destId="{337F4FB2-768E-4CF1-B83F-4BAD3448FDCA}" srcOrd="0" destOrd="0" presId="urn:microsoft.com/office/officeart/2005/8/layout/chevron2"/>
    <dgm:cxn modelId="{6AE78D8D-B2D4-429B-B8E3-5E6956AD92CA}" srcId="{6C5FC2C2-011D-4421-8833-26FC8C14D20A}" destId="{76518130-1A45-4C7E-BE62-E1743222D5C7}" srcOrd="1" destOrd="0" parTransId="{E8DAEA07-63E0-4C63-9D73-33C2D7F25D31}" sibTransId="{DAA6B758-1BC2-4DFA-9FED-58431AB48A9E}"/>
    <dgm:cxn modelId="{CD05C9CE-ED26-D142-BAED-D7C45AFDF00C}" type="presOf" srcId="{ED3D3B45-1962-48DE-A6AE-EB5140654B89}" destId="{337F4FB2-768E-4CF1-B83F-4BAD3448FDCA}" srcOrd="0" destOrd="1" presId="urn:microsoft.com/office/officeart/2005/8/layout/chevron2"/>
    <dgm:cxn modelId="{6DF90125-3783-D345-8462-996596E9DC6C}" type="presOf" srcId="{E1976640-486A-45D0-B92F-7C2F3563E24B}" destId="{BA55C545-B8DA-42DC-A46A-A0F64C5E2D62}" srcOrd="0" destOrd="5" presId="urn:microsoft.com/office/officeart/2005/8/layout/chevron2"/>
    <dgm:cxn modelId="{688AB762-FE38-4159-B636-0B291EFB7B60}" srcId="{ED3D3B45-1962-48DE-A6AE-EB5140654B89}" destId="{EFEABC37-7A9A-47E1-8B27-D9DF33001B6F}" srcOrd="2" destOrd="0" parTransId="{8317CED6-41BC-463E-A7CF-777EED6EFE70}" sibTransId="{2C042F9C-7E2F-47ED-A9A1-F4607F2C22E8}"/>
    <dgm:cxn modelId="{255FF85C-2E3B-45F4-BA5F-3CCB4668218C}" srcId="{61EFFA59-82B4-4857-A819-1AC57D53B8E3}" destId="{1EFF526A-8496-4B2E-8643-282020D40C7B}" srcOrd="0" destOrd="0" parTransId="{A4D36DA3-7809-4AF5-B75C-3F89F5670A09}" sibTransId="{75CAA20A-967D-4F8A-9887-911CFB8BC5E2}"/>
    <dgm:cxn modelId="{516885A5-5B73-6842-AC9E-09728CC69AE6}" type="presOf" srcId="{61EFFA59-82B4-4857-A819-1AC57D53B8E3}" destId="{ACEFFCED-E724-4382-B3B2-5D36F95D2401}" srcOrd="0" destOrd="0" presId="urn:microsoft.com/office/officeart/2005/8/layout/chevron2"/>
    <dgm:cxn modelId="{354AE8BF-C5BD-4968-A166-EF7D2C9414EB}" srcId="{402B9A0C-9FC7-4517-B84E-BCA9D7A3E9C5}" destId="{25A0037E-D7F7-4868-9602-562EC49EFCFB}" srcOrd="0" destOrd="0" parTransId="{FE1DC5FB-0F8E-4511-BD86-9DE10FA9C177}" sibTransId="{3FF78CF3-A87F-4DD1-8E9C-F61EB8308F0F}"/>
    <dgm:cxn modelId="{36F307A7-DD74-C649-A95F-088BA2E6FB45}" type="presOf" srcId="{76518130-1A45-4C7E-BE62-E1743222D5C7}" destId="{337F4FB2-768E-4CF1-B83F-4BAD3448FDCA}" srcOrd="0" destOrd="5" presId="urn:microsoft.com/office/officeart/2005/8/layout/chevron2"/>
    <dgm:cxn modelId="{67897124-9B93-F343-8866-B917D52FC254}" type="presOf" srcId="{7401BB4A-652C-4648-BFE1-1BAF1C84A3D5}" destId="{BA55C545-B8DA-42DC-A46A-A0F64C5E2D62}" srcOrd="0" destOrd="7" presId="urn:microsoft.com/office/officeart/2005/8/layout/chevron2"/>
    <dgm:cxn modelId="{1FC17A17-83F1-46F5-A86B-DC5DE66BB4B3}" srcId="{FB8BD8D7-495C-43E7-8B50-936D59F93ACC}" destId="{012277F4-1B9D-4844-9FD9-C9AB4D8DE079}" srcOrd="2" destOrd="0" parTransId="{E761FFD4-0E2E-48CE-9F64-F9B6A5E81B01}" sibTransId="{E09B3774-48C5-45C2-8690-C4B8C663A956}"/>
    <dgm:cxn modelId="{854F137B-1886-0346-8120-6F036D9361EF}" type="presOf" srcId="{D83A36CA-B51C-421E-AA99-99D3BDAFAAEC}" destId="{337F4FB2-768E-4CF1-B83F-4BAD3448FDCA}" srcOrd="0" destOrd="9" presId="urn:microsoft.com/office/officeart/2005/8/layout/chevron2"/>
    <dgm:cxn modelId="{E792236C-C20D-3543-AD71-A025C7300CED}" type="presOf" srcId="{9AEECA46-1F10-48E8-A45B-5FE8F7B52A4E}" destId="{BD88CF6C-9F89-43D8-A0E5-23FAEAFFB96B}" srcOrd="0" destOrd="3" presId="urn:microsoft.com/office/officeart/2005/8/layout/chevron2"/>
    <dgm:cxn modelId="{004F2C6E-CD4A-4F42-A357-2CEB099016EC}" type="presOf" srcId="{402B9A0C-9FC7-4517-B84E-BCA9D7A3E9C5}" destId="{BA55C545-B8DA-42DC-A46A-A0F64C5E2D62}" srcOrd="0" destOrd="3" presId="urn:microsoft.com/office/officeart/2005/8/layout/chevron2"/>
    <dgm:cxn modelId="{78D7B9F1-BC1F-4878-A15A-ED0DDF9963C1}" srcId="{4360A11C-D94E-41E2-9470-61C2EC86DAB3}" destId="{B71E277A-2DFF-4DED-A5EF-E38AE241A17C}" srcOrd="1" destOrd="0" parTransId="{53E6EA3B-A85E-4607-BC3E-2EBFC536742B}" sibTransId="{C97C4219-E850-423A-B09D-A6B183A4C4EC}"/>
    <dgm:cxn modelId="{C51C184A-7DBE-414F-9665-036052E3E169}" srcId="{61EFFA59-82B4-4857-A819-1AC57D53B8E3}" destId="{7A1271B5-B78F-4E20-984A-043FB537BE84}" srcOrd="1" destOrd="0" parTransId="{E56D7082-6BFA-467A-8A70-597A3AACCCA7}" sibTransId="{ADD0E985-E41B-4349-8D5F-5FCBAE0EB1BA}"/>
    <dgm:cxn modelId="{9AB22024-DF90-8F4C-B470-FFC57AC7F20C}" type="presOf" srcId="{20D4C424-012C-4ED4-9F37-1642CD2758CD}" destId="{BD88CF6C-9F89-43D8-A0E5-23FAEAFFB96B}" srcOrd="0" destOrd="5" presId="urn:microsoft.com/office/officeart/2005/8/layout/chevron2"/>
    <dgm:cxn modelId="{82C1A337-AAAB-DD46-98C1-614C6CD9CB9A}" type="presOf" srcId="{012277F4-1B9D-4844-9FD9-C9AB4D8DE079}" destId="{BD88CF6C-9F89-43D8-A0E5-23FAEAFFB96B}" srcOrd="0" destOrd="6" presId="urn:microsoft.com/office/officeart/2005/8/layout/chevron2"/>
    <dgm:cxn modelId="{D1A02750-B8AB-BF45-8112-E70B955F6872}" type="presOf" srcId="{6BDB6054-1520-409F-A8C4-F9553118F3DC}" destId="{BD88CF6C-9F89-43D8-A0E5-23FAEAFFB96B}" srcOrd="0" destOrd="8" presId="urn:microsoft.com/office/officeart/2005/8/layout/chevron2"/>
    <dgm:cxn modelId="{76D2CCE7-4A72-41F4-8FF3-E3B9697E6588}" srcId="{4360A11C-D94E-41E2-9470-61C2EC86DAB3}" destId="{6BDB6054-1520-409F-A8C4-F9553118F3DC}" srcOrd="0" destOrd="0" parTransId="{B56C44E2-B542-4E28-BE0F-83CDD7F37821}" sibTransId="{A822EACE-B345-4221-8D77-680AA0C738E1}"/>
    <dgm:cxn modelId="{68AF16FD-D22D-467E-8D20-CBC106B091DB}" srcId="{7401BB4A-652C-4648-BFE1-1BAF1C84A3D5}" destId="{3DE01732-448B-487B-8065-92D486D24CDF}" srcOrd="0" destOrd="0" parTransId="{A5403865-35FE-4EC1-BB59-E18F203C8E5E}" sibTransId="{3549A271-AB0E-4BC1-859D-F25D396DF2AE}"/>
    <dgm:cxn modelId="{D22FBB85-A3A5-46C6-8E27-53E8B2CDBFE9}" srcId="{6C5FC2C2-011D-4421-8833-26FC8C14D20A}" destId="{A3F9BD92-6831-40F9-9999-E613EA9040ED}" srcOrd="0" destOrd="0" parTransId="{391F09DA-D5A0-4D81-94B1-F9BDBC9B5D99}" sibTransId="{EB31D8B8-912A-4CBA-9B63-BC34304BD0CA}"/>
    <dgm:cxn modelId="{D6263FB4-F592-4230-84A1-16DE3D260D60}" srcId="{ED3D3B45-1962-48DE-A6AE-EB5140654B89}" destId="{303CC8D9-7287-4F9B-96A9-D0EDBF27AABC}" srcOrd="3" destOrd="0" parTransId="{577EBF20-227A-474F-A830-50EA919C6CD1}" sibTransId="{680A2E1A-DCCC-40DF-8145-D54839DC1E97}"/>
    <dgm:cxn modelId="{ACDDC81A-7500-4F9A-8B22-D768F154F3B2}" srcId="{FB8BD8D7-495C-43E7-8B50-936D59F93ACC}" destId="{9AEECA46-1F10-48E8-A45B-5FE8F7B52A4E}" srcOrd="1" destOrd="0" parTransId="{99BB657A-4D98-4C91-AD1D-50CF3969132F}" sibTransId="{4B3F94F3-5023-44B1-8A07-44264FDD2F0D}"/>
    <dgm:cxn modelId="{14F8A5FF-C18C-F941-90FA-3E00CEFE982A}" type="presOf" srcId="{6C5FC2C2-011D-4421-8833-26FC8C14D20A}" destId="{337F4FB2-768E-4CF1-B83F-4BAD3448FDCA}" srcOrd="0" destOrd="3" presId="urn:microsoft.com/office/officeart/2005/8/layout/chevron2"/>
    <dgm:cxn modelId="{DD52BA7C-0130-423D-AA69-258553C917FD}" srcId="{9AEECA46-1F10-48E8-A45B-5FE8F7B52A4E}" destId="{D2FD1BE2-69D4-4BEA-8353-7CAA04EAC9AC}" srcOrd="0" destOrd="0" parTransId="{D597CDD4-76C4-4146-9413-159AF7B938D7}" sibTransId="{1629615B-477B-4D91-A576-D5BA516EFE18}"/>
    <dgm:cxn modelId="{52FEC029-D8E6-4C00-B2D8-8BAA0CABCABA}" srcId="{664C3779-A74C-4130-9628-7D037D77BA4D}" destId="{CDAE8DF4-3E49-4373-9159-52604236FE4F}" srcOrd="0" destOrd="0" parTransId="{79A87FAB-D27F-4603-992A-74B2F0745937}" sibTransId="{EB8339EE-F832-466D-9A06-8D1315CACC31}"/>
    <dgm:cxn modelId="{757DAA23-BE6E-4A7D-A112-CE51B4080062}" srcId="{61EFFA59-82B4-4857-A819-1AC57D53B8E3}" destId="{DF56BF5A-BA1B-4E28-99D5-47E2ED2EAF49}" srcOrd="2" destOrd="0" parTransId="{A12A9B31-32E5-42BB-9A4E-CAC0B747F225}" sibTransId="{77DA0FF7-536F-48F0-B9AC-5E34613DF0B7}"/>
    <dgm:cxn modelId="{EA6EE594-C94F-40E2-A910-70828E2FDD2B}" srcId="{303CC8D9-7287-4F9B-96A9-D0EDBF27AABC}" destId="{61E96765-3F87-4567-B0F0-2740705B1286}" srcOrd="0" destOrd="0" parTransId="{E9E27BA3-9E7F-431A-A239-106E32BE476F}" sibTransId="{0F6E6F76-4F1F-44EC-8B52-BBD6160F034E}"/>
    <dgm:cxn modelId="{C36CD548-1495-4FB9-BE4A-2C986F556A31}" srcId="{27980850-8714-41BC-A2B1-0656E5102F8A}" destId="{979C29B9-5F93-4B55-8544-1D35B10B63D0}" srcOrd="0" destOrd="0" parTransId="{1BD49DCF-BD13-4695-80BA-A5E4F3D2742B}" sibTransId="{08D5F2A7-6ABE-4E1C-94AA-4EC5C1928863}"/>
    <dgm:cxn modelId="{6C407D29-E105-4E13-9C39-DC889D580529}" srcId="{CDAE8DF4-3E49-4373-9159-52604236FE4F}" destId="{D4AEB957-3512-4DCF-9001-984B945904F8}" srcOrd="2" destOrd="0" parTransId="{6F973811-5C0C-4C9C-9EA4-63993F113F4A}" sibTransId="{EC9BF768-44FA-4D97-940F-F6A58031D8EA}"/>
    <dgm:cxn modelId="{940C3C4D-C458-4C40-A53D-DF6337ED1436}" type="presOf" srcId="{7A1271B5-B78F-4E20-984A-043FB537BE84}" destId="{BA55C545-B8DA-42DC-A46A-A0F64C5E2D62}" srcOrd="0" destOrd="1" presId="urn:microsoft.com/office/officeart/2005/8/layout/chevron2"/>
    <dgm:cxn modelId="{08ADD066-5715-E544-B615-9416BC4CC84E}" type="presOf" srcId="{9D18CCFD-4B01-4997-AA89-1328DF6F4DE4}" destId="{337F4FB2-768E-4CF1-B83F-4BAD3448FDCA}" srcOrd="0" destOrd="2" presId="urn:microsoft.com/office/officeart/2005/8/layout/chevron2"/>
    <dgm:cxn modelId="{0D74CFD6-8FFA-EC40-8ACD-0CC15F4A80E7}" type="presOf" srcId="{B64D23EE-4F9A-4D45-BE3D-A55ABB134F52}" destId="{BA55C545-B8DA-42DC-A46A-A0F64C5E2D62}" srcOrd="0" destOrd="6" presId="urn:microsoft.com/office/officeart/2005/8/layout/chevron2"/>
    <dgm:cxn modelId="{148C54BA-BE24-5641-A4A1-A43FC9ACA7D8}" type="presOf" srcId="{27980850-8714-41BC-A2B1-0656E5102F8A}" destId="{B2A2BAEF-1F5A-45D2-AAED-E1D9A1E9D303}" srcOrd="0" destOrd="0" presId="urn:microsoft.com/office/officeart/2005/8/layout/chevron2"/>
    <dgm:cxn modelId="{55323B3D-12A7-F848-81D0-6AC567CD7B50}" type="presOf" srcId="{303CC8D9-7287-4F9B-96A9-D0EDBF27AABC}" destId="{337F4FB2-768E-4CF1-B83F-4BAD3448FDCA}" srcOrd="0" destOrd="7" presId="urn:microsoft.com/office/officeart/2005/8/layout/chevron2"/>
    <dgm:cxn modelId="{8F9F1688-E550-4B30-AFE7-4EF25B712BC2}" srcId="{FB8BD8D7-495C-43E7-8B50-936D59F93ACC}" destId="{05FD0B6E-2B3F-4156-B508-B2630C177433}" srcOrd="0" destOrd="0" parTransId="{FFFF1D93-F4D6-4BF2-B07B-1B1DFAC9D722}" sibTransId="{BC1BB3D6-56CC-4D56-992B-36832AFD7BAE}"/>
    <dgm:cxn modelId="{29BB759B-E592-674D-A391-EBE591EC9F7C}" type="presParOf" srcId="{AD127C00-29A2-4008-BDDC-AC41509AF0CB}" destId="{B0CA6339-0755-4816-B641-667B008DFD87}" srcOrd="0" destOrd="0" presId="urn:microsoft.com/office/officeart/2005/8/layout/chevron2"/>
    <dgm:cxn modelId="{569827DF-2165-E742-A74A-2D9CBFCFE6C6}" type="presParOf" srcId="{B0CA6339-0755-4816-B641-667B008DFD87}" destId="{9AEBBEFC-7635-4EF4-8EC0-3A72FF7CD639}" srcOrd="0" destOrd="0" presId="urn:microsoft.com/office/officeart/2005/8/layout/chevron2"/>
    <dgm:cxn modelId="{836F0546-2BF6-104D-9183-8B2D15AEAF60}" type="presParOf" srcId="{B0CA6339-0755-4816-B641-667B008DFD87}" destId="{337F4FB2-768E-4CF1-B83F-4BAD3448FDCA}" srcOrd="1" destOrd="0" presId="urn:microsoft.com/office/officeart/2005/8/layout/chevron2"/>
    <dgm:cxn modelId="{5F28099D-32AE-8948-B0E1-DB9F2AFB89AC}" type="presParOf" srcId="{AD127C00-29A2-4008-BDDC-AC41509AF0CB}" destId="{CB0944A8-BE33-48EF-9E89-9345F8C0AE2C}" srcOrd="1" destOrd="0" presId="urn:microsoft.com/office/officeart/2005/8/layout/chevron2"/>
    <dgm:cxn modelId="{865ECDDD-4747-E248-AB52-412F01E748B6}" type="presParOf" srcId="{AD127C00-29A2-4008-BDDC-AC41509AF0CB}" destId="{E9BDD353-F6CA-43C5-BF63-2A62A1437A74}" srcOrd="2" destOrd="0" presId="urn:microsoft.com/office/officeart/2005/8/layout/chevron2"/>
    <dgm:cxn modelId="{58CF9E02-516B-434F-8DBA-E679972EFC10}" type="presParOf" srcId="{E9BDD353-F6CA-43C5-BF63-2A62A1437A74}" destId="{ACEFFCED-E724-4382-B3B2-5D36F95D2401}" srcOrd="0" destOrd="0" presId="urn:microsoft.com/office/officeart/2005/8/layout/chevron2"/>
    <dgm:cxn modelId="{965551BD-8576-4846-808D-62951A1A9428}" type="presParOf" srcId="{E9BDD353-F6CA-43C5-BF63-2A62A1437A74}" destId="{BA55C545-B8DA-42DC-A46A-A0F64C5E2D62}" srcOrd="1" destOrd="0" presId="urn:microsoft.com/office/officeart/2005/8/layout/chevron2"/>
    <dgm:cxn modelId="{224665A2-7616-1D40-9CCD-422FCF78DCD9}" type="presParOf" srcId="{AD127C00-29A2-4008-BDDC-AC41509AF0CB}" destId="{E0C38CE4-27DB-4499-BA36-FC015A9C2593}" srcOrd="3" destOrd="0" presId="urn:microsoft.com/office/officeart/2005/8/layout/chevron2"/>
    <dgm:cxn modelId="{73AC0F98-AA92-B543-932E-3DCBCB8CB399}" type="presParOf" srcId="{AD127C00-29A2-4008-BDDC-AC41509AF0CB}" destId="{689F7168-AD46-445E-AB9D-66A17BDB8BE8}" srcOrd="4" destOrd="0" presId="urn:microsoft.com/office/officeart/2005/8/layout/chevron2"/>
    <dgm:cxn modelId="{F68C137F-5B33-6043-B86A-9CD080410FA2}" type="presParOf" srcId="{689F7168-AD46-445E-AB9D-66A17BDB8BE8}" destId="{B2A2BAEF-1F5A-45D2-AAED-E1D9A1E9D303}" srcOrd="0" destOrd="0" presId="urn:microsoft.com/office/officeart/2005/8/layout/chevron2"/>
    <dgm:cxn modelId="{7EA7F165-81C7-0346-9B94-FA529544F44B}" type="presParOf" srcId="{689F7168-AD46-445E-AB9D-66A17BDB8BE8}" destId="{BD88CF6C-9F89-43D8-A0E5-23FAEAFFB96B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CF0BB5-458D-41CE-9EBC-8ED540E6FDDD}">
      <dsp:nvSpPr>
        <dsp:cNvPr id="0" name=""/>
        <dsp:cNvSpPr/>
      </dsp:nvSpPr>
      <dsp:spPr>
        <a:xfrm rot="10800000">
          <a:off x="0" y="0"/>
          <a:ext cx="6816435" cy="391886"/>
        </a:xfrm>
        <a:prstGeom prst="trapezoid">
          <a:avLst>
            <a:gd name="adj" fmla="val 165657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Hook: Grab the reader's attention. This can be the broadest point of your introduction. </a:t>
          </a:r>
        </a:p>
      </dsp:txBody>
      <dsp:txXfrm rot="-10800000">
        <a:off x="1192876" y="0"/>
        <a:ext cx="4430683" cy="391886"/>
      </dsp:txXfrm>
    </dsp:sp>
    <dsp:sp modelId="{4E4A5E8A-F9BD-429A-9F6E-002E84985774}">
      <dsp:nvSpPr>
        <dsp:cNvPr id="0" name=""/>
        <dsp:cNvSpPr/>
      </dsp:nvSpPr>
      <dsp:spPr>
        <a:xfrm rot="10800000">
          <a:off x="649186" y="391886"/>
          <a:ext cx="5518063" cy="832756"/>
        </a:xfrm>
        <a:prstGeom prst="trapezoid">
          <a:avLst>
            <a:gd name="adj" fmla="val 165657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Essential Background Information: Provide context and background to establish a position for your thesis. </a:t>
          </a:r>
        </a:p>
      </dsp:txBody>
      <dsp:txXfrm rot="-10800000">
        <a:off x="1614847" y="391886"/>
        <a:ext cx="3586741" cy="832756"/>
      </dsp:txXfrm>
    </dsp:sp>
    <dsp:sp modelId="{2BA08D83-F4BC-4FD3-8D40-694B39384A84}">
      <dsp:nvSpPr>
        <dsp:cNvPr id="0" name=""/>
        <dsp:cNvSpPr/>
      </dsp:nvSpPr>
      <dsp:spPr>
        <a:xfrm rot="10800000">
          <a:off x="2024742" y="1224643"/>
          <a:ext cx="2756907" cy="832756"/>
        </a:xfrm>
        <a:prstGeom prst="trapezoid">
          <a:avLst>
            <a:gd name="adj" fmla="val 165657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hesis (specific)</a:t>
          </a:r>
        </a:p>
      </dsp:txBody>
      <dsp:txXfrm rot="-10800000">
        <a:off x="2024742" y="1224643"/>
        <a:ext cx="2756907" cy="83275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B5BCF42-0C88-4D84-B002-2EB8122EC418}">
      <dsp:nvSpPr>
        <dsp:cNvPr id="0" name=""/>
        <dsp:cNvSpPr/>
      </dsp:nvSpPr>
      <dsp:spPr>
        <a:xfrm>
          <a:off x="0" y="4630799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001F4B-0D55-423A-8245-0B03059FD0D6}">
      <dsp:nvSpPr>
        <dsp:cNvPr id="0" name=""/>
        <dsp:cNvSpPr/>
      </dsp:nvSpPr>
      <dsp:spPr>
        <a:xfrm>
          <a:off x="0" y="3861684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3CC0DA-C43F-4D89-8B76-BB62C689096B}">
      <dsp:nvSpPr>
        <dsp:cNvPr id="0" name=""/>
        <dsp:cNvSpPr/>
      </dsp:nvSpPr>
      <dsp:spPr>
        <a:xfrm>
          <a:off x="0" y="3596932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DA2E68-3C7E-49CF-8E5B-5ADC9E5275C8}">
      <dsp:nvSpPr>
        <dsp:cNvPr id="0" name=""/>
        <dsp:cNvSpPr/>
      </dsp:nvSpPr>
      <dsp:spPr>
        <a:xfrm>
          <a:off x="0" y="2827816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DE3B17A-F304-4440-B66E-E78AA8647DFC}">
      <dsp:nvSpPr>
        <dsp:cNvPr id="0" name=""/>
        <dsp:cNvSpPr/>
      </dsp:nvSpPr>
      <dsp:spPr>
        <a:xfrm>
          <a:off x="0" y="2058701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45853FA-2701-4E9D-8EE6-DB9A33C8A226}">
      <dsp:nvSpPr>
        <dsp:cNvPr id="0" name=""/>
        <dsp:cNvSpPr/>
      </dsp:nvSpPr>
      <dsp:spPr>
        <a:xfrm>
          <a:off x="0" y="1289585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AE3CB59-9420-49C8-8563-A96141130BB1}">
      <dsp:nvSpPr>
        <dsp:cNvPr id="0" name=""/>
        <dsp:cNvSpPr/>
      </dsp:nvSpPr>
      <dsp:spPr>
        <a:xfrm>
          <a:off x="0" y="1024833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809529-2F49-4C5C-9E32-9E24DCD73A3E}">
      <dsp:nvSpPr>
        <dsp:cNvPr id="0" name=""/>
        <dsp:cNvSpPr/>
      </dsp:nvSpPr>
      <dsp:spPr>
        <a:xfrm>
          <a:off x="0" y="255718"/>
          <a:ext cx="6010274" cy="0"/>
        </a:xfrm>
        <a:prstGeom prst="line">
          <a:avLst/>
        </a:pr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5195DC-12A0-42D5-BA5B-69CEBC1EF0BB}">
      <dsp:nvSpPr>
        <dsp:cNvPr id="0" name=""/>
        <dsp:cNvSpPr/>
      </dsp:nvSpPr>
      <dsp:spPr>
        <a:xfrm>
          <a:off x="1562671" y="3573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b="0" kern="1200"/>
            <a:t>Claim</a:t>
          </a:r>
        </a:p>
      </dsp:txBody>
      <dsp:txXfrm>
        <a:off x="1562671" y="3573"/>
        <a:ext cx="4447603" cy="252144"/>
      </dsp:txXfrm>
    </dsp:sp>
    <dsp:sp modelId="{EF6A652D-E1CC-4CD1-9D64-E26C9CED66AD}">
      <dsp:nvSpPr>
        <dsp:cNvPr id="0" name=""/>
        <dsp:cNvSpPr/>
      </dsp:nvSpPr>
      <dsp:spPr>
        <a:xfrm>
          <a:off x="0" y="3573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opic Sentence</a:t>
          </a:r>
        </a:p>
      </dsp:txBody>
      <dsp:txXfrm>
        <a:off x="12311" y="15884"/>
        <a:ext cx="1538049" cy="239833"/>
      </dsp:txXfrm>
    </dsp:sp>
    <dsp:sp modelId="{9349FA8D-0354-4C3B-8864-0931871FA2DE}">
      <dsp:nvSpPr>
        <dsp:cNvPr id="0" name=""/>
        <dsp:cNvSpPr/>
      </dsp:nvSpPr>
      <dsp:spPr>
        <a:xfrm>
          <a:off x="0" y="255718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his should cover the main idea of the paragraph and relate to the thesis.</a:t>
          </a:r>
        </a:p>
      </dsp:txBody>
      <dsp:txXfrm>
        <a:off x="0" y="255718"/>
        <a:ext cx="6010274" cy="504364"/>
      </dsp:txXfrm>
    </dsp:sp>
    <dsp:sp modelId="{E253BB7E-670B-47D4-8C7B-704664CE0542}">
      <dsp:nvSpPr>
        <dsp:cNvPr id="0" name=""/>
        <dsp:cNvSpPr/>
      </dsp:nvSpPr>
      <dsp:spPr>
        <a:xfrm>
          <a:off x="1562671" y="772689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Lead the reader into what you will be analyzing </a:t>
          </a:r>
        </a:p>
      </dsp:txBody>
      <dsp:txXfrm>
        <a:off x="1562671" y="772689"/>
        <a:ext cx="4447603" cy="252144"/>
      </dsp:txXfrm>
    </dsp:sp>
    <dsp:sp modelId="{C5F1BBC7-C05C-47E8-AB83-1E386578AB4B}">
      <dsp:nvSpPr>
        <dsp:cNvPr id="0" name=""/>
        <dsp:cNvSpPr/>
      </dsp:nvSpPr>
      <dsp:spPr>
        <a:xfrm>
          <a:off x="0" y="772689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83565"/>
            <a:satOff val="2239"/>
            <a:lumOff val="9863"/>
            <a:alphaOff val="0"/>
          </a:schemeClr>
        </a:solidFill>
        <a:ln w="12700" cap="flat" cmpd="sng" algn="ctr">
          <a:solidFill>
            <a:schemeClr val="accent1">
              <a:shade val="50000"/>
              <a:hueOff val="83565"/>
              <a:satOff val="2239"/>
              <a:lumOff val="986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Context/Transition</a:t>
          </a:r>
        </a:p>
      </dsp:txBody>
      <dsp:txXfrm>
        <a:off x="12311" y="785000"/>
        <a:ext cx="1538049" cy="239833"/>
      </dsp:txXfrm>
    </dsp:sp>
    <dsp:sp modelId="{296A2438-A03F-4E53-AA91-424975468B5E}">
      <dsp:nvSpPr>
        <dsp:cNvPr id="0" name=""/>
        <dsp:cNvSpPr/>
      </dsp:nvSpPr>
      <dsp:spPr>
        <a:xfrm>
          <a:off x="1562671" y="1037441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ransitions from the topic sentence to the evidence</a:t>
          </a:r>
        </a:p>
      </dsp:txBody>
      <dsp:txXfrm>
        <a:off x="1562671" y="1037441"/>
        <a:ext cx="4447603" cy="252144"/>
      </dsp:txXfrm>
    </dsp:sp>
    <dsp:sp modelId="{DA3682F4-6A41-4CC7-899B-1D1968604A14}">
      <dsp:nvSpPr>
        <dsp:cNvPr id="0" name=""/>
        <dsp:cNvSpPr/>
      </dsp:nvSpPr>
      <dsp:spPr>
        <a:xfrm>
          <a:off x="0" y="1037441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167130"/>
            <a:satOff val="4478"/>
            <a:lumOff val="19726"/>
            <a:alphaOff val="0"/>
          </a:schemeClr>
        </a:solidFill>
        <a:ln w="12700" cap="flat" cmpd="sng" algn="ctr">
          <a:solidFill>
            <a:schemeClr val="accent1">
              <a:shade val="50000"/>
              <a:hueOff val="167130"/>
              <a:satOff val="4478"/>
              <a:lumOff val="1972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Explanation</a:t>
          </a:r>
        </a:p>
      </dsp:txBody>
      <dsp:txXfrm>
        <a:off x="12311" y="1049752"/>
        <a:ext cx="1538049" cy="239833"/>
      </dsp:txXfrm>
    </dsp:sp>
    <dsp:sp modelId="{3DF2E2E0-1A2C-41B2-9BBA-9C8C839CFB4B}">
      <dsp:nvSpPr>
        <dsp:cNvPr id="0" name=""/>
        <dsp:cNvSpPr/>
      </dsp:nvSpPr>
      <dsp:spPr>
        <a:xfrm>
          <a:off x="0" y="1289585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his should explain to the reader what the topic sentence means or how it could be picture</a:t>
          </a:r>
          <a:r>
            <a:rPr lang="en-US" sz="1200" kern="1200"/>
            <a:t>d. </a:t>
          </a:r>
        </a:p>
      </dsp:txBody>
      <dsp:txXfrm>
        <a:off x="0" y="1289585"/>
        <a:ext cx="6010274" cy="504364"/>
      </dsp:txXfrm>
    </dsp:sp>
    <dsp:sp modelId="{A5A86C56-CFE8-4361-A0D0-8A4F7EA1C597}">
      <dsp:nvSpPr>
        <dsp:cNvPr id="0" name=""/>
        <dsp:cNvSpPr/>
      </dsp:nvSpPr>
      <dsp:spPr>
        <a:xfrm>
          <a:off x="1562671" y="1806556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Examples, quotes, paraphrasing...</a:t>
          </a:r>
        </a:p>
      </dsp:txBody>
      <dsp:txXfrm>
        <a:off x="1562671" y="1806556"/>
        <a:ext cx="4447603" cy="252144"/>
      </dsp:txXfrm>
    </dsp:sp>
    <dsp:sp modelId="{227941D3-79BE-4DBE-8639-549B5D6A1FBA}">
      <dsp:nvSpPr>
        <dsp:cNvPr id="0" name=""/>
        <dsp:cNvSpPr/>
      </dsp:nvSpPr>
      <dsp:spPr>
        <a:xfrm>
          <a:off x="0" y="1806556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250696"/>
            <a:satOff val="6716"/>
            <a:lumOff val="29590"/>
            <a:alphaOff val="0"/>
          </a:schemeClr>
        </a:solidFill>
        <a:ln w="12700" cap="flat" cmpd="sng" algn="ctr">
          <a:solidFill>
            <a:schemeClr val="accent1">
              <a:shade val="50000"/>
              <a:hueOff val="250696"/>
              <a:satOff val="6716"/>
              <a:lumOff val="295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Evidence</a:t>
          </a:r>
        </a:p>
      </dsp:txBody>
      <dsp:txXfrm>
        <a:off x="12311" y="1818867"/>
        <a:ext cx="1538049" cy="239833"/>
      </dsp:txXfrm>
    </dsp:sp>
    <dsp:sp modelId="{1342D1E4-00F1-49C6-A778-29FFD523B393}">
      <dsp:nvSpPr>
        <dsp:cNvPr id="0" name=""/>
        <dsp:cNvSpPr/>
      </dsp:nvSpPr>
      <dsp:spPr>
        <a:xfrm>
          <a:off x="0" y="2058701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Evidence helps to prove the topic sentence, support the thesis, and helps the reader understand the issue</a:t>
          </a:r>
        </a:p>
      </dsp:txBody>
      <dsp:txXfrm>
        <a:off x="0" y="2058701"/>
        <a:ext cx="6010274" cy="504364"/>
      </dsp:txXfrm>
    </dsp:sp>
    <dsp:sp modelId="{AA470EEC-BB3A-4CF3-9E4C-60D326C1B0C8}">
      <dsp:nvSpPr>
        <dsp:cNvPr id="0" name=""/>
        <dsp:cNvSpPr/>
      </dsp:nvSpPr>
      <dsp:spPr>
        <a:xfrm>
          <a:off x="1562671" y="2575672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Explaining the evidence</a:t>
          </a:r>
        </a:p>
      </dsp:txBody>
      <dsp:txXfrm>
        <a:off x="1562671" y="2575672"/>
        <a:ext cx="4447603" cy="252144"/>
      </dsp:txXfrm>
    </dsp:sp>
    <dsp:sp modelId="{224A3C7D-9605-46C6-A666-F1056DAF854D}">
      <dsp:nvSpPr>
        <dsp:cNvPr id="0" name=""/>
        <dsp:cNvSpPr/>
      </dsp:nvSpPr>
      <dsp:spPr>
        <a:xfrm>
          <a:off x="0" y="2575672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334261"/>
            <a:satOff val="8955"/>
            <a:lumOff val="39453"/>
            <a:alphaOff val="0"/>
          </a:schemeClr>
        </a:solidFill>
        <a:ln w="12700" cap="flat" cmpd="sng" algn="ctr">
          <a:solidFill>
            <a:schemeClr val="accent1">
              <a:shade val="50000"/>
              <a:hueOff val="334261"/>
              <a:satOff val="8955"/>
              <a:lumOff val="3945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Analysis </a:t>
          </a:r>
        </a:p>
      </dsp:txBody>
      <dsp:txXfrm>
        <a:off x="12311" y="2587983"/>
        <a:ext cx="1538049" cy="239833"/>
      </dsp:txXfrm>
    </dsp:sp>
    <dsp:sp modelId="{5B7237A8-DAC2-4D3A-8CBE-8EF64475CC43}">
      <dsp:nvSpPr>
        <dsp:cNvPr id="0" name=""/>
        <dsp:cNvSpPr/>
      </dsp:nvSpPr>
      <dsp:spPr>
        <a:xfrm>
          <a:off x="0" y="2827816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 breaks down the evidence to show what it means, how it expalins or relates to the issue, and/or how it supports the claim. Think of asking why or how it proves your thesis which ultimately answers your prompt. </a:t>
          </a:r>
        </a:p>
      </dsp:txBody>
      <dsp:txXfrm>
        <a:off x="0" y="2827816"/>
        <a:ext cx="6010274" cy="504364"/>
      </dsp:txXfrm>
    </dsp:sp>
    <dsp:sp modelId="{D236DEB6-D4CC-4B5C-9405-9EBE7E1CC7A7}">
      <dsp:nvSpPr>
        <dsp:cNvPr id="0" name=""/>
        <dsp:cNvSpPr/>
      </dsp:nvSpPr>
      <dsp:spPr>
        <a:xfrm>
          <a:off x="1562671" y="3344788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his process should be repeated 2-3 times per paragraph</a:t>
          </a:r>
        </a:p>
      </dsp:txBody>
      <dsp:txXfrm>
        <a:off x="1562671" y="3344788"/>
        <a:ext cx="4447603" cy="252144"/>
      </dsp:txXfrm>
    </dsp:sp>
    <dsp:sp modelId="{E44AFC75-F46F-472E-B278-E20030334FBF}">
      <dsp:nvSpPr>
        <dsp:cNvPr id="0" name=""/>
        <dsp:cNvSpPr/>
      </dsp:nvSpPr>
      <dsp:spPr>
        <a:xfrm>
          <a:off x="0" y="3344788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250696"/>
            <a:satOff val="6716"/>
            <a:lumOff val="29590"/>
            <a:alphaOff val="0"/>
          </a:schemeClr>
        </a:solidFill>
        <a:ln w="12700" cap="flat" cmpd="sng" algn="ctr">
          <a:solidFill>
            <a:schemeClr val="accent1">
              <a:shade val="50000"/>
              <a:hueOff val="250696"/>
              <a:satOff val="6716"/>
              <a:lumOff val="295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Evidence and Analysis</a:t>
          </a:r>
        </a:p>
      </dsp:txBody>
      <dsp:txXfrm>
        <a:off x="12311" y="3357099"/>
        <a:ext cx="1538049" cy="239833"/>
      </dsp:txXfrm>
    </dsp:sp>
    <dsp:sp modelId="{F33F7094-5B80-4F35-BD8E-20DEC23C9909}">
      <dsp:nvSpPr>
        <dsp:cNvPr id="0" name=""/>
        <dsp:cNvSpPr/>
      </dsp:nvSpPr>
      <dsp:spPr>
        <a:xfrm>
          <a:off x="1562671" y="3609539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Connects all of the evidence and analysis</a:t>
          </a:r>
        </a:p>
      </dsp:txBody>
      <dsp:txXfrm>
        <a:off x="1562671" y="3609539"/>
        <a:ext cx="4447603" cy="252144"/>
      </dsp:txXfrm>
    </dsp:sp>
    <dsp:sp modelId="{270E790B-B207-451B-9961-9A36C8214C86}">
      <dsp:nvSpPr>
        <dsp:cNvPr id="0" name=""/>
        <dsp:cNvSpPr/>
      </dsp:nvSpPr>
      <dsp:spPr>
        <a:xfrm>
          <a:off x="0" y="3609539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167130"/>
            <a:satOff val="4478"/>
            <a:lumOff val="19726"/>
            <a:alphaOff val="0"/>
          </a:schemeClr>
        </a:solidFill>
        <a:ln w="12700" cap="flat" cmpd="sng" algn="ctr">
          <a:solidFill>
            <a:schemeClr val="accent1">
              <a:shade val="50000"/>
              <a:hueOff val="167130"/>
              <a:satOff val="4478"/>
              <a:lumOff val="1972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Synthesis </a:t>
          </a:r>
        </a:p>
      </dsp:txBody>
      <dsp:txXfrm>
        <a:off x="12311" y="3621850"/>
        <a:ext cx="1538049" cy="239833"/>
      </dsp:txXfrm>
    </dsp:sp>
    <dsp:sp modelId="{3A103A6D-070B-4876-A818-C0514B1BCF25}">
      <dsp:nvSpPr>
        <dsp:cNvPr id="0" name=""/>
        <dsp:cNvSpPr/>
      </dsp:nvSpPr>
      <dsp:spPr>
        <a:xfrm>
          <a:off x="0" y="3861684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Connects the evidence shown in the paragraph with the topic sentence and, ultimately, with the thesis of the paper</a:t>
          </a:r>
        </a:p>
      </dsp:txBody>
      <dsp:txXfrm>
        <a:off x="0" y="3861684"/>
        <a:ext cx="6010274" cy="504364"/>
      </dsp:txXfrm>
    </dsp:sp>
    <dsp:sp modelId="{A8318BB2-3167-48DE-AA12-9FD03EFC24D3}">
      <dsp:nvSpPr>
        <dsp:cNvPr id="0" name=""/>
        <dsp:cNvSpPr/>
      </dsp:nvSpPr>
      <dsp:spPr>
        <a:xfrm>
          <a:off x="1562671" y="4378655"/>
          <a:ext cx="4447603" cy="25214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24765" rIns="24765" bIns="24765" numCol="1" spcCol="1270" anchor="b" anchorCtr="0">
          <a:noAutofit/>
        </a:bodyPr>
        <a:lstStyle/>
        <a:p>
          <a:pPr lvl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akes the reader from this paragraph's claim to the next</a:t>
          </a:r>
        </a:p>
      </dsp:txBody>
      <dsp:txXfrm>
        <a:off x="1562671" y="4378655"/>
        <a:ext cx="4447603" cy="252144"/>
      </dsp:txXfrm>
    </dsp:sp>
    <dsp:sp modelId="{FF11AAAA-E2AE-4972-AB77-46977FC03CA4}">
      <dsp:nvSpPr>
        <dsp:cNvPr id="0" name=""/>
        <dsp:cNvSpPr/>
      </dsp:nvSpPr>
      <dsp:spPr>
        <a:xfrm>
          <a:off x="0" y="4378655"/>
          <a:ext cx="1562671" cy="252144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shade val="50000"/>
            <a:hueOff val="83565"/>
            <a:satOff val="2239"/>
            <a:lumOff val="9863"/>
            <a:alphaOff val="0"/>
          </a:schemeClr>
        </a:solidFill>
        <a:ln w="12700" cap="flat" cmpd="sng" algn="ctr">
          <a:solidFill>
            <a:schemeClr val="accent1">
              <a:shade val="50000"/>
              <a:hueOff val="83565"/>
              <a:satOff val="2239"/>
              <a:lumOff val="986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ransition </a:t>
          </a:r>
        </a:p>
      </dsp:txBody>
      <dsp:txXfrm>
        <a:off x="12311" y="4390966"/>
        <a:ext cx="1538049" cy="239833"/>
      </dsp:txXfrm>
    </dsp:sp>
    <dsp:sp modelId="{69DA5F5B-D57F-4FC7-B7BF-A99267DFDCC3}">
      <dsp:nvSpPr>
        <dsp:cNvPr id="0" name=""/>
        <dsp:cNvSpPr/>
      </dsp:nvSpPr>
      <dsp:spPr>
        <a:xfrm>
          <a:off x="0" y="4630799"/>
          <a:ext cx="6010274" cy="50436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20955" rIns="20955" bIns="20955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ry not to leave the reader hanging or jump right into a completely different topic. Use a transition sentence to guide the reader to the next idea.</a:t>
          </a:r>
          <a:r>
            <a:rPr lang="en-US" sz="1400" kern="1200"/>
            <a:t> </a:t>
          </a:r>
        </a:p>
      </dsp:txBody>
      <dsp:txXfrm>
        <a:off x="0" y="4630799"/>
        <a:ext cx="6010274" cy="50436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BEEB99A-65B6-4625-AE47-AE7D054CFC79}">
      <dsp:nvSpPr>
        <dsp:cNvPr id="0" name=""/>
        <dsp:cNvSpPr/>
      </dsp:nvSpPr>
      <dsp:spPr>
        <a:xfrm rot="12676870">
          <a:off x="2219204" y="1917932"/>
          <a:ext cx="370545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70545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6C54F4B-5042-4133-8F26-C3B5D993538B}">
      <dsp:nvSpPr>
        <dsp:cNvPr id="0" name=""/>
        <dsp:cNvSpPr/>
      </dsp:nvSpPr>
      <dsp:spPr>
        <a:xfrm rot="10056178">
          <a:off x="2087408" y="2644157"/>
          <a:ext cx="481016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481016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17EB8B-2919-4967-9D05-1F6DA7CDECA8}">
      <dsp:nvSpPr>
        <dsp:cNvPr id="0" name=""/>
        <dsp:cNvSpPr/>
      </dsp:nvSpPr>
      <dsp:spPr>
        <a:xfrm rot="6977735">
          <a:off x="2518239" y="3348140"/>
          <a:ext cx="588686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588686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F8FCD78-4772-42C8-A8EC-EE222D6170DE}">
      <dsp:nvSpPr>
        <dsp:cNvPr id="0" name=""/>
        <dsp:cNvSpPr/>
      </dsp:nvSpPr>
      <dsp:spPr>
        <a:xfrm rot="3822265">
          <a:off x="3409814" y="3359468"/>
          <a:ext cx="613958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13958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562922-65BF-4F3F-999D-CD27D539AB32}">
      <dsp:nvSpPr>
        <dsp:cNvPr id="0" name=""/>
        <dsp:cNvSpPr/>
      </dsp:nvSpPr>
      <dsp:spPr>
        <a:xfrm rot="988029">
          <a:off x="3951282" y="2712390"/>
          <a:ext cx="471950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471950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CFD0EB-194B-4E31-8E25-59662D642AA7}">
      <dsp:nvSpPr>
        <dsp:cNvPr id="0" name=""/>
        <dsp:cNvSpPr/>
      </dsp:nvSpPr>
      <dsp:spPr>
        <a:xfrm rot="19636076">
          <a:off x="3951768" y="1958205"/>
          <a:ext cx="115797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5797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DFB4A7-88FE-457F-BA8C-C5F7A37DE63E}">
      <dsp:nvSpPr>
        <dsp:cNvPr id="0" name=""/>
        <dsp:cNvSpPr/>
      </dsp:nvSpPr>
      <dsp:spPr>
        <a:xfrm rot="16200000">
          <a:off x="2940202" y="1471779"/>
          <a:ext cx="643374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643374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26389-3A4F-471A-BF4D-009206CFAE38}">
      <dsp:nvSpPr>
        <dsp:cNvPr id="0" name=""/>
        <dsp:cNvSpPr/>
      </dsp:nvSpPr>
      <dsp:spPr>
        <a:xfrm>
          <a:off x="2562816" y="1793466"/>
          <a:ext cx="1398145" cy="129078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Topic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_______________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_______________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600" kern="1200"/>
        </a:p>
      </dsp:txBody>
      <dsp:txXfrm>
        <a:off x="2625827" y="1856477"/>
        <a:ext cx="1272123" cy="1164766"/>
      </dsp:txXfrm>
    </dsp:sp>
    <dsp:sp modelId="{F353BDF4-940D-47F6-AB72-87929475EC29}">
      <dsp:nvSpPr>
        <dsp:cNvPr id="0" name=""/>
        <dsp:cNvSpPr/>
      </dsp:nvSpPr>
      <dsp:spPr>
        <a:xfrm>
          <a:off x="2454510" y="257481"/>
          <a:ext cx="1614757" cy="89261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/>
            <a:t>Words/phrases that come to mind</a:t>
          </a:r>
        </a:p>
      </dsp:txBody>
      <dsp:txXfrm>
        <a:off x="2498084" y="301055"/>
        <a:ext cx="1527609" cy="805462"/>
      </dsp:txXfrm>
    </dsp:sp>
    <dsp:sp modelId="{162A543D-DE70-40CD-B3D4-41B1CCCAF8CB}">
      <dsp:nvSpPr>
        <dsp:cNvPr id="0" name=""/>
        <dsp:cNvSpPr/>
      </dsp:nvSpPr>
      <dsp:spPr>
        <a:xfrm>
          <a:off x="4058371" y="1054729"/>
          <a:ext cx="1127772" cy="1019429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___________</a:t>
          </a:r>
        </a:p>
      </dsp:txBody>
      <dsp:txXfrm>
        <a:off x="4108135" y="1104493"/>
        <a:ext cx="1028244" cy="919901"/>
      </dsp:txXfrm>
    </dsp:sp>
    <dsp:sp modelId="{4997C2AA-98BC-4F7A-8CA8-3A4093D029E8}">
      <dsp:nvSpPr>
        <dsp:cNvPr id="0" name=""/>
        <dsp:cNvSpPr/>
      </dsp:nvSpPr>
      <dsp:spPr>
        <a:xfrm rot="19106108">
          <a:off x="5175793" y="1037146"/>
          <a:ext cx="82217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8221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D7BBC-5E16-46E8-A148-4D429CCCD3E7}">
      <dsp:nvSpPr>
        <dsp:cNvPr id="0" name=""/>
        <dsp:cNvSpPr/>
      </dsp:nvSpPr>
      <dsp:spPr>
        <a:xfrm>
          <a:off x="5247659" y="224397"/>
          <a:ext cx="882672" cy="788243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5286138" y="262876"/>
        <a:ext cx="805714" cy="711285"/>
      </dsp:txXfrm>
    </dsp:sp>
    <dsp:sp modelId="{8C666609-B2B8-4037-A038-A4B6F00EF1F3}">
      <dsp:nvSpPr>
        <dsp:cNvPr id="0" name=""/>
        <dsp:cNvSpPr/>
      </dsp:nvSpPr>
      <dsp:spPr>
        <a:xfrm rot="657256">
          <a:off x="5184416" y="1691607"/>
          <a:ext cx="189675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9675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5BEA11-0C06-43AD-8971-CEE064876EA1}">
      <dsp:nvSpPr>
        <dsp:cNvPr id="0" name=""/>
        <dsp:cNvSpPr/>
      </dsp:nvSpPr>
      <dsp:spPr>
        <a:xfrm>
          <a:off x="5372363" y="1432279"/>
          <a:ext cx="882428" cy="725494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200" kern="1200"/>
        </a:p>
      </dsp:txBody>
      <dsp:txXfrm>
        <a:off x="5407779" y="1467695"/>
        <a:ext cx="811596" cy="654662"/>
      </dsp:txXfrm>
    </dsp:sp>
    <dsp:sp modelId="{86FC18F7-EC29-4C0F-9AB9-466D61829E4E}">
      <dsp:nvSpPr>
        <dsp:cNvPr id="0" name=""/>
        <dsp:cNvSpPr/>
      </dsp:nvSpPr>
      <dsp:spPr>
        <a:xfrm>
          <a:off x="4413554" y="2514058"/>
          <a:ext cx="1496927" cy="97292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____________</a:t>
          </a:r>
          <a:endParaRPr lang="en-US" sz="3000" kern="1200"/>
        </a:p>
      </dsp:txBody>
      <dsp:txXfrm>
        <a:off x="4461048" y="2561552"/>
        <a:ext cx="1401939" cy="877934"/>
      </dsp:txXfrm>
    </dsp:sp>
    <dsp:sp modelId="{0C2B40B4-8943-4423-BA94-ACF4CBD4241D}">
      <dsp:nvSpPr>
        <dsp:cNvPr id="0" name=""/>
        <dsp:cNvSpPr/>
      </dsp:nvSpPr>
      <dsp:spPr>
        <a:xfrm>
          <a:off x="3451084" y="3634682"/>
          <a:ext cx="1098175" cy="59654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800" kern="1200"/>
        </a:p>
      </dsp:txBody>
      <dsp:txXfrm>
        <a:off x="3480205" y="3663803"/>
        <a:ext cx="1039933" cy="538299"/>
      </dsp:txXfrm>
    </dsp:sp>
    <dsp:sp modelId="{5EC8C1F1-9DE4-4A6D-A0B9-98910D1A97B2}">
      <dsp:nvSpPr>
        <dsp:cNvPr id="0" name=""/>
        <dsp:cNvSpPr/>
      </dsp:nvSpPr>
      <dsp:spPr>
        <a:xfrm>
          <a:off x="1920358" y="3612025"/>
          <a:ext cx="1206495" cy="641854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3000" kern="1200"/>
        </a:p>
      </dsp:txBody>
      <dsp:txXfrm>
        <a:off x="1951691" y="3643358"/>
        <a:ext cx="1143829" cy="579188"/>
      </dsp:txXfrm>
    </dsp:sp>
    <dsp:sp modelId="{4CF9F84E-7ED4-43D1-A4D1-9070C096E889}">
      <dsp:nvSpPr>
        <dsp:cNvPr id="0" name=""/>
        <dsp:cNvSpPr/>
      </dsp:nvSpPr>
      <dsp:spPr>
        <a:xfrm>
          <a:off x="1201596" y="2363057"/>
          <a:ext cx="891419" cy="86141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3900" kern="1200"/>
        </a:p>
      </dsp:txBody>
      <dsp:txXfrm>
        <a:off x="1243647" y="2405108"/>
        <a:ext cx="807317" cy="777309"/>
      </dsp:txXfrm>
    </dsp:sp>
    <dsp:sp modelId="{93424198-B19B-438A-81FA-EFE7F9AD74AC}">
      <dsp:nvSpPr>
        <dsp:cNvPr id="0" name=""/>
        <dsp:cNvSpPr/>
      </dsp:nvSpPr>
      <dsp:spPr>
        <a:xfrm>
          <a:off x="1532099" y="1262323"/>
          <a:ext cx="714038" cy="68499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740" tIns="78740" rIns="78740" bIns="78740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3100" kern="1200"/>
        </a:p>
      </dsp:txBody>
      <dsp:txXfrm>
        <a:off x="1565538" y="1295762"/>
        <a:ext cx="647160" cy="618118"/>
      </dsp:txXfrm>
    </dsp:sp>
    <dsp:sp modelId="{7BF3D3A2-0873-4423-90D3-77300291D603}">
      <dsp:nvSpPr>
        <dsp:cNvPr id="0" name=""/>
        <dsp:cNvSpPr/>
      </dsp:nvSpPr>
      <dsp:spPr>
        <a:xfrm rot="13776465">
          <a:off x="1513774" y="1223533"/>
          <a:ext cx="101862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1862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59E7AB-9C74-413E-B074-B21EDBE4E927}">
      <dsp:nvSpPr>
        <dsp:cNvPr id="0" name=""/>
        <dsp:cNvSpPr/>
      </dsp:nvSpPr>
      <dsp:spPr>
        <a:xfrm>
          <a:off x="813922" y="400461"/>
          <a:ext cx="768264" cy="78428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3600" kern="1200"/>
        </a:p>
      </dsp:txBody>
      <dsp:txXfrm>
        <a:off x="851426" y="437965"/>
        <a:ext cx="693256" cy="709272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AEBBEFC-7635-4EF4-8EC0-3A72FF7CD639}">
      <dsp:nvSpPr>
        <dsp:cNvPr id="0" name=""/>
        <dsp:cNvSpPr/>
      </dsp:nvSpPr>
      <dsp:spPr>
        <a:xfrm rot="5400000">
          <a:off x="-287687" y="1097721"/>
          <a:ext cx="1917917" cy="134254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Claim 1: __________________________________ </a:t>
          </a:r>
          <a:r>
            <a:rPr lang="en-US" sz="1800" kern="1200"/>
            <a:t>                                           </a:t>
          </a:r>
        </a:p>
      </dsp:txBody>
      <dsp:txXfrm rot="-5400000">
        <a:off x="1" y="1481304"/>
        <a:ext cx="1342542" cy="575375"/>
      </dsp:txXfrm>
    </dsp:sp>
    <dsp:sp modelId="{337F4FB2-768E-4CF1-B83F-4BAD3448FDCA}">
      <dsp:nvSpPr>
        <dsp:cNvPr id="0" name=""/>
        <dsp:cNvSpPr/>
      </dsp:nvSpPr>
      <dsp:spPr>
        <a:xfrm rot="5400000">
          <a:off x="2246519" y="-476888"/>
          <a:ext cx="2012535" cy="3820490"/>
        </a:xfrm>
        <a:prstGeom prst="round2SameRect">
          <a:avLst/>
        </a:pr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Main IdeaL Fake news is dangerou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ransition to the next idea</a:t>
          </a:r>
        </a:p>
      </dsp:txBody>
      <dsp:txXfrm rot="-5400000">
        <a:off x="1342542" y="525333"/>
        <a:ext cx="3722246" cy="1816047"/>
      </dsp:txXfrm>
    </dsp:sp>
    <dsp:sp modelId="{ACEFFCED-E724-4382-B3B2-5D36F95D2401}">
      <dsp:nvSpPr>
        <dsp:cNvPr id="0" name=""/>
        <dsp:cNvSpPr/>
      </dsp:nvSpPr>
      <dsp:spPr>
        <a:xfrm rot="5400000">
          <a:off x="-287687" y="3271245"/>
          <a:ext cx="1917917" cy="134254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Claim 2: __________________________________                                            </a:t>
          </a:r>
        </a:p>
      </dsp:txBody>
      <dsp:txXfrm rot="-5400000">
        <a:off x="1" y="3654828"/>
        <a:ext cx="1342542" cy="575375"/>
      </dsp:txXfrm>
    </dsp:sp>
    <dsp:sp modelId="{BA55C545-B8DA-42DC-A46A-A0F64C5E2D62}">
      <dsp:nvSpPr>
        <dsp:cNvPr id="0" name=""/>
        <dsp:cNvSpPr/>
      </dsp:nvSpPr>
      <dsp:spPr>
        <a:xfrm rot="5400000">
          <a:off x="2911470" y="1025364"/>
          <a:ext cx="2025176" cy="5163032"/>
        </a:xfrm>
        <a:prstGeom prst="round2SameRect">
          <a:avLst/>
        </a:pr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Main Idea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ransition to the next idea</a:t>
          </a:r>
        </a:p>
      </dsp:txBody>
      <dsp:txXfrm rot="-5400000">
        <a:off x="1342543" y="2693153"/>
        <a:ext cx="5064171" cy="1827454"/>
      </dsp:txXfrm>
    </dsp:sp>
    <dsp:sp modelId="{B2A2BAEF-1F5A-45D2-AAED-E1D9A1E9D303}">
      <dsp:nvSpPr>
        <dsp:cNvPr id="0" name=""/>
        <dsp:cNvSpPr/>
      </dsp:nvSpPr>
      <dsp:spPr>
        <a:xfrm rot="5400000">
          <a:off x="-396826" y="5520216"/>
          <a:ext cx="2136195" cy="1342542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Claim 3: </a:t>
          </a:r>
          <a:r>
            <a:rPr lang="en-US" sz="1800" kern="1200"/>
            <a:t>______________________                                   </a:t>
          </a:r>
        </a:p>
      </dsp:txBody>
      <dsp:txXfrm rot="-5400000">
        <a:off x="1" y="5794660"/>
        <a:ext cx="1342542" cy="793653"/>
      </dsp:txXfrm>
    </dsp:sp>
    <dsp:sp modelId="{BD88CF6C-9F89-43D8-A0E5-23FAEAFFB96B}">
      <dsp:nvSpPr>
        <dsp:cNvPr id="0" name=""/>
        <dsp:cNvSpPr/>
      </dsp:nvSpPr>
      <dsp:spPr>
        <a:xfrm rot="5400000">
          <a:off x="2836023" y="3274335"/>
          <a:ext cx="2176070" cy="5163032"/>
        </a:xfrm>
        <a:prstGeom prst="round2SameRect">
          <a:avLst/>
        </a:pr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Main Idea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Quote/Evidence</a:t>
          </a:r>
        </a:p>
        <a:p>
          <a:pPr marL="114300" lvl="2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Analysis</a:t>
          </a:r>
        </a:p>
        <a:p>
          <a:pPr marL="171450" lvl="3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100" kern="1200"/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Transition to the next idea</a:t>
          </a:r>
        </a:p>
      </dsp:txBody>
      <dsp:txXfrm rot="-5400000">
        <a:off x="1342543" y="4874043"/>
        <a:ext cx="5056805" cy="19636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RadialCluster">
  <dgm:title val=""/>
  <dgm:desc val=""/>
  <dgm:catLst>
    <dgm:cat type="relationship" pri="19500"/>
    <dgm:cat type="cycle" pri="1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alg type="composite">
      <dgm:param type="ar" val="1.00"/>
    </dgm:alg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cnt="1 0" func="cnt" op="equ" val="1">
            <dgm:constrLst>
              <dgm:constr type="l" for="ch" forName="textCenter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r" for="ch" forName="cycle_1" refType="w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5" axis="ch ch" ptType="node node" cnt="1 0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6" axis="ch ch" ptType="node node" cnt="1 0" func="cnt" op="equ" val="3">
            <dgm:choose name="Name7">
              <dgm:if name="Name8" axis="ch ch ch" ptType="node node node" st="1 2 0" cnt="1 1 0" func="cnt" op="equ" val="1">
                <dgm:choose name="Name9">
                  <dgm:if name="Name10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12">
                <dgm:choose name="Name13">
                  <dgm:if name="Name14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5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16" axis="ch ch" ptType="node node" cnt="1 0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r" for="ch" forName="cycle_2" refType="w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l" for="ch" forName="cycle_4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17" axis="ch ch" ptType="node node" cnt="1 0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r" for="ch" forName="cycle_3" refType="w" fact="0.89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l" for="ch" forName="cycle_4" refType="w" fact="0.11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18" axis="ch ch" ptType="node node" cnt="1 0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r" for="ch" forName="cycle_3" refType="w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l" for="ch" forName="cycle_6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19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r" for="ch" forName="cycle_2" refType="w" fact="0.938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r" for="ch" forName="cycle_3" refType="w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r" for="ch" forName="cycle_4" refType="w" fact="0.8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l" for="ch" forName="cycle_5" refType="w" fact="0.2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l" for="ch" forName="cycle_6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l" for="ch" forName="cycle_7" refType="w" fact="0.062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if>
      <dgm:else name="Name20">
        <dgm:choose name="Name21">
          <dgm:if name="Name22" axis="ch ch" ptType="node node" func="cnt" op="equ" val="1">
            <dgm:constrLst>
              <dgm:constr type="r" for="ch" forName="textCenter" refType="w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l" for="ch" forName="cycle_1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23" axis="ch ch" ptType="node node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24" axis="ch ch" ptType="node node" func="cnt" op="equ" val="3">
            <dgm:choose name="Name25">
              <dgm:if name="Name26" axis="ch ch ch" ptType="node node node" st="1 2 0" cnt="1 1 0" func="cnt" op="equ" val="1">
                <dgm:choose name="Name27">
                  <dgm:if name="Name28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29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30">
                <dgm:choose name="Name31">
                  <dgm:if name="Name32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33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34" axis="ch ch" ptType="node node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l" for="ch" forName="cycle_2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r" for="ch" forName="cycle_4" refType="w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35" axis="ch ch" ptType="node node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l" for="ch" forName="cycle_3" refType="w" fact="0.11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r" for="ch" forName="cycle_4" refType="w" fact="0.89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36" axis="ch ch" ptType="node node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l" for="ch" forName="cycle_3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r" for="ch" forName="cycle_6" refType="w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37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l" for="ch" forName="cycle_2" refType="w" fact="0.062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l" for="ch" forName="cycle_3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l" for="ch" forName="cycle_4" refType="w" fact="0.2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r" for="ch" forName="cycle_5" refType="w" fact="0.8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r" for="ch" forName="cycle_6" refType="w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r" for="ch" forName="cycle_7" refType="w" fact="0.938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else>
    </dgm:choose>
    <dgm:forEach name="Name38" axis="ch" ptType="node" cnt="1">
      <dgm:choose name="Name39">
        <dgm:if name="Name40" axis="des" func="maxDepth" op="lte" val="1">
          <dgm:layoutNode name="singleCycle">
            <dgm:choose name="Name41">
              <dgm:if name="Name42" axis="ch" ptType="node" func="cnt" op="equ" val="1">
                <dgm:choose name="Name43">
                  <dgm:if name="Name44" func="var" arg="dir" op="equ" val="norm">
                    <dgm:alg type="cycle">
                      <dgm:param type="stAng" val="90"/>
                      <dgm:param type="ctrShpMap" val="fNode"/>
                    </dgm:alg>
                  </dgm:if>
                  <dgm:else name="Name45">
                    <dgm:alg type="cycle">
                      <dgm:param type="stAng" val="-90"/>
                      <dgm:param type="spanAng" val="-360"/>
                      <dgm:param type="ctrShpMap" val="fNode"/>
                    </dgm:alg>
                  </dgm:else>
                </dgm:choose>
              </dgm:if>
              <dgm:else name="Name46">
                <dgm:choose name="Name47">
                  <dgm:if name="Name48" func="var" arg="dir" op="equ" val="norm">
                    <dgm:alg type="cycle">
                      <dgm:param type="ctrShpMap" val="fNode"/>
                    </dgm:alg>
                  </dgm:if>
                  <dgm:else name="Name49">
                    <dgm:alg type="cycle">
                      <dgm:param type="spanAng" val="-360"/>
                      <dgm:param type="ctrShpMap" val="fNode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hoose name="Name50">
              <dgm:if name="Name51" axis="ch" ptType="node" func="cnt" op="equ" val="0">
                <dgm:constrLst>
                  <dgm:constr type="w" for="ch" forName="singleCenter" refType="w"/>
                  <dgm:constr type="h" for="ch" forName="singleCenter" refType="w" refFor="ch" refForName="singleCenter"/>
                </dgm:constrLst>
              </dgm:if>
              <dgm:if name="Name52" axis="ch" ptType="node" func="cnt" op="equ" val="1">
                <dgm:constrLst>
                  <dgm:constr type="w" for="ch" forName="singleCenter" refType="w" fact="0.5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if>
              <dgm:else name="Name53">
                <dgm:constrLst>
                  <dgm:constr type="w" for="ch" forName="singleCenter" refType="w" fact="0.3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else>
            </dgm:choose>
            <dgm:layoutNode name="singleCenter" styleLbl="node1">
              <dgm:varLst>
                <dgm:chMax val="7"/>
                <dgm:chPref val="7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self" ptType="node"/>
              <dgm:constrLst>
                <dgm:constr type="tMarg" refType="primFontSz" fact="0.2"/>
                <dgm:constr type="bMarg" refType="primFontSz" fact="0.2"/>
                <dgm:constr type="lMarg" refType="primFontSz" fact="0.2"/>
                <dgm:constr type="rMarg" refType="primFontSz" fact="0.2"/>
              </dgm:constrLst>
              <dgm:ruleLst>
                <dgm:rule type="primFontSz" val="5" fact="NaN" max="NaN"/>
              </dgm:ruleLst>
            </dgm:layoutNode>
            <dgm:forEach name="Name54" axis="ch" cnt="21">
              <dgm:forEach name="Name55" axis="self" ptType="parTrans">
                <dgm:layoutNode name="Name56">
                  <dgm:alg type="conn">
                    <dgm:param type="dim" val="1D"/>
                    <dgm:param type="begPts" val="auto"/>
                    <dgm:param type="endPts" val="auto"/>
                    <dgm:param type="begSty" val="noArr"/>
                    <dgm:param type="endSty" val="noArr"/>
                  </dgm:alg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forEach name="Name57" axis="self" ptType="node">
                <dgm:layoutNode name="text0" styleLbl="node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/>
                  </dgm:shape>
                  <dgm:presOf axis="desOrSelf" ptType="node"/>
                  <dgm:constrLst>
                    <dgm:constr type="userS"/>
                    <dgm:constr type="w" refType="userS"/>
                    <dgm:constr type="h" refType="w"/>
                    <dgm:constr type="tMarg" refType="primFontSz" fact="0.2"/>
                    <dgm:constr type="bMarg" refType="primFontSz" fact="0.2"/>
                    <dgm:constr type="lMarg" refType="primFontSz" fact="0.2"/>
                    <dgm:constr type="rMarg" refType="primFontSz" fact="0.2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if>
        <dgm:else name="Name58">
          <dgm:layoutNode name="textCenter" styleLbl="node1">
            <dgm:alg type="tx"/>
            <dgm:shape xmlns:r="http://schemas.openxmlformats.org/officeDocument/2006/relationships" type="roundRect" r:blip="">
              <dgm:adjLst/>
            </dgm:shape>
            <dgm:presOf axis="self" ptType="node"/>
            <dgm:constrLst>
              <dgm:constr type="tMarg" refType="primFontSz" fact="0.2"/>
              <dgm:constr type="bMarg" refType="primFontSz" fact="0.2"/>
              <dgm:constr type="lMarg" refType="primFontSz" fact="0.2"/>
              <dgm:constr type="rMarg" refType="primFontSz" fact="0.2"/>
            </dgm:constrLst>
            <dgm:ruleLst>
              <dgm:rule type="primFontSz" val="5" fact="NaN" max="NaN"/>
            </dgm:ruleLst>
          </dgm:layoutNode>
          <dgm:choose name="Name59">
            <dgm:if name="Name60" axis="ch" ptType="node" func="cnt" op="gte" val="1">
              <dgm:layoutNode name="cycle_1">
                <dgm:choose name="Name61">
                  <dgm:if name="Name62" func="var" arg="dir" op="equ" val="norm">
                    <dgm:choose name="Name63">
                      <dgm:if name="Name64" axis="ch" ptType="node" func="cnt" op="equ" val="1">
                        <dgm:choose name="Name65">
                          <dgm:if name="Name66" axis="ch ch" ptType="node node" st="1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67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68">
                            <dgm:alg type="cycle">
                              <dgm:param type="ctrShpMap" val="fNode"/>
                              <dgm:param type="stAng" val="0"/>
                              <dgm:param type="spanAng" val="180"/>
                            </dgm:alg>
                          </dgm:else>
                        </dgm:choose>
                      </dgm:if>
                      <dgm:if name="Name69" axis="ch" ptType="node" func="cnt" op="equ" val="2">
                        <dgm:choose name="Name70">
                          <dgm:if name="Name7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3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4" axis="ch" ptType="node" func="cnt" op="equ" val="3">
                        <dgm:choose name="Name75">
                          <dgm:if name="Name7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8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9" axis="ch" ptType="node" func="cnt" op="equ" val="4">
                        <dgm:choose name="Name80">
                          <dgm:if name="Name8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3">
                            <dgm:alg type="cycle">
                              <dgm:param type="ctrShpMap" val="fNode"/>
                              <dgm:param type="stAng" val="292.5"/>
                              <dgm:param type="spanAng" val="135"/>
                            </dgm:alg>
                          </dgm:else>
                        </dgm:choose>
                      </dgm:if>
                      <dgm:if name="Name84" axis="ch" ptType="node" func="cnt" op="equ" val="5">
                        <dgm:choose name="Name85">
                          <dgm:if name="Name8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89" axis="ch" ptType="node" func="cnt" op="equ" val="6">
                        <dgm:choose name="Name90">
                          <dgm:if name="Name9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94" axis="ch" ptType="node" func="cnt" op="gte" val="7">
                        <dgm:choose name="Name95">
                          <dgm:if name="Name9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99"/>
                    </dgm:choose>
                  </dgm:if>
                  <dgm:else name="Name100">
                    <dgm:choose name="Name101">
                      <dgm:if name="Name102" axis="ch" ptType="node" func="cnt" op="equ" val="1">
                        <dgm:choose name="Name103">
                          <dgm:if name="Name104" axis="ch ch" ptType="node node" st="1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05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06">
                            <dgm:alg type="cycle">
                              <dgm:param type="ctrShpMap" val="fNode"/>
                              <dgm:param type="stAng" val="0"/>
                              <dgm:param type="spanAng" val="-180"/>
                            </dgm:alg>
                          </dgm:else>
                        </dgm:choose>
                      </dgm:if>
                      <dgm:if name="Name107" axis="ch" ptType="node" func="cnt" op="equ" val="2">
                        <dgm:choose name="Name108">
                          <dgm:if name="Name10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1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2" axis="ch" ptType="node" func="cnt" op="equ" val="3">
                        <dgm:choose name="Name113">
                          <dgm:if name="Name11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6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7" axis="ch" ptType="node" func="cnt" op="equ" val="4">
                        <dgm:choose name="Name118">
                          <dgm:if name="Name11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1">
                            <dgm:alg type="cycle">
                              <dgm:param type="ctrShpMap" val="fNode"/>
                              <dgm:param type="stAng" val="67.5"/>
                              <dgm:param type="spanAng" val="-135"/>
                            </dgm:alg>
                          </dgm:else>
                        </dgm:choose>
                      </dgm:if>
                      <dgm:if name="Name122" axis="ch" ptType="node" func="cnt" op="equ" val="5">
                        <dgm:choose name="Name123">
                          <dgm:if name="Name12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27" axis="ch" ptType="node" func="cnt" op="equ" val="6">
                        <dgm:choose name="Name128">
                          <dgm:if name="Name12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32" axis="ch" ptType="node" func="cnt" op="gte" val="7">
                        <dgm:choose name="Name133">
                          <dgm:if name="Name13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137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138" axis="ch" ptType="node" cnt="1">
                  <dgm:layoutNode name="childCenter1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139" axis="ch">
                    <dgm:forEach name="Name140" axis="self" ptType="parTrans">
                      <dgm:layoutNode name="Name141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142" axis="self" ptType="node">
                      <dgm:layoutNode name="text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143" axis="ch" ptType="parTrans" cnt="1">
                <dgm:layoutNode name="Name144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1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145"/>
          </dgm:choose>
          <dgm:choose name="Name146">
            <dgm:if name="Name147" axis="ch" ptType="node" func="cnt" op="gte" val="2">
              <dgm:layoutNode name="cycle_2">
                <dgm:choose name="Name148">
                  <dgm:if name="Name149" func="var" arg="dir" op="equ" val="norm">
                    <dgm:choose name="Name150">
                      <dgm:if name="Name151" axis="ch" ptType="node" func="cnt" op="equ" val="2">
                        <dgm:choose name="Name152">
                          <dgm:if name="Name153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54" axis="ch ch" ptType="node node" st="2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155">
                            <dgm:alg type="cycle">
                              <dgm:param type="ctrShpMap" val="fNode"/>
                              <dgm:param type="stAng" val="90"/>
                              <dgm:param type="spanAng" val="180"/>
                            </dgm:alg>
                          </dgm:else>
                        </dgm:choose>
                      </dgm:if>
                      <dgm:if name="Name156" axis="ch" ptType="node" func="cnt" op="equ" val="3">
                        <dgm:choose name="Name157">
                          <dgm:if name="Name158" axis="ch ch" ptType="node node" st="2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159" axis="ch ch" ptType="node node" st="2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  <dgm:param type="horzAlign" val="r"/>
                              <dgm:param type="vertAlign" val="b"/>
                            </dgm:alg>
                          </dgm:if>
                          <dgm:else name="Name160">
                            <dgm:alg type="cycle">
                              <dgm:param type="ctrShpMap" val="fNode"/>
                              <dgm:param type="stAng" val="30"/>
                              <dgm:param type="spanAng" val="180"/>
                            </dgm:alg>
                          </dgm:else>
                        </dgm:choose>
                      </dgm:if>
                      <dgm:if name="Name161" axis="ch" ptType="node" func="cnt" op="equ" val="4">
                        <dgm:choose name="Name162">
                          <dgm:if name="Name163" axis="ch ch" ptType="node node" st="2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164" axis="ch ch" ptType="node node" st="2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165">
                            <dgm:alg type="cycle">
                              <dgm:param type="ctrShpMap" val="fNode"/>
                              <dgm:param type="stAng" val="22.5"/>
                              <dgm:param type="spanAng" val="135"/>
                            </dgm:alg>
                          </dgm:else>
                        </dgm:choose>
                      </dgm:if>
                      <dgm:if name="Name166" axis="ch" ptType="node" func="cnt" op="equ" val="5">
                        <dgm:choose name="Name167">
                          <dgm:if name="Name168" axis="ch ch" ptType="node node" st="2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169" axis="ch ch" ptType="node node" st="2 1" cnt="1 0" func="cnt" op="equ" val="2">
                            <dgm:alg type="cycle">
                              <dgm:param type="ctrShpMap" val="fNode"/>
                              <dgm:param type="stAng" val="27"/>
                              <dgm:param type="spanAng" val="90"/>
                            </dgm:alg>
                          </dgm:if>
                          <dgm:else name="Name17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1" axis="ch" ptType="node" func="cnt" op="equ" val="6">
                        <dgm:choose name="Name172">
                          <dgm:if name="Name173" axis="ch ch" ptType="node node" st="2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174" axis="ch ch" ptType="node node" st="2 1" cnt="1 0" func="cnt" op="equ" val="2">
                            <dgm:alg type="cycle">
                              <dgm:param type="ctrShpMap" val="fNode"/>
                              <dgm:param type="stAng" val="15"/>
                              <dgm:param type="spanAng" val="90"/>
                            </dgm:alg>
                          </dgm:if>
                          <dgm:else name="Name175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6" axis="ch" ptType="node" func="cnt" op="gte" val="7">
                        <dgm:choose name="Name177">
                          <dgm:if name="Name178" axis="ch ch" ptType="node node" st="2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179" axis="ch ch" ptType="node node" st="2 1" cnt="1 0" func="cnt" op="equ" val="2">
                            <dgm:alg type="cycle">
                              <dgm:param type="ctrShpMap" val="fNode"/>
                              <dgm:param type="stAng" val="6"/>
                              <dgm:param type="spanAng" val="90"/>
                            </dgm:alg>
                          </dgm:if>
                          <dgm:else name="Name18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181"/>
                    </dgm:choose>
                  </dgm:if>
                  <dgm:else name="Name182">
                    <dgm:choose name="Name183">
                      <dgm:if name="Name184" axis="ch" ptType="node" func="cnt" op="equ" val="2">
                        <dgm:choose name="Name185">
                          <dgm:if name="Name186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87" axis="ch ch" ptType="node node" st="2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188">
                            <dgm:alg type="cycle">
                              <dgm:param type="ctrShpMap" val="fNode"/>
                              <dgm:param type="stAng" val="270"/>
                              <dgm:param type="spanAng" val="-180"/>
                            </dgm:alg>
                          </dgm:else>
                        </dgm:choose>
                      </dgm:if>
                      <dgm:if name="Name189" axis="ch" ptType="node" func="cnt" op="equ" val="3">
                        <dgm:choose name="Name190">
                          <dgm:if name="Name191" axis="ch ch" ptType="node node" st="2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192" axis="ch ch" ptType="node node" st="2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  <dgm:param type="horzAlign" val="l"/>
                              <dgm:param type="vertAlign" val="b"/>
                            </dgm:alg>
                          </dgm:if>
                          <dgm:else name="Name193">
                            <dgm:alg type="cycle">
                              <dgm:param type="ctrShpMap" val="fNode"/>
                              <dgm:param type="stAng" val="330"/>
                              <dgm:param type="spanAng" val="-180"/>
                            </dgm:alg>
                          </dgm:else>
                        </dgm:choose>
                      </dgm:if>
                      <dgm:if name="Name194" axis="ch" ptType="node" func="cnt" op="equ" val="4">
                        <dgm:choose name="Name195">
                          <dgm:if name="Name196" axis="ch ch" ptType="node node" st="2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97" axis="ch ch" ptType="node node" st="2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98">
                            <dgm:alg type="cycle">
                              <dgm:param type="ctrShpMap" val="fNode"/>
                              <dgm:param type="stAng" val="337.5"/>
                              <dgm:param type="spanAng" val="-135"/>
                            </dgm:alg>
                          </dgm:else>
                        </dgm:choose>
                      </dgm:if>
                      <dgm:if name="Name199" axis="ch" ptType="node" func="cnt" op="equ" val="5">
                        <dgm:choose name="Name200">
                          <dgm:if name="Name201" axis="ch ch" ptType="node node" st="2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202" axis="ch ch" ptType="node node" st="2 1" cnt="1 0" func="cnt" op="equ" val="2">
                            <dgm:alg type="cycle">
                              <dgm:param type="ctrShpMap" val="fNode"/>
                              <dgm:param type="stAng" val="333"/>
                              <dgm:param type="spanAng" val="-90"/>
                            </dgm:alg>
                          </dgm:if>
                          <dgm:else name="Name20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4" axis="ch" ptType="node" func="cnt" op="equ" val="6">
                        <dgm:choose name="Name205">
                          <dgm:if name="Name206" axis="ch ch" ptType="node node" st="2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207" axis="ch ch" ptType="node node" st="2 1" cnt="1 0" func="cnt" op="equ" val="2">
                            <dgm:alg type="cycle">
                              <dgm:param type="ctrShpMap" val="fNode"/>
                              <dgm:param type="stAng" val="345"/>
                              <dgm:param type="spanAng" val="-90"/>
                            </dgm:alg>
                          </dgm:if>
                          <dgm:else name="Name20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9" axis="ch" ptType="node" func="cnt" op="gte" val="7">
                        <dgm:choose name="Name210">
                          <dgm:if name="Name211" axis="ch ch" ptType="node node" st="2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212" axis="ch ch" ptType="node node" st="2 1" cnt="1 0" func="cnt" op="equ" val="2">
                            <dgm:alg type="cycle">
                              <dgm:param type="ctrShpMap" val="fNode"/>
                              <dgm:param type="stAng" val="353"/>
                              <dgm:param type="spanAng" val="-90"/>
                            </dgm:alg>
                          </dgm:if>
                          <dgm:else name="Name21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14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15" axis="ch" ptType="node" st="2" cnt="1">
                  <dgm:layoutNode name="childCenter2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16" axis="ch">
                    <dgm:forEach name="Name217" axis="self" ptType="parTrans">
                      <dgm:layoutNode name="Name218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19" axis="self" ptType="node">
                      <dgm:layoutNode name="text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20" axis="ch" ptType="parTrans" st="2" cnt="1">
                <dgm:layoutNode name="Name221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22"/>
          </dgm:choose>
          <dgm:choose name="Name223">
            <dgm:if name="Name224" axis="ch" ptType="node" func="cnt" op="gte" val="3">
              <dgm:layoutNode name="cycle_3">
                <dgm:choose name="Name225">
                  <dgm:if name="Name226" func="var" arg="dir" op="equ" val="norm">
                    <dgm:choose name="Name227">
                      <dgm:if name="Name228" axis="ch" ptType="node" func="cnt" op="equ" val="3">
                        <dgm:choose name="Name229">
                          <dgm:if name="Name230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231" axis="ch ch" ptType="node node" st="3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  <dgm:param type="horzAlign" val="l"/>
                              <dgm:param type="vertAlign" val="b"/>
                            </dgm:alg>
                          </dgm:if>
                          <dgm:else name="Name232">
                            <dgm:alg type="cycle">
                              <dgm:param type="ctrShpMap" val="fNode"/>
                              <dgm:param type="stAng" val="150"/>
                              <dgm:param type="spanAng" val="180"/>
                            </dgm:alg>
                          </dgm:else>
                        </dgm:choose>
                      </dgm:if>
                      <dgm:if name="Name233" axis="ch" ptType="node" func="cnt" op="equ" val="4">
                        <dgm:choose name="Name234">
                          <dgm:if name="Name235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36" axis="ch ch" ptType="node node" st="3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237">
                            <dgm:alg type="cycle">
                              <dgm:param type="ctrShpMap" val="fNode"/>
                              <dgm:param type="stAng" val="112.5"/>
                              <dgm:param type="spanAng" val="135"/>
                            </dgm:alg>
                          </dgm:else>
                        </dgm:choose>
                      </dgm:if>
                      <dgm:if name="Name238" axis="ch" ptType="node" func="cnt" op="equ" val="5">
                        <dgm:choose name="Name239">
                          <dgm:if name="Name240" axis="ch ch" ptType="node node" st="3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241" axis="ch ch" ptType="node node" st="3 1" cnt="1 0" func="cnt" op="equ" val="2">
                            <dgm:alg type="cycle">
                              <dgm:param type="ctrShpMap" val="fNode"/>
                              <dgm:param type="stAng" val="99"/>
                              <dgm:param type="spanAng" val="90"/>
                            </dgm:alg>
                          </dgm:if>
                          <dgm:else name="Name24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3" axis="ch" ptType="node" func="cnt" op="equ" val="6">
                        <dgm:choose name="Name244">
                          <dgm:if name="Name245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246" axis="ch ch" ptType="node node" st="3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</dgm:alg>
                          </dgm:if>
                          <dgm:else name="Name247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8" axis="ch" ptType="node" func="cnt" op="gte" val="7">
                        <dgm:choose name="Name249">
                          <dgm:if name="Name250" axis="ch ch" ptType="node node" st="3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251" axis="ch ch" ptType="node node" st="3 1" cnt="1 0" func="cnt" op="equ" val="2">
                            <dgm:alg type="cycle">
                              <dgm:param type="ctrShpMap" val="fNode"/>
                              <dgm:param type="stAng" val="57"/>
                              <dgm:param type="spanAng" val="90"/>
                            </dgm:alg>
                          </dgm:if>
                          <dgm:else name="Name25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253"/>
                    </dgm:choose>
                  </dgm:if>
                  <dgm:else name="Name254">
                    <dgm:choose name="Name255">
                      <dgm:if name="Name256" axis="ch" ptType="node" func="cnt" op="equ" val="3">
                        <dgm:choose name="Name257">
                          <dgm:if name="Name258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259" axis="ch ch" ptType="node node" st="3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  <dgm:param type="horzAlign" val="r"/>
                              <dgm:param type="vertAlign" val="b"/>
                            </dgm:alg>
                          </dgm:if>
                          <dgm:else name="Name260">
                            <dgm:alg type="cycle">
                              <dgm:param type="ctrShpMap" val="fNode"/>
                              <dgm:param type="stAng" val="210"/>
                              <dgm:param type="spanAng" val="-180"/>
                            </dgm:alg>
                          </dgm:else>
                        </dgm:choose>
                      </dgm:if>
                      <dgm:if name="Name261" axis="ch" ptType="node" func="cnt" op="equ" val="4">
                        <dgm:choose name="Name262">
                          <dgm:if name="Name263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64" axis="ch ch" ptType="node node" st="3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265">
                            <dgm:alg type="cycle">
                              <dgm:param type="ctrShpMap" val="fNode"/>
                              <dgm:param type="stAng" val="247.5"/>
                              <dgm:param type="spanAng" val="-135"/>
                            </dgm:alg>
                          </dgm:else>
                        </dgm:choose>
                      </dgm:if>
                      <dgm:if name="Name266" axis="ch" ptType="node" func="cnt" op="equ" val="5">
                        <dgm:choose name="Name267">
                          <dgm:if name="Name268" axis="ch ch" ptType="node node" st="3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269" axis="ch ch" ptType="node node" st="3 1" cnt="1 0" func="cnt" op="equ" val="2">
                            <dgm:alg type="cycle">
                              <dgm:param type="ctrShpMap" val="fNode"/>
                              <dgm:param type="stAng" val="261"/>
                              <dgm:param type="spanAng" val="-90"/>
                            </dgm:alg>
                          </dgm:if>
                          <dgm:else name="Name27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1" axis="ch" ptType="node" func="cnt" op="equ" val="6">
                        <dgm:choose name="Name272">
                          <dgm:if name="Name273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274" axis="ch ch" ptType="node node" st="3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</dgm:alg>
                          </dgm:if>
                          <dgm:else name="Name275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6" axis="ch" ptType="node" func="cnt" op="gte" val="7">
                        <dgm:choose name="Name277">
                          <dgm:if name="Name278" axis="ch ch" ptType="node node" st="3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279" axis="ch ch" ptType="node node" st="3 1" cnt="1 0" func="cnt" op="equ" val="2">
                            <dgm:alg type="cycle">
                              <dgm:param type="ctrShpMap" val="fNode"/>
                              <dgm:param type="stAng" val="302"/>
                              <dgm:param type="spanAng" val="-90"/>
                            </dgm:alg>
                          </dgm:if>
                          <dgm:else name="Name28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81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82" axis="ch" ptType="node" st="3" cnt="1">
                  <dgm:layoutNode name="childCenter3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83" axis="ch">
                    <dgm:forEach name="Name284" axis="self" ptType="parTrans">
                      <dgm:layoutNode name="Name285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86" axis="self" ptType="node">
                      <dgm:layoutNode name="text3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87" axis="ch" ptType="parTrans" st="3" cnt="1">
                <dgm:layoutNode name="Name288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3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89"/>
          </dgm:choose>
          <dgm:choose name="Name290">
            <dgm:if name="Name291" axis="ch" ptType="node" func="cnt" op="gte" val="4">
              <dgm:layoutNode name="cycle_4">
                <dgm:choose name="Name292">
                  <dgm:if name="Name293" func="var" arg="dir" op="equ" val="norm">
                    <dgm:choose name="Name294">
                      <dgm:if name="Name295" axis="ch" ptType="node" func="cnt" op="equ" val="4">
                        <dgm:choose name="Name296">
                          <dgm:if name="Name297" axis="ch ch" ptType="node node" st="4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298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90"/>
                            </dgm:alg>
                          </dgm:if>
                          <dgm:else name="Name299">
                            <dgm:alg type="cycle">
                              <dgm:param type="ctrShpMap" val="fNode"/>
                              <dgm:param type="stAng" val="202.5"/>
                              <dgm:param type="spanAng" val="135"/>
                            </dgm:alg>
                          </dgm:else>
                        </dgm:choose>
                      </dgm:if>
                      <dgm:if name="Name300" axis="ch" ptType="node" func="cnt" op="equ" val="5">
                        <dgm:choose name="Name301">
                          <dgm:if name="Name302" axis="ch ch" ptType="node node" st="4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303" axis="ch ch" ptType="node node" st="4 1" cnt="1 0" func="cnt" op="equ" val="2">
                            <dgm:alg type="cycle">
                              <dgm:param type="ctrShpMap" val="fNode"/>
                              <dgm:param type="stAng" val="171"/>
                              <dgm:param type="spanAng" val="90"/>
                            </dgm:alg>
                          </dgm:if>
                          <dgm:else name="Name30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05" axis="ch" ptType="node" func="cnt" op="equ" val="6">
                        <dgm:choose name="Name306">
                          <dgm:if name="Name307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08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309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10" axis="ch" ptType="node" func="cnt" op="gte" val="7">
                        <dgm:choose name="Name311">
                          <dgm:if name="Name312" axis="ch ch" ptType="node node" st="4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13" axis="ch ch" ptType="node node" st="4 1" cnt="1 0" func="cnt" op="equ" val="2">
                            <dgm:alg type="cycle">
                              <dgm:param type="ctrShpMap" val="fNode"/>
                              <dgm:param type="stAng" val="109"/>
                              <dgm:param type="spanAng" val="90"/>
                            </dgm:alg>
                          </dgm:if>
                          <dgm:else name="Name31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15"/>
                    </dgm:choose>
                  </dgm:if>
                  <dgm:else name="Name316">
                    <dgm:choose name="Name317">
                      <dgm:if name="Name318" axis="ch" ptType="node" func="cnt" op="equ" val="4">
                        <dgm:choose name="Name319">
                          <dgm:if name="Name320" axis="ch ch" ptType="node node" st="4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321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-90"/>
                            </dgm:alg>
                          </dgm:if>
                          <dgm:else name="Name322">
                            <dgm:alg type="cycle">
                              <dgm:param type="ctrShpMap" val="fNode"/>
                              <dgm:param type="stAng" val="157.5"/>
                              <dgm:param type="spanAng" val="-135"/>
                            </dgm:alg>
                          </dgm:else>
                        </dgm:choose>
                      </dgm:if>
                      <dgm:if name="Name323" axis="ch" ptType="node" func="cnt" op="equ" val="5">
                        <dgm:choose name="Name324">
                          <dgm:if name="Name325" axis="ch ch" ptType="node node" st="4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326" axis="ch ch" ptType="node node" st="4 1" cnt="1 0" func="cnt" op="equ" val="2">
                            <dgm:alg type="cycle">
                              <dgm:param type="ctrShpMap" val="fNode"/>
                              <dgm:param type="stAng" val="189"/>
                              <dgm:param type="spanAng" val="-90"/>
                            </dgm:alg>
                          </dgm:if>
                          <dgm:else name="Name32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28" axis="ch" ptType="node" func="cnt" op="equ" val="6">
                        <dgm:choose name="Name329">
                          <dgm:if name="Name330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31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332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33" axis="ch" ptType="node" func="cnt" op="gte" val="7">
                        <dgm:choose name="Name334">
                          <dgm:if name="Name335" axis="ch ch" ptType="node node" st="4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36" axis="ch ch" ptType="node node" st="4 1" cnt="1 0" func="cnt" op="equ" val="2">
                            <dgm:alg type="cycle">
                              <dgm:param type="ctrShpMap" val="fNode"/>
                              <dgm:param type="stAng" val="250"/>
                              <dgm:param type="spanAng" val="-90"/>
                            </dgm:alg>
                          </dgm:if>
                          <dgm:else name="Name33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38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39" axis="ch" ptType="node" st="4" cnt="1">
                  <dgm:layoutNode name="childCenter4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40" axis="ch">
                    <dgm:forEach name="Name341" axis="self" ptType="parTrans">
                      <dgm:layoutNode name="Name342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43" axis="self" ptType="node">
                      <dgm:layoutNode name="text4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44" axis="ch" ptType="parTrans" st="4" cnt="1">
                <dgm:layoutNode name="Name345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4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46"/>
          </dgm:choose>
          <dgm:choose name="Name347">
            <dgm:if name="Name348" axis="ch" ptType="node" func="cnt" op="gte" val="5">
              <dgm:layoutNode name="cycle_5">
                <dgm:choose name="Name349">
                  <dgm:if name="Name350" func="var" arg="dir" op="equ" val="norm">
                    <dgm:choose name="Name351">
                      <dgm:if name="Name352" axis="ch" ptType="node" func="cnt" op="equ" val="5">
                        <dgm:choose name="Name353">
                          <dgm:if name="Name354" axis="ch ch" ptType="node node" st="5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355" axis="ch ch" ptType="node node" st="5 1" cnt="1 0" func="cnt" op="equ" val="2">
                            <dgm:alg type="cycle">
                              <dgm:param type="ctrShpMap" val="fNode"/>
                              <dgm:param type="stAng" val="243"/>
                              <dgm:param type="spanAng" val="90"/>
                            </dgm:alg>
                          </dgm:if>
                          <dgm:else name="Name35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57" axis="ch" ptType="node" func="cnt" op="equ" val="6">
                        <dgm:choose name="Name358">
                          <dgm:if name="Name359" axis="ch ch" ptType="node node" st="5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360" axis="ch ch" ptType="node node" st="5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</dgm:alg>
                          </dgm:if>
                          <dgm:else name="Name361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62" axis="ch" ptType="node" func="cnt" op="gte" val="7">
                        <dgm:choose name="Name363">
                          <dgm:if name="Name364" axis="ch ch" ptType="node node" st="5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65" axis="ch ch" ptType="node node" st="5 1" cnt="1 0" func="cnt" op="equ" val="2">
                            <dgm:alg type="cycle">
                              <dgm:param type="ctrShpMap" val="fNode"/>
                              <dgm:param type="stAng" val="160"/>
                              <dgm:param type="spanAng" val="90"/>
                            </dgm:alg>
                          </dgm:if>
                          <dgm:else name="Name36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67"/>
                    </dgm:choose>
                  </dgm:if>
                  <dgm:else name="Name368">
                    <dgm:choose name="Name369">
                      <dgm:if name="Name370" axis="ch" ptType="node" func="cnt" op="equ" val="5">
                        <dgm:choose name="Name371">
                          <dgm:if name="Name372" axis="ch ch" ptType="node node" st="5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373" axis="ch ch" ptType="node node" st="5 1" cnt="1 0" func="cnt" op="equ" val="2">
                            <dgm:alg type="cycle">
                              <dgm:param type="ctrShpMap" val="fNode"/>
                              <dgm:param type="stAng" val="117"/>
                              <dgm:param type="spanAng" val="-90"/>
                            </dgm:alg>
                          </dgm:if>
                          <dgm:else name="Name37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75" axis="ch" ptType="node" func="cnt" op="equ" val="6">
                        <dgm:choose name="Name376">
                          <dgm:if name="Name377" axis="ch ch" ptType="node node" st="5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378" axis="ch ch" ptType="node node" st="5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</dgm:alg>
                          </dgm:if>
                          <dgm:else name="Name379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80" axis="ch" ptType="node" func="cnt" op="gte" val="7">
                        <dgm:choose name="Name381">
                          <dgm:if name="Name382" axis="ch ch" ptType="node node" st="5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83" axis="ch ch" ptType="node node" st="5 1" cnt="1 0" func="cnt" op="equ" val="2">
                            <dgm:alg type="cycle">
                              <dgm:param type="ctrShpMap" val="fNode"/>
                              <dgm:param type="stAng" val="199"/>
                              <dgm:param type="spanAng" val="-90"/>
                            </dgm:alg>
                          </dgm:if>
                          <dgm:else name="Name38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85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86" axis="ch" ptType="node" st="5" cnt="1">
                  <dgm:layoutNode name="childCenter5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87" axis="ch">
                    <dgm:forEach name="Name388" axis="self" ptType="parTrans">
                      <dgm:layoutNode name="Name389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90" axis="self" ptType="node">
                      <dgm:layoutNode name="text5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91" axis="ch" ptType="parTrans" st="5" cnt="1">
                <dgm:layoutNode name="Name392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5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93"/>
          </dgm:choose>
          <dgm:choose name="Name394">
            <dgm:if name="Name395" axis="ch" ptType="node" func="cnt" op="gte" val="6">
              <dgm:layoutNode name="cycle_6">
                <dgm:choose name="Name396">
                  <dgm:if name="Name397" func="var" arg="dir" op="equ" val="norm">
                    <dgm:choose name="Name398">
                      <dgm:if name="Name399" axis="ch" ptType="node" func="cnt" op="equ" val="6">
                        <dgm:choose name="Name400">
                          <dgm:if name="Name401" axis="ch ch" ptType="node node" st="6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402" axis="ch ch" ptType="node node" st="6 1" cnt="1 0" func="cnt" op="equ" val="2">
                            <dgm:alg type="cycle">
                              <dgm:param type="ctrShpMap" val="fNode"/>
                              <dgm:param type="stAng" val="255"/>
                              <dgm:param type="spanAng" val="90"/>
                            </dgm:alg>
                          </dgm:if>
                          <dgm:else name="Name40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404" axis="ch" ptType="node" func="cnt" op="gte" val="7">
                        <dgm:choose name="Name405">
                          <dgm:if name="Name406" axis="ch ch" ptType="node node" st="6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407" axis="ch ch" ptType="node node" st="6 1" cnt="1 0" func="cnt" op="equ" val="2">
                            <dgm:alg type="cycle">
                              <dgm:param type="ctrShpMap" val="fNode"/>
                              <dgm:param type="stAng" val="212"/>
                              <dgm:param type="spanAng" val="90"/>
                            </dgm:alg>
                          </dgm:if>
                          <dgm:else name="Name40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09"/>
                    </dgm:choose>
                  </dgm:if>
                  <dgm:else name="Name410">
                    <dgm:choose name="Name411">
                      <dgm:if name="Name412" axis="ch" ptType="node" func="cnt" op="equ" val="6">
                        <dgm:choose name="Name413">
                          <dgm:if name="Name414" axis="ch ch" ptType="node node" st="6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415" axis="ch ch" ptType="node node" st="6 1" cnt="1 0" func="cnt" op="equ" val="2">
                            <dgm:alg type="cycle">
                              <dgm:param type="ctrShpMap" val="fNode"/>
                              <dgm:param type="stAng" val="105"/>
                              <dgm:param type="spanAng" val="-90"/>
                            </dgm:alg>
                          </dgm:if>
                          <dgm:else name="Name41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417" axis="ch" ptType="node" func="cnt" op="gte" val="7">
                        <dgm:choose name="Name418">
                          <dgm:if name="Name419" axis="ch ch" ptType="node node" st="6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420" axis="ch ch" ptType="node node" st="6 1" cnt="1 0" func="cnt" op="equ" val="2">
                            <dgm:alg type="cycle">
                              <dgm:param type="ctrShpMap" val="fNode"/>
                              <dgm:param type="stAng" val="147"/>
                              <dgm:param type="spanAng" val="-90"/>
                            </dgm:alg>
                          </dgm:if>
                          <dgm:else name="Name42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22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23" axis="ch" ptType="node" st="6" cnt="1">
                  <dgm:layoutNode name="childCenter6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24" axis="ch">
                    <dgm:forEach name="Name425" axis="self" ptType="parTrans">
                      <dgm:layoutNode name="Name426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27" axis="self" ptType="node">
                      <dgm:layoutNode name="text6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28" axis="ch" ptType="parTrans" st="6" cnt="1">
                <dgm:layoutNode name="Name429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6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30"/>
          </dgm:choose>
          <dgm:choose name="Name431">
            <dgm:if name="Name432" axis="ch" ptType="node" func="cnt" op="gte" val="7">
              <dgm:layoutNode name="cycle_7">
                <dgm:choose name="Name433">
                  <dgm:if name="Name434" func="var" arg="dir" op="equ" val="norm">
                    <dgm:choose name="Name435">
                      <dgm:if name="Name436" axis="ch" ptType="node" func="cnt" op="gte" val="7">
                        <dgm:choose name="Name437">
                          <dgm:if name="Name438" axis="ch ch" ptType="node node" st="7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439" axis="ch ch" ptType="node node" st="7 1" cnt="1 0" func="cnt" op="equ" val="2">
                            <dgm:alg type="cycle">
                              <dgm:param type="ctrShpMap" val="fNode"/>
                              <dgm:param type="stAng" val="263"/>
                              <dgm:param type="spanAng" val="90"/>
                            </dgm:alg>
                          </dgm:if>
                          <dgm:else name="Name44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41"/>
                    </dgm:choose>
                  </dgm:if>
                  <dgm:else name="Name442">
                    <dgm:choose name="Name443">
                      <dgm:if name="Name444" axis="ch" ptType="node" func="cnt" op="gte" val="7">
                        <dgm:choose name="Name445">
                          <dgm:if name="Name446" axis="ch ch" ptType="node node" st="7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447" axis="ch ch" ptType="node node" st="7 1" cnt="1 0" func="cnt" op="equ" val="2">
                            <dgm:alg type="cycle">
                              <dgm:param type="ctrShpMap" val="fNode"/>
                              <dgm:param type="stAng" val="96"/>
                              <dgm:param type="spanAng" val="-90"/>
                            </dgm:alg>
                          </dgm:if>
                          <dgm:else name="Name44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49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50" axis="ch" ptType="node" st="7" cnt="1">
                  <dgm:layoutNode name="childCenter7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51" axis="ch">
                    <dgm:forEach name="Name452" axis="self" ptType="parTrans">
                      <dgm:layoutNode name="Name453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54" axis="self" ptType="node">
                      <dgm:layoutNode name="text7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55" axis="ch" ptType="parTrans" st="7" cnt="1">
                <dgm:layoutNode name="Name456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7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57"/>
          </dgm:choose>
        </dgm:else>
      </dgm:choose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96</Words>
  <Characters>1122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park College</Company>
  <LinksUpToDate>false</LinksUpToDate>
  <CharactersWithSpaces>1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park LLR OAL</dc:creator>
  <cp:keywords/>
  <dc:description/>
  <cp:lastModifiedBy>Microsoft Office User</cp:lastModifiedBy>
  <cp:revision>3</cp:revision>
  <dcterms:created xsi:type="dcterms:W3CDTF">2020-04-21T18:07:00Z</dcterms:created>
  <dcterms:modified xsi:type="dcterms:W3CDTF">2020-07-24T19:24:00Z</dcterms:modified>
</cp:coreProperties>
</file>